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31281330"/>
        <w:docPartObj>
          <w:docPartGallery w:val="Cover Pages"/>
          <w:docPartUnique/>
        </w:docPartObj>
      </w:sdtPr>
      <w:sdtEndPr>
        <w:rPr>
          <w:lang w:val="nb-NO"/>
        </w:rPr>
      </w:sdtEndPr>
      <w:sdtContent>
        <w:p w14:paraId="11EC758A" w14:textId="46F29B5D" w:rsidR="001E0CA7" w:rsidRDefault="001E0CA7">
          <w:r w:rsidRPr="00725F90">
            <w:rPr>
              <w:noProof/>
            </w:rPr>
            <mc:AlternateContent>
              <mc:Choice Requires="wpg">
                <w:drawing>
                  <wp:anchor distT="0" distB="0" distL="114300" distR="114300" simplePos="0" relativeHeight="251659264" behindDoc="0" locked="0" layoutInCell="1" allowOverlap="1" wp14:anchorId="3765F62A" wp14:editId="79C26234">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5E46CFD8" w14:textId="4C3C92B5" w:rsidR="001E0CA7" w:rsidRDefault="0095476A" w:rsidP="00725F90">
                                    <w:pPr>
                                      <w:spacing w:line="668" w:lineRule="exact"/>
                                      <w:jc w:val="center"/>
                                      <w:rPr>
                                        <w:rFonts w:ascii="Raleway Bold" w:hAnsi="Raleway Bold" w:hint="eastAsia"/>
                                        <w:color w:val="444440"/>
                                        <w:spacing w:val="58"/>
                                        <w:kern w:val="24"/>
                                        <w:sz w:val="58"/>
                                        <w:szCs w:val="58"/>
                                      </w:rPr>
                                    </w:pPr>
                                    <w:r w:rsidRPr="0095476A">
                                      <w:rPr>
                                        <w:rFonts w:ascii="Raleway Bold" w:hAnsi="Raleway Bold"/>
                                        <w:color w:val="444440"/>
                                        <w:spacing w:val="58"/>
                                        <w:kern w:val="24"/>
                                        <w:sz w:val="58"/>
                                        <w:szCs w:val="58"/>
                                      </w:rPr>
                                      <w:t>KOLOSSERNE</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6EBA41F0" w14:textId="34BBCC7D" w:rsidR="001E0CA7" w:rsidRPr="00D60C5A" w:rsidRDefault="00DF3AE7" w:rsidP="00D60C5A">
                                    <w:pPr>
                                      <w:jc w:val="center"/>
                                      <w:rPr>
                                        <w:rFonts w:cs="Times New Roman"/>
                                        <w:i/>
                                        <w:iCs/>
                                        <w:sz w:val="32"/>
                                        <w:szCs w:val="32"/>
                                      </w:rPr>
                                    </w:pPr>
                                    <w:r w:rsidRPr="00DF3AE7">
                                      <w:rPr>
                                        <w:rFonts w:cs="Times New Roman"/>
                                        <w:i/>
                                        <w:iCs/>
                                        <w:sz w:val="32"/>
                                        <w:szCs w:val="32"/>
                                      </w:rPr>
                                      <w:t xml:space="preserve">Jesus er </w:t>
                                    </w:r>
                                    <w:proofErr w:type="spellStart"/>
                                    <w:r w:rsidRPr="00DF3AE7">
                                      <w:rPr>
                                        <w:rFonts w:cs="Times New Roman"/>
                                        <w:i/>
                                        <w:iCs/>
                                        <w:sz w:val="32"/>
                                        <w:szCs w:val="32"/>
                                      </w:rPr>
                                      <w:t>nok</w:t>
                                    </w:r>
                                    <w:proofErr w:type="spellEnd"/>
                                    <w:r w:rsidRPr="00DF3AE7">
                                      <w:rPr>
                                        <w:rFonts w:cs="Times New Roman"/>
                                        <w:i/>
                                        <w:iCs/>
                                        <w:sz w:val="32"/>
                                        <w:szCs w:val="32"/>
                                      </w:rPr>
                                      <w:t>!</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2EC734BC" w14:textId="77777777" w:rsidR="001E0CA7" w:rsidRPr="00D60C5A" w:rsidRDefault="001E0CA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276F94FA" w14:textId="00BFB1CF" w:rsidR="001E0CA7" w:rsidRPr="00EA4928" w:rsidRDefault="00AA559E" w:rsidP="00725F90">
                                    <w:pPr>
                                      <w:spacing w:line="254" w:lineRule="exact"/>
                                      <w:jc w:val="center"/>
                                      <w:rPr>
                                        <w:rFonts w:cs="Times New Roman"/>
                                        <w:color w:val="444440"/>
                                        <w:spacing w:val="81"/>
                                        <w:kern w:val="24"/>
                                        <w:sz w:val="20"/>
                                        <w:szCs w:val="20"/>
                                      </w:rPr>
                                    </w:pPr>
                                    <w:r w:rsidRPr="00AA559E">
                                      <w:rPr>
                                        <w:rFonts w:cs="Times New Roman"/>
                                        <w:szCs w:val="24"/>
                                      </w:rPr>
                                      <w:t>60-62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3235E23B" w14:textId="77777777" w:rsidR="001E0CA7" w:rsidRPr="00D60C5A" w:rsidRDefault="001E0CA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79593146" w14:textId="6E4D5E36" w:rsidR="001E0CA7" w:rsidRPr="001D732B" w:rsidRDefault="001E0CA7" w:rsidP="000A4B2E">
                                    <w:pPr>
                                      <w:jc w:val="center"/>
                                      <w:rPr>
                                        <w:rFonts w:cs="Times New Roman"/>
                                        <w:i/>
                                        <w:iCs/>
                                        <w:szCs w:val="24"/>
                                        <w:lang w:val="nb-NO"/>
                                      </w:rPr>
                                    </w:pPr>
                                    <w:r w:rsidRPr="001D732B">
                                      <w:rPr>
                                        <w:rFonts w:cs="Times New Roman"/>
                                        <w:i/>
                                        <w:iCs/>
                                        <w:szCs w:val="24"/>
                                        <w:lang w:val="nb-NO"/>
                                      </w:rPr>
                                      <w:t>"</w:t>
                                    </w:r>
                                    <w:r w:rsidR="00465A70" w:rsidRPr="00465A70">
                                      <w:rPr>
                                        <w:rFonts w:cs="Times New Roman"/>
                                        <w:i/>
                                        <w:iCs/>
                                        <w:szCs w:val="24"/>
                                        <w:lang w:val="nb-NO"/>
                                      </w:rPr>
                                      <w:t>For i hans kropp bor hele guddomsfylden, og i ham, som er hodet for alle makter og åndskrefter, har dere fått denne fylden.</w:t>
                                    </w:r>
                                    <w:r w:rsidR="00465A70">
                                      <w:rPr>
                                        <w:rFonts w:cs="Times New Roman"/>
                                        <w:i/>
                                        <w:iCs/>
                                        <w:szCs w:val="24"/>
                                        <w:lang w:val="nb-NO"/>
                                      </w:rPr>
                                      <w:t>"</w:t>
                                    </w:r>
                                  </w:p>
                                  <w:p w14:paraId="1FA0ACE4" w14:textId="3C0DB6D2" w:rsidR="001E0CA7" w:rsidRDefault="00E3064C" w:rsidP="000A4B2E">
                                    <w:pPr>
                                      <w:jc w:val="center"/>
                                      <w:rPr>
                                        <w:lang w:val="nb-NO"/>
                                      </w:rPr>
                                    </w:pPr>
                                    <w:r w:rsidRPr="00D5177B">
                                      <w:rPr>
                                        <w:lang w:val="nb-NO"/>
                                      </w:rPr>
                                      <w:t>2:9-10</w:t>
                                    </w:r>
                                  </w:p>
                                  <w:p w14:paraId="752B5886" w14:textId="77777777" w:rsidR="000B2273" w:rsidRDefault="000B2273" w:rsidP="000A4B2E">
                                    <w:pPr>
                                      <w:jc w:val="center"/>
                                      <w:rPr>
                                        <w:rFonts w:cs="Times New Roman"/>
                                        <w:szCs w:val="24"/>
                                        <w:lang w:val="nb-NO"/>
                                      </w:rPr>
                                    </w:pPr>
                                  </w:p>
                                  <w:p w14:paraId="7215786C" w14:textId="77777777" w:rsidR="001E0CA7" w:rsidRDefault="001E0CA7" w:rsidP="000A4B2E">
                                    <w:pPr>
                                      <w:jc w:val="center"/>
                                      <w:rPr>
                                        <w:rFonts w:cs="Times New Roman"/>
                                        <w:szCs w:val="24"/>
                                        <w:lang w:val="nb-NO"/>
                                      </w:rPr>
                                    </w:pPr>
                                  </w:p>
                                  <w:p w14:paraId="3CB9C005" w14:textId="77777777" w:rsidR="001E0CA7" w:rsidRDefault="001E0CA7" w:rsidP="000A4B2E">
                                    <w:pPr>
                                      <w:jc w:val="center"/>
                                      <w:rPr>
                                        <w:rFonts w:cs="Times New Roman"/>
                                        <w:szCs w:val="24"/>
                                        <w:lang w:val="nb-NO"/>
                                      </w:rPr>
                                    </w:pPr>
                                  </w:p>
                                  <w:p w14:paraId="3D08522A" w14:textId="77777777" w:rsidR="001E0CA7" w:rsidRPr="001D732B" w:rsidRDefault="001E0CA7" w:rsidP="000A4B2E">
                                    <w:pPr>
                                      <w:pStyle w:val="Footer"/>
                                      <w:jc w:val="center"/>
                                      <w:rPr>
                                        <w:rFonts w:cs="Times New Roman"/>
                                        <w:color w:val="808080" w:themeColor="background1" w:themeShade="80"/>
                                        <w:szCs w:val="24"/>
                                        <w:lang w:val="nb-NO"/>
                                      </w:rPr>
                                    </w:pPr>
                                  </w:p>
                                  <w:p w14:paraId="0344E0A4" w14:textId="6B9E925E" w:rsidR="001E0CA7" w:rsidRPr="001D732B" w:rsidRDefault="001E0CA7"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5A22B4">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046A9CB8" w14:textId="77777777" w:rsidR="001E0CA7" w:rsidRPr="009F3A8C" w:rsidRDefault="001E0CA7" w:rsidP="00D60C5A">
                                    <w:pPr>
                                      <w:jc w:val="center"/>
                                      <w:rPr>
                                        <w:rFonts w:cs="Times New Roman"/>
                                        <w:szCs w:val="24"/>
                                        <w:lang w:val="nb-NO"/>
                                      </w:rPr>
                                    </w:pPr>
                                  </w:p>
                                  <w:p w14:paraId="090AE79C" w14:textId="77777777" w:rsidR="001E0CA7" w:rsidRPr="009F3A8C" w:rsidRDefault="001E0CA7" w:rsidP="00D60C5A">
                                    <w:pPr>
                                      <w:jc w:val="center"/>
                                      <w:rPr>
                                        <w:rFonts w:cs="Times New Roman"/>
                                        <w:szCs w:val="24"/>
                                        <w:lang w:val="nb-NO"/>
                                      </w:rPr>
                                    </w:pPr>
                                  </w:p>
                                  <w:p w14:paraId="02640EF4" w14:textId="77777777" w:rsidR="001E0CA7" w:rsidRPr="001D732B" w:rsidRDefault="001E0CA7"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765F62A"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5E46CFD8" w14:textId="4C3C92B5" w:rsidR="001E0CA7" w:rsidRDefault="0095476A" w:rsidP="00725F90">
                              <w:pPr>
                                <w:spacing w:line="668" w:lineRule="exact"/>
                                <w:jc w:val="center"/>
                                <w:rPr>
                                  <w:rFonts w:ascii="Raleway Bold" w:hAnsi="Raleway Bold" w:hint="eastAsia"/>
                                  <w:color w:val="444440"/>
                                  <w:spacing w:val="58"/>
                                  <w:kern w:val="24"/>
                                  <w:sz w:val="58"/>
                                  <w:szCs w:val="58"/>
                                </w:rPr>
                              </w:pPr>
                              <w:r w:rsidRPr="0095476A">
                                <w:rPr>
                                  <w:rFonts w:ascii="Raleway Bold" w:hAnsi="Raleway Bold"/>
                                  <w:color w:val="444440"/>
                                  <w:spacing w:val="58"/>
                                  <w:kern w:val="24"/>
                                  <w:sz w:val="58"/>
                                  <w:szCs w:val="58"/>
                                </w:rPr>
                                <w:t>KOLOSSERNE</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6EBA41F0" w14:textId="34BBCC7D" w:rsidR="001E0CA7" w:rsidRPr="00D60C5A" w:rsidRDefault="00DF3AE7" w:rsidP="00D60C5A">
                              <w:pPr>
                                <w:jc w:val="center"/>
                                <w:rPr>
                                  <w:rFonts w:cs="Times New Roman"/>
                                  <w:i/>
                                  <w:iCs/>
                                  <w:sz w:val="32"/>
                                  <w:szCs w:val="32"/>
                                </w:rPr>
                              </w:pPr>
                              <w:r w:rsidRPr="00DF3AE7">
                                <w:rPr>
                                  <w:rFonts w:cs="Times New Roman"/>
                                  <w:i/>
                                  <w:iCs/>
                                  <w:sz w:val="32"/>
                                  <w:szCs w:val="32"/>
                                </w:rPr>
                                <w:t xml:space="preserve">Jesus er </w:t>
                              </w:r>
                              <w:proofErr w:type="spellStart"/>
                              <w:r w:rsidRPr="00DF3AE7">
                                <w:rPr>
                                  <w:rFonts w:cs="Times New Roman"/>
                                  <w:i/>
                                  <w:iCs/>
                                  <w:sz w:val="32"/>
                                  <w:szCs w:val="32"/>
                                </w:rPr>
                                <w:t>nok</w:t>
                              </w:r>
                              <w:proofErr w:type="spellEnd"/>
                              <w:r w:rsidRPr="00DF3AE7">
                                <w:rPr>
                                  <w:rFonts w:cs="Times New Roman"/>
                                  <w:i/>
                                  <w:iCs/>
                                  <w:sz w:val="32"/>
                                  <w:szCs w:val="32"/>
                                </w:rPr>
                                <w:t>!</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2EC734BC" w14:textId="77777777" w:rsidR="001E0CA7" w:rsidRPr="00D60C5A" w:rsidRDefault="001E0CA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276F94FA" w14:textId="00BFB1CF" w:rsidR="001E0CA7" w:rsidRPr="00EA4928" w:rsidRDefault="00AA559E" w:rsidP="00725F90">
                              <w:pPr>
                                <w:spacing w:line="254" w:lineRule="exact"/>
                                <w:jc w:val="center"/>
                                <w:rPr>
                                  <w:rFonts w:cs="Times New Roman"/>
                                  <w:color w:val="444440"/>
                                  <w:spacing w:val="81"/>
                                  <w:kern w:val="24"/>
                                  <w:sz w:val="20"/>
                                  <w:szCs w:val="20"/>
                                </w:rPr>
                              </w:pPr>
                              <w:r w:rsidRPr="00AA559E">
                                <w:rPr>
                                  <w:rFonts w:cs="Times New Roman"/>
                                  <w:szCs w:val="24"/>
                                </w:rPr>
                                <w:t>60-62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3235E23B" w14:textId="77777777" w:rsidR="001E0CA7" w:rsidRPr="00D60C5A" w:rsidRDefault="001E0CA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79593146" w14:textId="6E4D5E36" w:rsidR="001E0CA7" w:rsidRPr="001D732B" w:rsidRDefault="001E0CA7" w:rsidP="000A4B2E">
                              <w:pPr>
                                <w:jc w:val="center"/>
                                <w:rPr>
                                  <w:rFonts w:cs="Times New Roman"/>
                                  <w:i/>
                                  <w:iCs/>
                                  <w:szCs w:val="24"/>
                                  <w:lang w:val="nb-NO"/>
                                </w:rPr>
                              </w:pPr>
                              <w:r w:rsidRPr="001D732B">
                                <w:rPr>
                                  <w:rFonts w:cs="Times New Roman"/>
                                  <w:i/>
                                  <w:iCs/>
                                  <w:szCs w:val="24"/>
                                  <w:lang w:val="nb-NO"/>
                                </w:rPr>
                                <w:t>"</w:t>
                              </w:r>
                              <w:r w:rsidR="00465A70" w:rsidRPr="00465A70">
                                <w:rPr>
                                  <w:rFonts w:cs="Times New Roman"/>
                                  <w:i/>
                                  <w:iCs/>
                                  <w:szCs w:val="24"/>
                                  <w:lang w:val="nb-NO"/>
                                </w:rPr>
                                <w:t>For i hans kropp bor hele guddomsfylden, og i ham, som er hodet for alle makter og åndskrefter, har dere fått denne fylden.</w:t>
                              </w:r>
                              <w:r w:rsidR="00465A70">
                                <w:rPr>
                                  <w:rFonts w:cs="Times New Roman"/>
                                  <w:i/>
                                  <w:iCs/>
                                  <w:szCs w:val="24"/>
                                  <w:lang w:val="nb-NO"/>
                                </w:rPr>
                                <w:t>"</w:t>
                              </w:r>
                            </w:p>
                            <w:p w14:paraId="1FA0ACE4" w14:textId="3C0DB6D2" w:rsidR="001E0CA7" w:rsidRDefault="00E3064C" w:rsidP="000A4B2E">
                              <w:pPr>
                                <w:jc w:val="center"/>
                                <w:rPr>
                                  <w:lang w:val="nb-NO"/>
                                </w:rPr>
                              </w:pPr>
                              <w:r w:rsidRPr="00D5177B">
                                <w:rPr>
                                  <w:lang w:val="nb-NO"/>
                                </w:rPr>
                                <w:t>2:9-10</w:t>
                              </w:r>
                            </w:p>
                            <w:p w14:paraId="752B5886" w14:textId="77777777" w:rsidR="000B2273" w:rsidRDefault="000B2273" w:rsidP="000A4B2E">
                              <w:pPr>
                                <w:jc w:val="center"/>
                                <w:rPr>
                                  <w:rFonts w:cs="Times New Roman"/>
                                  <w:szCs w:val="24"/>
                                  <w:lang w:val="nb-NO"/>
                                </w:rPr>
                              </w:pPr>
                            </w:p>
                            <w:p w14:paraId="7215786C" w14:textId="77777777" w:rsidR="001E0CA7" w:rsidRDefault="001E0CA7" w:rsidP="000A4B2E">
                              <w:pPr>
                                <w:jc w:val="center"/>
                                <w:rPr>
                                  <w:rFonts w:cs="Times New Roman"/>
                                  <w:szCs w:val="24"/>
                                  <w:lang w:val="nb-NO"/>
                                </w:rPr>
                              </w:pPr>
                            </w:p>
                            <w:p w14:paraId="3CB9C005" w14:textId="77777777" w:rsidR="001E0CA7" w:rsidRDefault="001E0CA7" w:rsidP="000A4B2E">
                              <w:pPr>
                                <w:jc w:val="center"/>
                                <w:rPr>
                                  <w:rFonts w:cs="Times New Roman"/>
                                  <w:szCs w:val="24"/>
                                  <w:lang w:val="nb-NO"/>
                                </w:rPr>
                              </w:pPr>
                            </w:p>
                            <w:p w14:paraId="3D08522A" w14:textId="77777777" w:rsidR="001E0CA7" w:rsidRPr="001D732B" w:rsidRDefault="001E0CA7" w:rsidP="000A4B2E">
                              <w:pPr>
                                <w:pStyle w:val="Footer"/>
                                <w:jc w:val="center"/>
                                <w:rPr>
                                  <w:rFonts w:cs="Times New Roman"/>
                                  <w:color w:val="808080" w:themeColor="background1" w:themeShade="80"/>
                                  <w:szCs w:val="24"/>
                                  <w:lang w:val="nb-NO"/>
                                </w:rPr>
                              </w:pPr>
                            </w:p>
                            <w:p w14:paraId="0344E0A4" w14:textId="6B9E925E" w:rsidR="001E0CA7" w:rsidRPr="001D732B" w:rsidRDefault="001E0CA7"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5A22B4">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046A9CB8" w14:textId="77777777" w:rsidR="001E0CA7" w:rsidRPr="009F3A8C" w:rsidRDefault="001E0CA7" w:rsidP="00D60C5A">
                              <w:pPr>
                                <w:jc w:val="center"/>
                                <w:rPr>
                                  <w:rFonts w:cs="Times New Roman"/>
                                  <w:szCs w:val="24"/>
                                  <w:lang w:val="nb-NO"/>
                                </w:rPr>
                              </w:pPr>
                            </w:p>
                            <w:p w14:paraId="090AE79C" w14:textId="77777777" w:rsidR="001E0CA7" w:rsidRPr="009F3A8C" w:rsidRDefault="001E0CA7" w:rsidP="00D60C5A">
                              <w:pPr>
                                <w:jc w:val="center"/>
                                <w:rPr>
                                  <w:rFonts w:cs="Times New Roman"/>
                                  <w:szCs w:val="24"/>
                                  <w:lang w:val="nb-NO"/>
                                </w:rPr>
                              </w:pPr>
                            </w:p>
                            <w:p w14:paraId="02640EF4" w14:textId="77777777" w:rsidR="001E0CA7" w:rsidRPr="001D732B" w:rsidRDefault="001E0CA7"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194E9AD3" wp14:editId="77964D91">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1FEB40D"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5C2AA75D" wp14:editId="6B638601">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7B516967" w14:textId="60C88C03" w:rsidR="001E0CA7" w:rsidRPr="00E12F24" w:rsidRDefault="00632E0A" w:rsidP="00E12F24">
                                <w:pPr>
                                  <w:jc w:val="center"/>
                                  <w:rPr>
                                    <w:rFonts w:cs="Times New Roman"/>
                                    <w:color w:val="444440"/>
                                    <w:spacing w:val="81"/>
                                    <w:kern w:val="24"/>
                                    <w:sz w:val="20"/>
                                    <w:szCs w:val="20"/>
                                    <w:lang w:val="nb-NO"/>
                                  </w:rPr>
                                </w:pPr>
                                <w:r w:rsidRPr="00632E0A">
                                  <w:rPr>
                                    <w:rFonts w:cs="Times New Roman"/>
                                    <w:szCs w:val="24"/>
                                    <w:lang w:val="nb-NO"/>
                                  </w:rPr>
                                  <w:t>Rette opp i vranglære og feil oppfatning av Jesus</w:t>
                                </w:r>
                              </w:p>
                            </w:txbxContent>
                          </wps:txbx>
                          <wps:bodyPr wrap="square" lIns="0" tIns="0" rIns="0" bIns="0" rtlCol="0" anchor="t">
                            <a:noAutofit/>
                          </wps:bodyPr>
                        </wps:wsp>
                      </a:graphicData>
                    </a:graphic>
                    <wp14:sizeRelH relativeFrom="margin">
                      <wp14:pctWidth>0</wp14:pctWidth>
                    </wp14:sizeRelH>
                  </wp:anchor>
                </w:drawing>
              </mc:Choice>
              <mc:Fallback>
                <w:pict>
                  <v:shape w14:anchorId="5C2AA75D"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7B516967" w14:textId="60C88C03" w:rsidR="001E0CA7" w:rsidRPr="00E12F24" w:rsidRDefault="00632E0A" w:rsidP="00E12F24">
                          <w:pPr>
                            <w:jc w:val="center"/>
                            <w:rPr>
                              <w:rFonts w:cs="Times New Roman"/>
                              <w:color w:val="444440"/>
                              <w:spacing w:val="81"/>
                              <w:kern w:val="24"/>
                              <w:sz w:val="20"/>
                              <w:szCs w:val="20"/>
                              <w:lang w:val="nb-NO"/>
                            </w:rPr>
                          </w:pPr>
                          <w:r w:rsidRPr="00632E0A">
                            <w:rPr>
                              <w:rFonts w:cs="Times New Roman"/>
                              <w:szCs w:val="24"/>
                              <w:lang w:val="nb-NO"/>
                            </w:rPr>
                            <w:t>Rette opp i vranglære og feil oppfatning av Jesus</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6418D1CB" wp14:editId="27353549">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67096F0"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3F49F182" wp14:editId="12C2E6B7">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708EB313" w14:textId="77777777" w:rsidR="001E0CA7" w:rsidRPr="00D60C5A" w:rsidRDefault="001E0CA7"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3F49F182"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708EB313" w14:textId="77777777" w:rsidR="001E0CA7" w:rsidRPr="00D60C5A" w:rsidRDefault="001E0CA7"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5A19AFD4" wp14:editId="267B3E72">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EF2D2D" w14:textId="14338646" w:rsidR="001E0CA7" w:rsidRDefault="001E0CA7">
          <w:pPr>
            <w:spacing w:line="259" w:lineRule="auto"/>
            <w:rPr>
              <w:lang w:val="nb-NO"/>
            </w:rPr>
          </w:pPr>
          <w:r>
            <w:rPr>
              <w:lang w:val="nb-NO"/>
            </w:rPr>
            <w:br w:type="page"/>
          </w:r>
        </w:p>
      </w:sdtContent>
    </w:sdt>
    <w:p w14:paraId="2E0A7E60" w14:textId="77777777" w:rsidR="008C4F2F" w:rsidRDefault="008C4F2F" w:rsidP="008C4F2F">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639F03D6" w14:textId="77777777" w:rsidR="008C4F2F" w:rsidRPr="00BF770A" w:rsidRDefault="008C4F2F" w:rsidP="008C4F2F">
      <w:pPr>
        <w:rPr>
          <w:lang w:val="nb-NO"/>
        </w:rPr>
      </w:pPr>
    </w:p>
    <w:p w14:paraId="531A7E8E" w14:textId="61E7EDCA" w:rsidR="00DF6059" w:rsidRDefault="008C4F2F">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293416" w:history="1">
        <w:r w:rsidR="00DF6059" w:rsidRPr="00182152">
          <w:rPr>
            <w:rStyle w:val="Hyperlink"/>
            <w:noProof/>
            <w:lang w:val="nb-NO"/>
          </w:rPr>
          <w:t>INNLEDNING</w:t>
        </w:r>
        <w:r w:rsidR="00DF6059">
          <w:rPr>
            <w:noProof/>
            <w:webHidden/>
          </w:rPr>
          <w:tab/>
        </w:r>
        <w:r w:rsidR="00DF6059">
          <w:rPr>
            <w:noProof/>
            <w:webHidden/>
          </w:rPr>
          <w:fldChar w:fldCharType="begin"/>
        </w:r>
        <w:r w:rsidR="00DF6059">
          <w:rPr>
            <w:noProof/>
            <w:webHidden/>
          </w:rPr>
          <w:instrText xml:space="preserve"> PAGEREF _Toc125293416 \h </w:instrText>
        </w:r>
        <w:r w:rsidR="00DF6059">
          <w:rPr>
            <w:noProof/>
            <w:webHidden/>
          </w:rPr>
        </w:r>
        <w:r w:rsidR="00DF6059">
          <w:rPr>
            <w:noProof/>
            <w:webHidden/>
          </w:rPr>
          <w:fldChar w:fldCharType="separate"/>
        </w:r>
        <w:r w:rsidR="00DF6059">
          <w:rPr>
            <w:noProof/>
            <w:webHidden/>
          </w:rPr>
          <w:t>2</w:t>
        </w:r>
        <w:r w:rsidR="00DF6059">
          <w:rPr>
            <w:noProof/>
            <w:webHidden/>
          </w:rPr>
          <w:fldChar w:fldCharType="end"/>
        </w:r>
      </w:hyperlink>
    </w:p>
    <w:p w14:paraId="3A75DC69" w14:textId="0A0E8572" w:rsidR="00DF6059" w:rsidRDefault="00DF6059">
      <w:pPr>
        <w:pStyle w:val="TOC3"/>
        <w:tabs>
          <w:tab w:val="right" w:leader="dot" w:pos="9016"/>
        </w:tabs>
        <w:rPr>
          <w:rFonts w:asciiTheme="minorHAnsi" w:hAnsiTheme="minorHAnsi"/>
          <w:noProof/>
          <w:sz w:val="22"/>
        </w:rPr>
      </w:pPr>
      <w:hyperlink w:anchor="_Toc125293417" w:history="1">
        <w:r w:rsidRPr="00182152">
          <w:rPr>
            <w:rStyle w:val="Hyperlink"/>
            <w:noProof/>
            <w:lang w:val="nb-NO"/>
          </w:rPr>
          <w:t>NÅR BLE BREVET SKREVET?</w:t>
        </w:r>
        <w:r>
          <w:rPr>
            <w:noProof/>
            <w:webHidden/>
          </w:rPr>
          <w:tab/>
        </w:r>
        <w:r>
          <w:rPr>
            <w:noProof/>
            <w:webHidden/>
          </w:rPr>
          <w:fldChar w:fldCharType="begin"/>
        </w:r>
        <w:r>
          <w:rPr>
            <w:noProof/>
            <w:webHidden/>
          </w:rPr>
          <w:instrText xml:space="preserve"> PAGEREF _Toc125293417 \h </w:instrText>
        </w:r>
        <w:r>
          <w:rPr>
            <w:noProof/>
            <w:webHidden/>
          </w:rPr>
        </w:r>
        <w:r>
          <w:rPr>
            <w:noProof/>
            <w:webHidden/>
          </w:rPr>
          <w:fldChar w:fldCharType="separate"/>
        </w:r>
        <w:r>
          <w:rPr>
            <w:noProof/>
            <w:webHidden/>
          </w:rPr>
          <w:t>2</w:t>
        </w:r>
        <w:r>
          <w:rPr>
            <w:noProof/>
            <w:webHidden/>
          </w:rPr>
          <w:fldChar w:fldCharType="end"/>
        </w:r>
      </w:hyperlink>
    </w:p>
    <w:p w14:paraId="56958548" w14:textId="43B7D1EA" w:rsidR="00DF6059" w:rsidRDefault="00DF6059">
      <w:pPr>
        <w:pStyle w:val="TOC3"/>
        <w:tabs>
          <w:tab w:val="right" w:leader="dot" w:pos="9016"/>
        </w:tabs>
        <w:rPr>
          <w:rFonts w:asciiTheme="minorHAnsi" w:hAnsiTheme="minorHAnsi"/>
          <w:noProof/>
          <w:sz w:val="22"/>
        </w:rPr>
      </w:pPr>
      <w:hyperlink w:anchor="_Toc125293418" w:history="1">
        <w:r w:rsidRPr="00182152">
          <w:rPr>
            <w:rStyle w:val="Hyperlink"/>
            <w:noProof/>
            <w:lang w:val="nb-NO"/>
          </w:rPr>
          <w:t>SITUASJONEN I KOLOSSAI: 2:4-23</w:t>
        </w:r>
        <w:r>
          <w:rPr>
            <w:noProof/>
            <w:webHidden/>
          </w:rPr>
          <w:tab/>
        </w:r>
        <w:r>
          <w:rPr>
            <w:noProof/>
            <w:webHidden/>
          </w:rPr>
          <w:fldChar w:fldCharType="begin"/>
        </w:r>
        <w:r>
          <w:rPr>
            <w:noProof/>
            <w:webHidden/>
          </w:rPr>
          <w:instrText xml:space="preserve"> PAGEREF _Toc125293418 \h </w:instrText>
        </w:r>
        <w:r>
          <w:rPr>
            <w:noProof/>
            <w:webHidden/>
          </w:rPr>
        </w:r>
        <w:r>
          <w:rPr>
            <w:noProof/>
            <w:webHidden/>
          </w:rPr>
          <w:fldChar w:fldCharType="separate"/>
        </w:r>
        <w:r>
          <w:rPr>
            <w:noProof/>
            <w:webHidden/>
          </w:rPr>
          <w:t>2</w:t>
        </w:r>
        <w:r>
          <w:rPr>
            <w:noProof/>
            <w:webHidden/>
          </w:rPr>
          <w:fldChar w:fldCharType="end"/>
        </w:r>
      </w:hyperlink>
    </w:p>
    <w:p w14:paraId="4126EC87" w14:textId="18C49F4B" w:rsidR="00DF6059" w:rsidRDefault="00DF6059">
      <w:pPr>
        <w:pStyle w:val="TOC3"/>
        <w:tabs>
          <w:tab w:val="right" w:leader="dot" w:pos="9016"/>
        </w:tabs>
        <w:rPr>
          <w:rFonts w:asciiTheme="minorHAnsi" w:hAnsiTheme="minorHAnsi"/>
          <w:noProof/>
          <w:sz w:val="22"/>
        </w:rPr>
      </w:pPr>
      <w:hyperlink w:anchor="_Toc125293419" w:history="1">
        <w:r w:rsidRPr="00182152">
          <w:rPr>
            <w:rStyle w:val="Hyperlink"/>
            <w:noProof/>
            <w:lang w:val="nb-NO"/>
          </w:rPr>
          <w:t>HOVEDTEMA</w:t>
        </w:r>
        <w:r>
          <w:rPr>
            <w:noProof/>
            <w:webHidden/>
          </w:rPr>
          <w:tab/>
        </w:r>
        <w:r>
          <w:rPr>
            <w:noProof/>
            <w:webHidden/>
          </w:rPr>
          <w:fldChar w:fldCharType="begin"/>
        </w:r>
        <w:r>
          <w:rPr>
            <w:noProof/>
            <w:webHidden/>
          </w:rPr>
          <w:instrText xml:space="preserve"> PAGEREF _Toc125293419 \h </w:instrText>
        </w:r>
        <w:r>
          <w:rPr>
            <w:noProof/>
            <w:webHidden/>
          </w:rPr>
        </w:r>
        <w:r>
          <w:rPr>
            <w:noProof/>
            <w:webHidden/>
          </w:rPr>
          <w:fldChar w:fldCharType="separate"/>
        </w:r>
        <w:r>
          <w:rPr>
            <w:noProof/>
            <w:webHidden/>
          </w:rPr>
          <w:t>4</w:t>
        </w:r>
        <w:r>
          <w:rPr>
            <w:noProof/>
            <w:webHidden/>
          </w:rPr>
          <w:fldChar w:fldCharType="end"/>
        </w:r>
      </w:hyperlink>
    </w:p>
    <w:p w14:paraId="0D4CDAED" w14:textId="47C34D3D" w:rsidR="00DF6059" w:rsidRDefault="00DF6059">
      <w:pPr>
        <w:pStyle w:val="TOC3"/>
        <w:tabs>
          <w:tab w:val="right" w:leader="dot" w:pos="9016"/>
        </w:tabs>
        <w:rPr>
          <w:rFonts w:asciiTheme="minorHAnsi" w:hAnsiTheme="minorHAnsi"/>
          <w:noProof/>
          <w:sz w:val="22"/>
        </w:rPr>
      </w:pPr>
      <w:hyperlink w:anchor="_Toc125293420" w:history="1">
        <w:r w:rsidRPr="00182152">
          <w:rPr>
            <w:rStyle w:val="Hyperlink"/>
            <w:noProof/>
            <w:lang w:val="nb-NO"/>
          </w:rPr>
          <w:t>STRUKTUR</w:t>
        </w:r>
        <w:r>
          <w:rPr>
            <w:noProof/>
            <w:webHidden/>
          </w:rPr>
          <w:tab/>
        </w:r>
        <w:r>
          <w:rPr>
            <w:noProof/>
            <w:webHidden/>
          </w:rPr>
          <w:fldChar w:fldCharType="begin"/>
        </w:r>
        <w:r>
          <w:rPr>
            <w:noProof/>
            <w:webHidden/>
          </w:rPr>
          <w:instrText xml:space="preserve"> PAGEREF _Toc125293420 \h </w:instrText>
        </w:r>
        <w:r>
          <w:rPr>
            <w:noProof/>
            <w:webHidden/>
          </w:rPr>
        </w:r>
        <w:r>
          <w:rPr>
            <w:noProof/>
            <w:webHidden/>
          </w:rPr>
          <w:fldChar w:fldCharType="separate"/>
        </w:r>
        <w:r>
          <w:rPr>
            <w:noProof/>
            <w:webHidden/>
          </w:rPr>
          <w:t>4</w:t>
        </w:r>
        <w:r>
          <w:rPr>
            <w:noProof/>
            <w:webHidden/>
          </w:rPr>
          <w:fldChar w:fldCharType="end"/>
        </w:r>
      </w:hyperlink>
    </w:p>
    <w:p w14:paraId="58776E71" w14:textId="3699AA61" w:rsidR="00DF6059" w:rsidRDefault="00DF6059">
      <w:pPr>
        <w:pStyle w:val="TOC2"/>
        <w:tabs>
          <w:tab w:val="right" w:leader="dot" w:pos="9016"/>
        </w:tabs>
        <w:rPr>
          <w:rFonts w:asciiTheme="minorHAnsi" w:hAnsiTheme="minorHAnsi"/>
          <w:noProof/>
          <w:sz w:val="22"/>
        </w:rPr>
      </w:pPr>
      <w:hyperlink w:anchor="_Toc125293421" w:history="1">
        <w:r w:rsidRPr="00182152">
          <w:rPr>
            <w:rStyle w:val="Hyperlink"/>
            <w:noProof/>
            <w:lang w:val="nb-NO"/>
          </w:rPr>
          <w:t>TAKKEBØNN (1:3-14)</w:t>
        </w:r>
        <w:r>
          <w:rPr>
            <w:noProof/>
            <w:webHidden/>
          </w:rPr>
          <w:tab/>
        </w:r>
        <w:r>
          <w:rPr>
            <w:noProof/>
            <w:webHidden/>
          </w:rPr>
          <w:fldChar w:fldCharType="begin"/>
        </w:r>
        <w:r>
          <w:rPr>
            <w:noProof/>
            <w:webHidden/>
          </w:rPr>
          <w:instrText xml:space="preserve"> PAGEREF _Toc125293421 \h </w:instrText>
        </w:r>
        <w:r>
          <w:rPr>
            <w:noProof/>
            <w:webHidden/>
          </w:rPr>
        </w:r>
        <w:r>
          <w:rPr>
            <w:noProof/>
            <w:webHidden/>
          </w:rPr>
          <w:fldChar w:fldCharType="separate"/>
        </w:r>
        <w:r>
          <w:rPr>
            <w:noProof/>
            <w:webHidden/>
          </w:rPr>
          <w:t>5</w:t>
        </w:r>
        <w:r>
          <w:rPr>
            <w:noProof/>
            <w:webHidden/>
          </w:rPr>
          <w:fldChar w:fldCharType="end"/>
        </w:r>
      </w:hyperlink>
    </w:p>
    <w:p w14:paraId="78D4D5AA" w14:textId="2CCC7109" w:rsidR="00DF6059" w:rsidRDefault="00DF6059">
      <w:pPr>
        <w:pStyle w:val="TOC3"/>
        <w:tabs>
          <w:tab w:val="right" w:leader="dot" w:pos="9016"/>
        </w:tabs>
        <w:rPr>
          <w:rFonts w:asciiTheme="minorHAnsi" w:hAnsiTheme="minorHAnsi"/>
          <w:noProof/>
          <w:sz w:val="22"/>
        </w:rPr>
      </w:pPr>
      <w:hyperlink w:anchor="_Toc125293422" w:history="1">
        <w:r w:rsidRPr="00182152">
          <w:rPr>
            <w:rStyle w:val="Hyperlink"/>
            <w:noProof/>
            <w:lang w:val="nb-NO"/>
          </w:rPr>
          <w:t>SPØRSMÅL TIL REFLEKSJON:</w:t>
        </w:r>
        <w:r>
          <w:rPr>
            <w:noProof/>
            <w:webHidden/>
          </w:rPr>
          <w:tab/>
        </w:r>
        <w:r>
          <w:rPr>
            <w:noProof/>
            <w:webHidden/>
          </w:rPr>
          <w:fldChar w:fldCharType="begin"/>
        </w:r>
        <w:r>
          <w:rPr>
            <w:noProof/>
            <w:webHidden/>
          </w:rPr>
          <w:instrText xml:space="preserve"> PAGEREF _Toc125293422 \h </w:instrText>
        </w:r>
        <w:r>
          <w:rPr>
            <w:noProof/>
            <w:webHidden/>
          </w:rPr>
        </w:r>
        <w:r>
          <w:rPr>
            <w:noProof/>
            <w:webHidden/>
          </w:rPr>
          <w:fldChar w:fldCharType="separate"/>
        </w:r>
        <w:r>
          <w:rPr>
            <w:noProof/>
            <w:webHidden/>
          </w:rPr>
          <w:t>7</w:t>
        </w:r>
        <w:r>
          <w:rPr>
            <w:noProof/>
            <w:webHidden/>
          </w:rPr>
          <w:fldChar w:fldCharType="end"/>
        </w:r>
      </w:hyperlink>
    </w:p>
    <w:p w14:paraId="1815DB30" w14:textId="1C53BB14" w:rsidR="00DF6059" w:rsidRDefault="00DF6059">
      <w:pPr>
        <w:pStyle w:val="TOC2"/>
        <w:tabs>
          <w:tab w:val="right" w:leader="dot" w:pos="9016"/>
        </w:tabs>
        <w:rPr>
          <w:rFonts w:asciiTheme="minorHAnsi" w:hAnsiTheme="minorHAnsi"/>
          <w:noProof/>
          <w:sz w:val="22"/>
        </w:rPr>
      </w:pPr>
      <w:hyperlink w:anchor="_Toc125293423" w:history="1">
        <w:r w:rsidRPr="00182152">
          <w:rPr>
            <w:rStyle w:val="Hyperlink"/>
            <w:noProof/>
            <w:lang w:val="nb-NO"/>
          </w:rPr>
          <w:t>JESUS UNIVERSETS SENTRUM (1:15-23)</w:t>
        </w:r>
        <w:r>
          <w:rPr>
            <w:noProof/>
            <w:webHidden/>
          </w:rPr>
          <w:tab/>
        </w:r>
        <w:r>
          <w:rPr>
            <w:noProof/>
            <w:webHidden/>
          </w:rPr>
          <w:fldChar w:fldCharType="begin"/>
        </w:r>
        <w:r>
          <w:rPr>
            <w:noProof/>
            <w:webHidden/>
          </w:rPr>
          <w:instrText xml:space="preserve"> PAGEREF _Toc125293423 \h </w:instrText>
        </w:r>
        <w:r>
          <w:rPr>
            <w:noProof/>
            <w:webHidden/>
          </w:rPr>
        </w:r>
        <w:r>
          <w:rPr>
            <w:noProof/>
            <w:webHidden/>
          </w:rPr>
          <w:fldChar w:fldCharType="separate"/>
        </w:r>
        <w:r>
          <w:rPr>
            <w:noProof/>
            <w:webHidden/>
          </w:rPr>
          <w:t>7</w:t>
        </w:r>
        <w:r>
          <w:rPr>
            <w:noProof/>
            <w:webHidden/>
          </w:rPr>
          <w:fldChar w:fldCharType="end"/>
        </w:r>
      </w:hyperlink>
    </w:p>
    <w:p w14:paraId="198680CE" w14:textId="3E52C301" w:rsidR="00DF6059" w:rsidRDefault="00DF6059">
      <w:pPr>
        <w:pStyle w:val="TOC3"/>
        <w:tabs>
          <w:tab w:val="right" w:leader="dot" w:pos="9016"/>
        </w:tabs>
        <w:rPr>
          <w:rFonts w:asciiTheme="minorHAnsi" w:hAnsiTheme="minorHAnsi"/>
          <w:noProof/>
          <w:sz w:val="22"/>
        </w:rPr>
      </w:pPr>
      <w:hyperlink w:anchor="_Toc125293424" w:history="1">
        <w:r w:rsidRPr="00182152">
          <w:rPr>
            <w:rStyle w:val="Hyperlink"/>
            <w:noProof/>
            <w:lang w:val="nb-NO"/>
          </w:rPr>
          <w:t>1:15-20: RETT JESUS</w:t>
        </w:r>
        <w:r>
          <w:rPr>
            <w:noProof/>
            <w:webHidden/>
          </w:rPr>
          <w:tab/>
        </w:r>
        <w:r>
          <w:rPr>
            <w:noProof/>
            <w:webHidden/>
          </w:rPr>
          <w:fldChar w:fldCharType="begin"/>
        </w:r>
        <w:r>
          <w:rPr>
            <w:noProof/>
            <w:webHidden/>
          </w:rPr>
          <w:instrText xml:space="preserve"> PAGEREF _Toc125293424 \h </w:instrText>
        </w:r>
        <w:r>
          <w:rPr>
            <w:noProof/>
            <w:webHidden/>
          </w:rPr>
        </w:r>
        <w:r>
          <w:rPr>
            <w:noProof/>
            <w:webHidden/>
          </w:rPr>
          <w:fldChar w:fldCharType="separate"/>
        </w:r>
        <w:r>
          <w:rPr>
            <w:noProof/>
            <w:webHidden/>
          </w:rPr>
          <w:t>7</w:t>
        </w:r>
        <w:r>
          <w:rPr>
            <w:noProof/>
            <w:webHidden/>
          </w:rPr>
          <w:fldChar w:fldCharType="end"/>
        </w:r>
      </w:hyperlink>
    </w:p>
    <w:p w14:paraId="5808136F" w14:textId="0B6C2D59" w:rsidR="00DF6059" w:rsidRDefault="00DF6059">
      <w:pPr>
        <w:pStyle w:val="TOC3"/>
        <w:tabs>
          <w:tab w:val="right" w:leader="dot" w:pos="9016"/>
        </w:tabs>
        <w:rPr>
          <w:rFonts w:asciiTheme="minorHAnsi" w:hAnsiTheme="minorHAnsi"/>
          <w:noProof/>
          <w:sz w:val="22"/>
        </w:rPr>
      </w:pPr>
      <w:hyperlink w:anchor="_Toc125293425" w:history="1">
        <w:r w:rsidRPr="00182152">
          <w:rPr>
            <w:rStyle w:val="Hyperlink"/>
            <w:noProof/>
            <w:lang w:val="nb-NO"/>
          </w:rPr>
          <w:t>1:21-23: RETT FRELSE - ANVENDELSEN AV V. 15-20</w:t>
        </w:r>
        <w:r>
          <w:rPr>
            <w:noProof/>
            <w:webHidden/>
          </w:rPr>
          <w:tab/>
        </w:r>
        <w:r>
          <w:rPr>
            <w:noProof/>
            <w:webHidden/>
          </w:rPr>
          <w:fldChar w:fldCharType="begin"/>
        </w:r>
        <w:r>
          <w:rPr>
            <w:noProof/>
            <w:webHidden/>
          </w:rPr>
          <w:instrText xml:space="preserve"> PAGEREF _Toc125293425 \h </w:instrText>
        </w:r>
        <w:r>
          <w:rPr>
            <w:noProof/>
            <w:webHidden/>
          </w:rPr>
        </w:r>
        <w:r>
          <w:rPr>
            <w:noProof/>
            <w:webHidden/>
          </w:rPr>
          <w:fldChar w:fldCharType="separate"/>
        </w:r>
        <w:r>
          <w:rPr>
            <w:noProof/>
            <w:webHidden/>
          </w:rPr>
          <w:t>7</w:t>
        </w:r>
        <w:r>
          <w:rPr>
            <w:noProof/>
            <w:webHidden/>
          </w:rPr>
          <w:fldChar w:fldCharType="end"/>
        </w:r>
      </w:hyperlink>
    </w:p>
    <w:p w14:paraId="48DE76CB" w14:textId="4AFB2E8F" w:rsidR="00DF6059" w:rsidRDefault="00DF6059">
      <w:pPr>
        <w:pStyle w:val="TOC3"/>
        <w:tabs>
          <w:tab w:val="right" w:leader="dot" w:pos="9016"/>
        </w:tabs>
        <w:rPr>
          <w:rFonts w:asciiTheme="minorHAnsi" w:hAnsiTheme="minorHAnsi"/>
          <w:noProof/>
          <w:sz w:val="22"/>
        </w:rPr>
      </w:pPr>
      <w:hyperlink w:anchor="_Toc125293426" w:history="1">
        <w:r w:rsidRPr="00182152">
          <w:rPr>
            <w:rStyle w:val="Hyperlink"/>
            <w:noProof/>
            <w:lang w:val="nb-NO"/>
          </w:rPr>
          <w:t>SPØRSMÅL TIL REFLEKSJON</w:t>
        </w:r>
        <w:r>
          <w:rPr>
            <w:noProof/>
            <w:webHidden/>
          </w:rPr>
          <w:tab/>
        </w:r>
        <w:r>
          <w:rPr>
            <w:noProof/>
            <w:webHidden/>
          </w:rPr>
          <w:fldChar w:fldCharType="begin"/>
        </w:r>
        <w:r>
          <w:rPr>
            <w:noProof/>
            <w:webHidden/>
          </w:rPr>
          <w:instrText xml:space="preserve"> PAGEREF _Toc125293426 \h </w:instrText>
        </w:r>
        <w:r>
          <w:rPr>
            <w:noProof/>
            <w:webHidden/>
          </w:rPr>
        </w:r>
        <w:r>
          <w:rPr>
            <w:noProof/>
            <w:webHidden/>
          </w:rPr>
          <w:fldChar w:fldCharType="separate"/>
        </w:r>
        <w:r>
          <w:rPr>
            <w:noProof/>
            <w:webHidden/>
          </w:rPr>
          <w:t>8</w:t>
        </w:r>
        <w:r>
          <w:rPr>
            <w:noProof/>
            <w:webHidden/>
          </w:rPr>
          <w:fldChar w:fldCharType="end"/>
        </w:r>
      </w:hyperlink>
    </w:p>
    <w:p w14:paraId="1980320D" w14:textId="2470F839" w:rsidR="00DF6059" w:rsidRDefault="00DF6059">
      <w:pPr>
        <w:pStyle w:val="TOC2"/>
        <w:tabs>
          <w:tab w:val="right" w:leader="dot" w:pos="9016"/>
        </w:tabs>
        <w:rPr>
          <w:rFonts w:asciiTheme="minorHAnsi" w:hAnsiTheme="minorHAnsi"/>
          <w:noProof/>
          <w:sz w:val="22"/>
        </w:rPr>
      </w:pPr>
      <w:hyperlink w:anchor="_Toc125293427" w:history="1">
        <w:r w:rsidRPr="00182152">
          <w:rPr>
            <w:rStyle w:val="Hyperlink"/>
            <w:noProof/>
            <w:lang w:val="nb-NO"/>
          </w:rPr>
          <w:t>PAULUS’ LIDELSE OG TJENESTE (1:24-2:5)</w:t>
        </w:r>
        <w:r>
          <w:rPr>
            <w:noProof/>
            <w:webHidden/>
          </w:rPr>
          <w:tab/>
        </w:r>
        <w:r>
          <w:rPr>
            <w:noProof/>
            <w:webHidden/>
          </w:rPr>
          <w:fldChar w:fldCharType="begin"/>
        </w:r>
        <w:r>
          <w:rPr>
            <w:noProof/>
            <w:webHidden/>
          </w:rPr>
          <w:instrText xml:space="preserve"> PAGEREF _Toc125293427 \h </w:instrText>
        </w:r>
        <w:r>
          <w:rPr>
            <w:noProof/>
            <w:webHidden/>
          </w:rPr>
        </w:r>
        <w:r>
          <w:rPr>
            <w:noProof/>
            <w:webHidden/>
          </w:rPr>
          <w:fldChar w:fldCharType="separate"/>
        </w:r>
        <w:r>
          <w:rPr>
            <w:noProof/>
            <w:webHidden/>
          </w:rPr>
          <w:t>9</w:t>
        </w:r>
        <w:r>
          <w:rPr>
            <w:noProof/>
            <w:webHidden/>
          </w:rPr>
          <w:fldChar w:fldCharType="end"/>
        </w:r>
      </w:hyperlink>
    </w:p>
    <w:p w14:paraId="660CCA34" w14:textId="79DB5A69" w:rsidR="00DF6059" w:rsidRDefault="00DF6059">
      <w:pPr>
        <w:pStyle w:val="TOC3"/>
        <w:tabs>
          <w:tab w:val="right" w:leader="dot" w:pos="9016"/>
        </w:tabs>
        <w:rPr>
          <w:rFonts w:asciiTheme="minorHAnsi" w:hAnsiTheme="minorHAnsi"/>
          <w:noProof/>
          <w:sz w:val="22"/>
        </w:rPr>
      </w:pPr>
      <w:hyperlink w:anchor="_Toc125293428" w:history="1">
        <w:r w:rsidRPr="00182152">
          <w:rPr>
            <w:rStyle w:val="Hyperlink"/>
            <w:noProof/>
            <w:lang w:val="nb-NO"/>
          </w:rPr>
          <w:t>SPØRSMÅL TIL REFLEKSJON:</w:t>
        </w:r>
        <w:r>
          <w:rPr>
            <w:noProof/>
            <w:webHidden/>
          </w:rPr>
          <w:tab/>
        </w:r>
        <w:r>
          <w:rPr>
            <w:noProof/>
            <w:webHidden/>
          </w:rPr>
          <w:fldChar w:fldCharType="begin"/>
        </w:r>
        <w:r>
          <w:rPr>
            <w:noProof/>
            <w:webHidden/>
          </w:rPr>
          <w:instrText xml:space="preserve"> PAGEREF _Toc125293428 \h </w:instrText>
        </w:r>
        <w:r>
          <w:rPr>
            <w:noProof/>
            <w:webHidden/>
          </w:rPr>
        </w:r>
        <w:r>
          <w:rPr>
            <w:noProof/>
            <w:webHidden/>
          </w:rPr>
          <w:fldChar w:fldCharType="separate"/>
        </w:r>
        <w:r>
          <w:rPr>
            <w:noProof/>
            <w:webHidden/>
          </w:rPr>
          <w:t>10</w:t>
        </w:r>
        <w:r>
          <w:rPr>
            <w:noProof/>
            <w:webHidden/>
          </w:rPr>
          <w:fldChar w:fldCharType="end"/>
        </w:r>
      </w:hyperlink>
    </w:p>
    <w:p w14:paraId="13B6108C" w14:textId="23689EE6" w:rsidR="00DF6059" w:rsidRDefault="00DF6059">
      <w:pPr>
        <w:pStyle w:val="TOC2"/>
        <w:tabs>
          <w:tab w:val="right" w:leader="dot" w:pos="9016"/>
        </w:tabs>
        <w:rPr>
          <w:rFonts w:asciiTheme="minorHAnsi" w:hAnsiTheme="minorHAnsi"/>
          <w:noProof/>
          <w:sz w:val="22"/>
        </w:rPr>
      </w:pPr>
      <w:hyperlink w:anchor="_Toc125293429" w:history="1">
        <w:r w:rsidRPr="00182152">
          <w:rPr>
            <w:rStyle w:val="Hyperlink"/>
            <w:noProof/>
            <w:lang w:val="nb-NO"/>
          </w:rPr>
          <w:t>HVORDAN LEVE UT TROEN OG MOTSTÅ PRESSET 2:6-23</w:t>
        </w:r>
        <w:r>
          <w:rPr>
            <w:noProof/>
            <w:webHidden/>
          </w:rPr>
          <w:tab/>
        </w:r>
        <w:r>
          <w:rPr>
            <w:noProof/>
            <w:webHidden/>
          </w:rPr>
          <w:fldChar w:fldCharType="begin"/>
        </w:r>
        <w:r>
          <w:rPr>
            <w:noProof/>
            <w:webHidden/>
          </w:rPr>
          <w:instrText xml:space="preserve"> PAGEREF _Toc125293429 \h </w:instrText>
        </w:r>
        <w:r>
          <w:rPr>
            <w:noProof/>
            <w:webHidden/>
          </w:rPr>
        </w:r>
        <w:r>
          <w:rPr>
            <w:noProof/>
            <w:webHidden/>
          </w:rPr>
          <w:fldChar w:fldCharType="separate"/>
        </w:r>
        <w:r>
          <w:rPr>
            <w:noProof/>
            <w:webHidden/>
          </w:rPr>
          <w:t>10</w:t>
        </w:r>
        <w:r>
          <w:rPr>
            <w:noProof/>
            <w:webHidden/>
          </w:rPr>
          <w:fldChar w:fldCharType="end"/>
        </w:r>
      </w:hyperlink>
    </w:p>
    <w:p w14:paraId="4AA594AA" w14:textId="559B0E62" w:rsidR="00DF6059" w:rsidRDefault="00DF6059">
      <w:pPr>
        <w:pStyle w:val="TOC3"/>
        <w:tabs>
          <w:tab w:val="right" w:leader="dot" w:pos="9016"/>
        </w:tabs>
        <w:rPr>
          <w:rFonts w:asciiTheme="minorHAnsi" w:hAnsiTheme="minorHAnsi"/>
          <w:noProof/>
          <w:sz w:val="22"/>
        </w:rPr>
      </w:pPr>
      <w:hyperlink w:anchor="_Toc125293430" w:history="1">
        <w:r w:rsidRPr="00182152">
          <w:rPr>
            <w:rStyle w:val="Hyperlink"/>
            <w:noProof/>
            <w:lang w:val="nb-NO"/>
          </w:rPr>
          <w:t>SPØRSMÅL TIL REFLEKSJON:</w:t>
        </w:r>
        <w:r>
          <w:rPr>
            <w:noProof/>
            <w:webHidden/>
          </w:rPr>
          <w:tab/>
        </w:r>
        <w:r>
          <w:rPr>
            <w:noProof/>
            <w:webHidden/>
          </w:rPr>
          <w:fldChar w:fldCharType="begin"/>
        </w:r>
        <w:r>
          <w:rPr>
            <w:noProof/>
            <w:webHidden/>
          </w:rPr>
          <w:instrText xml:space="preserve"> PAGEREF _Toc125293430 \h </w:instrText>
        </w:r>
        <w:r>
          <w:rPr>
            <w:noProof/>
            <w:webHidden/>
          </w:rPr>
        </w:r>
        <w:r>
          <w:rPr>
            <w:noProof/>
            <w:webHidden/>
          </w:rPr>
          <w:fldChar w:fldCharType="separate"/>
        </w:r>
        <w:r>
          <w:rPr>
            <w:noProof/>
            <w:webHidden/>
          </w:rPr>
          <w:t>12</w:t>
        </w:r>
        <w:r>
          <w:rPr>
            <w:noProof/>
            <w:webHidden/>
          </w:rPr>
          <w:fldChar w:fldCharType="end"/>
        </w:r>
      </w:hyperlink>
    </w:p>
    <w:p w14:paraId="4D451460" w14:textId="3B4CE86A" w:rsidR="00DF6059" w:rsidRDefault="00DF6059">
      <w:pPr>
        <w:pStyle w:val="TOC2"/>
        <w:tabs>
          <w:tab w:val="right" w:leader="dot" w:pos="9016"/>
        </w:tabs>
        <w:rPr>
          <w:rFonts w:asciiTheme="minorHAnsi" w:hAnsiTheme="minorHAnsi"/>
          <w:noProof/>
          <w:sz w:val="22"/>
        </w:rPr>
      </w:pPr>
      <w:hyperlink w:anchor="_Toc125293431" w:history="1">
        <w:r w:rsidRPr="00182152">
          <w:rPr>
            <w:rStyle w:val="Hyperlink"/>
            <w:noProof/>
            <w:lang w:val="nb-NO"/>
          </w:rPr>
          <w:t>DET GAMLE OG DET NYE MENNESKET (3:1 - 4:1)</w:t>
        </w:r>
        <w:r>
          <w:rPr>
            <w:noProof/>
            <w:webHidden/>
          </w:rPr>
          <w:tab/>
        </w:r>
        <w:r>
          <w:rPr>
            <w:noProof/>
            <w:webHidden/>
          </w:rPr>
          <w:fldChar w:fldCharType="begin"/>
        </w:r>
        <w:r>
          <w:rPr>
            <w:noProof/>
            <w:webHidden/>
          </w:rPr>
          <w:instrText xml:space="preserve"> PAGEREF _Toc125293431 \h </w:instrText>
        </w:r>
        <w:r>
          <w:rPr>
            <w:noProof/>
            <w:webHidden/>
          </w:rPr>
        </w:r>
        <w:r>
          <w:rPr>
            <w:noProof/>
            <w:webHidden/>
          </w:rPr>
          <w:fldChar w:fldCharType="separate"/>
        </w:r>
        <w:r>
          <w:rPr>
            <w:noProof/>
            <w:webHidden/>
          </w:rPr>
          <w:t>12</w:t>
        </w:r>
        <w:r>
          <w:rPr>
            <w:noProof/>
            <w:webHidden/>
          </w:rPr>
          <w:fldChar w:fldCharType="end"/>
        </w:r>
      </w:hyperlink>
    </w:p>
    <w:p w14:paraId="6E2B7FD0" w14:textId="29A980C3" w:rsidR="00DF6059" w:rsidRDefault="00DF6059">
      <w:pPr>
        <w:pStyle w:val="TOC3"/>
        <w:tabs>
          <w:tab w:val="right" w:leader="dot" w:pos="9016"/>
        </w:tabs>
        <w:rPr>
          <w:rFonts w:asciiTheme="minorHAnsi" w:hAnsiTheme="minorHAnsi"/>
          <w:noProof/>
          <w:sz w:val="22"/>
        </w:rPr>
      </w:pPr>
      <w:hyperlink w:anchor="_Toc125293432" w:history="1">
        <w:r w:rsidRPr="00182152">
          <w:rPr>
            <w:rStyle w:val="Hyperlink"/>
            <w:noProof/>
            <w:lang w:val="nb-NO"/>
          </w:rPr>
          <w:t>SPØRSMÅL TIL REFLEKSJON:</w:t>
        </w:r>
        <w:r>
          <w:rPr>
            <w:noProof/>
            <w:webHidden/>
          </w:rPr>
          <w:tab/>
        </w:r>
        <w:r>
          <w:rPr>
            <w:noProof/>
            <w:webHidden/>
          </w:rPr>
          <w:fldChar w:fldCharType="begin"/>
        </w:r>
        <w:r>
          <w:rPr>
            <w:noProof/>
            <w:webHidden/>
          </w:rPr>
          <w:instrText xml:space="preserve"> PAGEREF _Toc125293432 \h </w:instrText>
        </w:r>
        <w:r>
          <w:rPr>
            <w:noProof/>
            <w:webHidden/>
          </w:rPr>
        </w:r>
        <w:r>
          <w:rPr>
            <w:noProof/>
            <w:webHidden/>
          </w:rPr>
          <w:fldChar w:fldCharType="separate"/>
        </w:r>
        <w:r>
          <w:rPr>
            <w:noProof/>
            <w:webHidden/>
          </w:rPr>
          <w:t>15</w:t>
        </w:r>
        <w:r>
          <w:rPr>
            <w:noProof/>
            <w:webHidden/>
          </w:rPr>
          <w:fldChar w:fldCharType="end"/>
        </w:r>
      </w:hyperlink>
    </w:p>
    <w:p w14:paraId="15D33FB5" w14:textId="231DC983" w:rsidR="00DF6059" w:rsidRDefault="00DF6059">
      <w:pPr>
        <w:pStyle w:val="TOC2"/>
        <w:tabs>
          <w:tab w:val="right" w:leader="dot" w:pos="9016"/>
        </w:tabs>
        <w:rPr>
          <w:rFonts w:asciiTheme="minorHAnsi" w:hAnsiTheme="minorHAnsi"/>
          <w:noProof/>
          <w:sz w:val="22"/>
        </w:rPr>
      </w:pPr>
      <w:hyperlink w:anchor="_Toc125293433" w:history="1">
        <w:r w:rsidRPr="00182152">
          <w:rPr>
            <w:rStyle w:val="Hyperlink"/>
            <w:noProof/>
            <w:lang w:val="nb-NO"/>
          </w:rPr>
          <w:t>OPPSUMMERING OG AVSLUTNING (4:2-18)</w:t>
        </w:r>
        <w:r>
          <w:rPr>
            <w:noProof/>
            <w:webHidden/>
          </w:rPr>
          <w:tab/>
        </w:r>
        <w:r>
          <w:rPr>
            <w:noProof/>
            <w:webHidden/>
          </w:rPr>
          <w:fldChar w:fldCharType="begin"/>
        </w:r>
        <w:r>
          <w:rPr>
            <w:noProof/>
            <w:webHidden/>
          </w:rPr>
          <w:instrText xml:space="preserve"> PAGEREF _Toc125293433 \h </w:instrText>
        </w:r>
        <w:r>
          <w:rPr>
            <w:noProof/>
            <w:webHidden/>
          </w:rPr>
        </w:r>
        <w:r>
          <w:rPr>
            <w:noProof/>
            <w:webHidden/>
          </w:rPr>
          <w:fldChar w:fldCharType="separate"/>
        </w:r>
        <w:r>
          <w:rPr>
            <w:noProof/>
            <w:webHidden/>
          </w:rPr>
          <w:t>15</w:t>
        </w:r>
        <w:r>
          <w:rPr>
            <w:noProof/>
            <w:webHidden/>
          </w:rPr>
          <w:fldChar w:fldCharType="end"/>
        </w:r>
      </w:hyperlink>
    </w:p>
    <w:p w14:paraId="643FC104" w14:textId="10A4E056" w:rsidR="00DF6059" w:rsidRDefault="00DF6059">
      <w:pPr>
        <w:pStyle w:val="TOC3"/>
        <w:tabs>
          <w:tab w:val="right" w:leader="dot" w:pos="9016"/>
        </w:tabs>
        <w:rPr>
          <w:rFonts w:asciiTheme="minorHAnsi" w:hAnsiTheme="minorHAnsi"/>
          <w:noProof/>
          <w:sz w:val="22"/>
        </w:rPr>
      </w:pPr>
      <w:hyperlink w:anchor="_Toc125293434" w:history="1">
        <w:r w:rsidRPr="00182152">
          <w:rPr>
            <w:rStyle w:val="Hyperlink"/>
            <w:noProof/>
            <w:lang w:val="nb-NO"/>
          </w:rPr>
          <w:t>SPØRSMÅL TIL REFLEKSJON - ÅPNE DØRER OG DYREBAR TID:</w:t>
        </w:r>
        <w:r>
          <w:rPr>
            <w:noProof/>
            <w:webHidden/>
          </w:rPr>
          <w:tab/>
        </w:r>
        <w:r>
          <w:rPr>
            <w:noProof/>
            <w:webHidden/>
          </w:rPr>
          <w:fldChar w:fldCharType="begin"/>
        </w:r>
        <w:r>
          <w:rPr>
            <w:noProof/>
            <w:webHidden/>
          </w:rPr>
          <w:instrText xml:space="preserve"> PAGEREF _Toc125293434 \h </w:instrText>
        </w:r>
        <w:r>
          <w:rPr>
            <w:noProof/>
            <w:webHidden/>
          </w:rPr>
        </w:r>
        <w:r>
          <w:rPr>
            <w:noProof/>
            <w:webHidden/>
          </w:rPr>
          <w:fldChar w:fldCharType="separate"/>
        </w:r>
        <w:r>
          <w:rPr>
            <w:noProof/>
            <w:webHidden/>
          </w:rPr>
          <w:t>16</w:t>
        </w:r>
        <w:r>
          <w:rPr>
            <w:noProof/>
            <w:webHidden/>
          </w:rPr>
          <w:fldChar w:fldCharType="end"/>
        </w:r>
      </w:hyperlink>
    </w:p>
    <w:p w14:paraId="5A84C027" w14:textId="7CDCB47B" w:rsidR="008C4F2F" w:rsidRDefault="008C4F2F" w:rsidP="00C47E3D">
      <w:pPr>
        <w:rPr>
          <w:lang w:val="nb-NO"/>
        </w:rPr>
      </w:pPr>
      <w:r>
        <w:rPr>
          <w:lang w:val="nb-NO"/>
        </w:rPr>
        <w:fldChar w:fldCharType="end"/>
      </w:r>
    </w:p>
    <w:p w14:paraId="0D411141" w14:textId="77777777" w:rsidR="008C4F2F" w:rsidRDefault="008C4F2F">
      <w:pPr>
        <w:spacing w:line="259" w:lineRule="auto"/>
        <w:rPr>
          <w:rFonts w:eastAsiaTheme="majorEastAsia" w:cstheme="majorBidi"/>
          <w:b/>
          <w:sz w:val="28"/>
          <w:szCs w:val="26"/>
          <w:lang w:val="nb-NO"/>
        </w:rPr>
      </w:pPr>
      <w:r>
        <w:rPr>
          <w:lang w:val="nb-NO"/>
        </w:rPr>
        <w:br w:type="page"/>
      </w:r>
    </w:p>
    <w:p w14:paraId="0BC1FFA1" w14:textId="31CC7F6C" w:rsidR="008C4F2F" w:rsidRDefault="008C4F2F" w:rsidP="008C4F2F">
      <w:pPr>
        <w:pStyle w:val="Heading2"/>
        <w:rPr>
          <w:lang w:val="nb-NO"/>
        </w:rPr>
      </w:pPr>
      <w:bookmarkStart w:id="1" w:name="_Toc125293416"/>
      <w:r w:rsidRPr="005B55DF">
        <w:rPr>
          <w:lang w:val="nb-NO"/>
        </w:rPr>
        <w:lastRenderedPageBreak/>
        <w:t>I</w:t>
      </w:r>
      <w:r>
        <w:rPr>
          <w:lang w:val="nb-NO"/>
        </w:rPr>
        <w:t>NNLEDNING</w:t>
      </w:r>
      <w:bookmarkEnd w:id="0"/>
      <w:bookmarkEnd w:id="1"/>
    </w:p>
    <w:p w14:paraId="5532BB44" w14:textId="77777777" w:rsidR="00C47E3D" w:rsidRPr="00D5177B" w:rsidRDefault="00C47E3D" w:rsidP="00C47E3D">
      <w:pPr>
        <w:rPr>
          <w:lang w:val="nb-NO"/>
        </w:rPr>
      </w:pPr>
      <w:proofErr w:type="spellStart"/>
      <w:r w:rsidRPr="00D5177B">
        <w:rPr>
          <w:lang w:val="nb-NO"/>
        </w:rPr>
        <w:t>Kolossai</w:t>
      </w:r>
      <w:proofErr w:type="spellEnd"/>
      <w:r w:rsidRPr="00D5177B">
        <w:rPr>
          <w:lang w:val="nb-NO"/>
        </w:rPr>
        <w:t xml:space="preserve"> lå ikke så langt unna </w:t>
      </w:r>
      <w:proofErr w:type="spellStart"/>
      <w:r w:rsidRPr="00D5177B">
        <w:rPr>
          <w:lang w:val="nb-NO"/>
        </w:rPr>
        <w:t>Efesus</w:t>
      </w:r>
      <w:proofErr w:type="spellEnd"/>
      <w:r w:rsidRPr="00D5177B">
        <w:rPr>
          <w:lang w:val="nb-NO"/>
        </w:rPr>
        <w:t>, og det var nok en lignende situasjon i disse to menighetene. Derfor er det også mange likheter mellom brevene til disse to byene. Paulus skrev sannsynligvis begge brevene fra det samme fengselsoppholdet i Roma i 60-62 e.Kr.</w:t>
      </w:r>
    </w:p>
    <w:p w14:paraId="16470310" w14:textId="0BF5C3A1" w:rsidR="00C47E3D" w:rsidRPr="00D5177B" w:rsidRDefault="00C47E3D" w:rsidP="00C47E3D">
      <w:pPr>
        <w:rPr>
          <w:lang w:val="nb-NO"/>
        </w:rPr>
      </w:pPr>
      <w:r w:rsidRPr="00D5177B">
        <w:rPr>
          <w:lang w:val="nb-NO"/>
        </w:rPr>
        <w:t xml:space="preserve">Paulus går imot en vranglære i </w:t>
      </w:r>
      <w:r w:rsidR="00141841">
        <w:rPr>
          <w:lang w:val="nb-NO"/>
        </w:rPr>
        <w:t>K</w:t>
      </w:r>
      <w:r w:rsidRPr="00D5177B">
        <w:rPr>
          <w:lang w:val="nb-NO"/>
        </w:rPr>
        <w:t>olosserbrevet, og ut fra spor spesielt i 2:4-23 virker det som om denne "</w:t>
      </w:r>
      <w:proofErr w:type="spellStart"/>
      <w:r w:rsidRPr="00D5177B">
        <w:rPr>
          <w:lang w:val="nb-NO"/>
        </w:rPr>
        <w:t>kolossiske</w:t>
      </w:r>
      <w:proofErr w:type="spellEnd"/>
      <w:r w:rsidRPr="00D5177B">
        <w:rPr>
          <w:lang w:val="nb-NO"/>
        </w:rPr>
        <w:t xml:space="preserve"> vranglæren" var en blanding av kristendom, jødisk mystikk, gresk filosofi og mysteriekulter. Kolosserne ser ut til å være opptatt av hva som ville gjøre dem mer åndelig, og søkte åndelig vekst i flere retninger. Paulus sitt hovedargument er at Jesus er nok - og at han er kilden til all åndelig vekst, og at all sann kunnskap og visdom finnes i ham. De trenger derfor ikke å lete andre steder, ettersom "hele Gud" er i Jesus, og de er blitt fylt av ham (2:9-10). De trenger ikke tenke på askese, jage etter overnaturlige opplevelser eller holde seg til menneskers bud for å leve et "åndelig" liv. Det som teller er å holde </w:t>
      </w:r>
      <w:proofErr w:type="gramStart"/>
      <w:r w:rsidRPr="00D5177B">
        <w:rPr>
          <w:lang w:val="nb-NO"/>
        </w:rPr>
        <w:t>fokus</w:t>
      </w:r>
      <w:proofErr w:type="gramEnd"/>
      <w:r w:rsidRPr="00D5177B">
        <w:rPr>
          <w:lang w:val="nb-NO"/>
        </w:rPr>
        <w:t xml:space="preserve"> på Jesus, la han prege dem, og være evig takknemlig for at han er alt.</w:t>
      </w:r>
    </w:p>
    <w:p w14:paraId="3D4D2ABE" w14:textId="77777777" w:rsidR="00C47E3D" w:rsidRDefault="00C47E3D" w:rsidP="00C47E3D">
      <w:pPr>
        <w:rPr>
          <w:lang w:val="nb-NO"/>
        </w:rPr>
      </w:pPr>
      <w:r w:rsidRPr="00D5177B">
        <w:rPr>
          <w:lang w:val="nb-NO"/>
        </w:rPr>
        <w:t>Spesielt karakteristisk for Kolosserbrevet er 1:15-20 som tydelig opphøyer Jesus og forklarer hvem han er og hans posisjon i universet.</w:t>
      </w:r>
    </w:p>
    <w:p w14:paraId="546DA220" w14:textId="77777777" w:rsidR="00C47E3D" w:rsidRPr="00D5177B" w:rsidRDefault="00C47E3D" w:rsidP="00C47E3D">
      <w:pPr>
        <w:rPr>
          <w:lang w:val="nb-NO"/>
        </w:rPr>
      </w:pPr>
    </w:p>
    <w:p w14:paraId="75A513A7" w14:textId="77777777" w:rsidR="00B90BE0" w:rsidRPr="00545BE5" w:rsidRDefault="00B90BE0" w:rsidP="00141841">
      <w:pPr>
        <w:pStyle w:val="Heading3"/>
        <w:rPr>
          <w:lang w:val="nb-NO"/>
        </w:rPr>
      </w:pPr>
      <w:bookmarkStart w:id="2" w:name="_Toc125293417"/>
      <w:r w:rsidRPr="00545BE5">
        <w:rPr>
          <w:lang w:val="nb-NO"/>
        </w:rPr>
        <w:t>NÅR BLE BREVET SKREVET?</w:t>
      </w:r>
      <w:bookmarkEnd w:id="2"/>
    </w:p>
    <w:p w14:paraId="03BCA16C" w14:textId="6BE54330" w:rsidR="00B90BE0" w:rsidRPr="00545BE5" w:rsidRDefault="00B90BE0" w:rsidP="00B90BE0">
      <w:pPr>
        <w:rPr>
          <w:lang w:val="nb-NO"/>
        </w:rPr>
      </w:pPr>
      <w:r w:rsidRPr="00545BE5">
        <w:rPr>
          <w:lang w:val="nb-NO"/>
        </w:rPr>
        <w:t>Felles med Filemon:</w:t>
      </w:r>
    </w:p>
    <w:p w14:paraId="76894E8C" w14:textId="554F7DA0" w:rsidR="00B90BE0" w:rsidRPr="00545BE5" w:rsidRDefault="00B90BE0" w:rsidP="009F1005">
      <w:pPr>
        <w:pStyle w:val="ListParagraph"/>
        <w:numPr>
          <w:ilvl w:val="0"/>
          <w:numId w:val="1"/>
        </w:numPr>
        <w:rPr>
          <w:lang w:val="nb-NO"/>
        </w:rPr>
      </w:pPr>
      <w:r w:rsidRPr="00545BE5">
        <w:rPr>
          <w:lang w:val="nb-NO"/>
        </w:rPr>
        <w:t xml:space="preserve">Han hilser fra de samme folkene: Aristarkos, Markus, </w:t>
      </w:r>
      <w:proofErr w:type="spellStart"/>
      <w:r w:rsidRPr="00545BE5">
        <w:rPr>
          <w:lang w:val="nb-NO"/>
        </w:rPr>
        <w:t>Epafras</w:t>
      </w:r>
      <w:proofErr w:type="spellEnd"/>
      <w:r w:rsidRPr="00545BE5">
        <w:rPr>
          <w:lang w:val="nb-NO"/>
        </w:rPr>
        <w:t xml:space="preserve">, Lukas og </w:t>
      </w:r>
      <w:proofErr w:type="spellStart"/>
      <w:r w:rsidRPr="00545BE5">
        <w:rPr>
          <w:lang w:val="nb-NO"/>
        </w:rPr>
        <w:t>Demas</w:t>
      </w:r>
      <w:proofErr w:type="spellEnd"/>
      <w:r w:rsidRPr="00545BE5">
        <w:rPr>
          <w:lang w:val="nb-NO"/>
        </w:rPr>
        <w:t xml:space="preserve"> (Kol 4:10-14).</w:t>
      </w:r>
    </w:p>
    <w:p w14:paraId="0C975868" w14:textId="65934042" w:rsidR="00B90BE0" w:rsidRPr="00545BE5" w:rsidRDefault="00B90BE0" w:rsidP="009F1005">
      <w:pPr>
        <w:pStyle w:val="ListParagraph"/>
        <w:numPr>
          <w:ilvl w:val="0"/>
          <w:numId w:val="1"/>
        </w:numPr>
        <w:rPr>
          <w:lang w:val="nb-NO"/>
        </w:rPr>
      </w:pPr>
      <w:r w:rsidRPr="00545BE5">
        <w:rPr>
          <w:lang w:val="nb-NO"/>
        </w:rPr>
        <w:t xml:space="preserve">Filemon er adressert til bl.a. </w:t>
      </w:r>
      <w:proofErr w:type="spellStart"/>
      <w:r w:rsidRPr="00545BE5">
        <w:rPr>
          <w:lang w:val="nb-NO"/>
        </w:rPr>
        <w:t>Arkippos</w:t>
      </w:r>
      <w:proofErr w:type="spellEnd"/>
      <w:r w:rsidRPr="00545BE5">
        <w:rPr>
          <w:lang w:val="nb-NO"/>
        </w:rPr>
        <w:t xml:space="preserve"> (</w:t>
      </w:r>
      <w:proofErr w:type="spellStart"/>
      <w:r w:rsidRPr="00545BE5">
        <w:rPr>
          <w:lang w:val="nb-NO"/>
        </w:rPr>
        <w:t>Flm</w:t>
      </w:r>
      <w:proofErr w:type="spellEnd"/>
      <w:r w:rsidRPr="00545BE5">
        <w:rPr>
          <w:lang w:val="nb-NO"/>
        </w:rPr>
        <w:t xml:space="preserve"> 2), og han får en spesiell hilsen i Kol 4:17.</w:t>
      </w:r>
    </w:p>
    <w:p w14:paraId="252757E3" w14:textId="5D151BB6" w:rsidR="00B90BE0" w:rsidRPr="00545BE5" w:rsidRDefault="00B90BE0" w:rsidP="009F1005">
      <w:pPr>
        <w:pStyle w:val="ListParagraph"/>
        <w:numPr>
          <w:ilvl w:val="0"/>
          <w:numId w:val="1"/>
        </w:numPr>
        <w:rPr>
          <w:lang w:val="nb-NO"/>
        </w:rPr>
      </w:pPr>
      <w:proofErr w:type="spellStart"/>
      <w:r w:rsidRPr="00545BE5">
        <w:rPr>
          <w:lang w:val="nb-NO"/>
        </w:rPr>
        <w:t>Tykikos</w:t>
      </w:r>
      <w:proofErr w:type="spellEnd"/>
      <w:r w:rsidRPr="00545BE5">
        <w:rPr>
          <w:lang w:val="nb-NO"/>
        </w:rPr>
        <w:t xml:space="preserve"> kommer sammen med </w:t>
      </w:r>
      <w:proofErr w:type="spellStart"/>
      <w:r w:rsidRPr="00545BE5">
        <w:rPr>
          <w:lang w:val="nb-NO"/>
        </w:rPr>
        <w:t>Onesimus</w:t>
      </w:r>
      <w:proofErr w:type="spellEnd"/>
      <w:r w:rsidRPr="00545BE5">
        <w:rPr>
          <w:lang w:val="nb-NO"/>
        </w:rPr>
        <w:t xml:space="preserve"> til </w:t>
      </w:r>
      <w:proofErr w:type="spellStart"/>
      <w:r w:rsidRPr="00545BE5">
        <w:rPr>
          <w:lang w:val="nb-NO"/>
        </w:rPr>
        <w:t>Kolossai</w:t>
      </w:r>
      <w:proofErr w:type="spellEnd"/>
      <w:r w:rsidRPr="00545BE5">
        <w:rPr>
          <w:lang w:val="nb-NO"/>
        </w:rPr>
        <w:t xml:space="preserve"> med et brev til menigheten (Kol 4:7-9), et personlig brev til Filemon.</w:t>
      </w:r>
    </w:p>
    <w:p w14:paraId="71636B97" w14:textId="14C673B9" w:rsidR="00B90BE0" w:rsidRPr="00545BE5" w:rsidRDefault="00B90BE0" w:rsidP="00B90BE0">
      <w:pPr>
        <w:rPr>
          <w:lang w:val="nb-NO"/>
        </w:rPr>
      </w:pPr>
      <w:r w:rsidRPr="00545BE5">
        <w:rPr>
          <w:lang w:val="nb-NO"/>
        </w:rPr>
        <w:t xml:space="preserve">Tradisjonelt </w:t>
      </w:r>
      <w:r w:rsidR="009F1005" w:rsidRPr="00545BE5">
        <w:rPr>
          <w:lang w:val="nb-NO"/>
        </w:rPr>
        <w:t xml:space="preserve">antatt å ha blitt skrevet i </w:t>
      </w:r>
      <w:r w:rsidRPr="00545BE5">
        <w:rPr>
          <w:lang w:val="nb-NO"/>
        </w:rPr>
        <w:t xml:space="preserve">Roma </w:t>
      </w:r>
      <w:r w:rsidR="0026687B" w:rsidRPr="00545BE5">
        <w:rPr>
          <w:lang w:val="nb-NO"/>
        </w:rPr>
        <w:t xml:space="preserve">rundt </w:t>
      </w:r>
      <w:r w:rsidRPr="00545BE5">
        <w:rPr>
          <w:lang w:val="nb-NO"/>
        </w:rPr>
        <w:t xml:space="preserve">60-62 </w:t>
      </w:r>
      <w:proofErr w:type="gramStart"/>
      <w:r w:rsidRPr="00545BE5">
        <w:rPr>
          <w:lang w:val="nb-NO"/>
        </w:rPr>
        <w:t>e. Kr.</w:t>
      </w:r>
      <w:proofErr w:type="gramEnd"/>
    </w:p>
    <w:p w14:paraId="0E236EAE" w14:textId="77777777" w:rsidR="00B90BE0" w:rsidRPr="00545BE5" w:rsidRDefault="00B90BE0" w:rsidP="00B90BE0">
      <w:pPr>
        <w:rPr>
          <w:lang w:val="nb-NO"/>
        </w:rPr>
      </w:pPr>
      <w:r w:rsidRPr="00545BE5">
        <w:rPr>
          <w:lang w:val="nb-NO"/>
        </w:rPr>
        <w:t xml:space="preserve"> </w:t>
      </w:r>
    </w:p>
    <w:p w14:paraId="38D35211" w14:textId="77777777" w:rsidR="002D0DB2" w:rsidRDefault="002D0DB2" w:rsidP="002D0DB2">
      <w:pPr>
        <w:pStyle w:val="Heading3"/>
        <w:rPr>
          <w:lang w:val="nb-NO"/>
        </w:rPr>
      </w:pPr>
      <w:bookmarkStart w:id="3" w:name="_Toc125293418"/>
      <w:r w:rsidRPr="002D0DB2">
        <w:rPr>
          <w:lang w:val="nb-NO"/>
        </w:rPr>
        <w:t>SITUASJONEN I KOLOSSAI: 2:4-23</w:t>
      </w:r>
      <w:bookmarkEnd w:id="3"/>
    </w:p>
    <w:p w14:paraId="3BD39F3A" w14:textId="0E3F98BD" w:rsidR="00F37D24" w:rsidRPr="00545BE5" w:rsidRDefault="00F37D24" w:rsidP="00F37D24">
      <w:pPr>
        <w:rPr>
          <w:lang w:val="nb-NO"/>
        </w:rPr>
      </w:pPr>
      <w:r w:rsidRPr="00545BE5">
        <w:rPr>
          <w:lang w:val="nb-NO"/>
        </w:rPr>
        <w:t>En smørje av kristen tro, jødisk mystikk, gresk filosofi og mysteriekulter.</w:t>
      </w:r>
    </w:p>
    <w:p w14:paraId="0BA314E4" w14:textId="0596207F" w:rsidR="00B90BE0" w:rsidRPr="00A15471" w:rsidRDefault="00C11A8D" w:rsidP="00B90BE0">
      <w:pPr>
        <w:rPr>
          <w:i/>
          <w:iCs/>
          <w:lang w:val="nb-NO"/>
        </w:rPr>
      </w:pPr>
      <w:r w:rsidRPr="00A15471">
        <w:rPr>
          <w:i/>
          <w:iCs/>
          <w:lang w:val="nb-NO"/>
        </w:rPr>
        <w:t xml:space="preserve">«Dette sier jeg for at </w:t>
      </w:r>
      <w:r w:rsidRPr="00A15471">
        <w:rPr>
          <w:i/>
          <w:iCs/>
          <w:color w:val="C00000"/>
          <w:lang w:val="nb-NO"/>
        </w:rPr>
        <w:t>ingen skal lure dere</w:t>
      </w:r>
      <w:r w:rsidRPr="00A15471">
        <w:rPr>
          <w:i/>
          <w:iCs/>
          <w:lang w:val="nb-NO"/>
        </w:rPr>
        <w:t xml:space="preserve"> med sine overtalelseskunster. 5 For selv om jeg ikke er hos dere med kroppen, er jeg hos dere i ånden, og jeg er glad for å se den orden som </w:t>
      </w:r>
      <w:r w:rsidRPr="00A15471">
        <w:rPr>
          <w:i/>
          <w:iCs/>
          <w:lang w:val="nb-NO"/>
        </w:rPr>
        <w:lastRenderedPageBreak/>
        <w:t xml:space="preserve">rår hos dere, og den fasthet dere viser i troen på Kristus. 6 Dere har tatt imot Kristus Jesus som Herre. Lev da i ham, 7 vær rotfestet i ham og bygd på ham! Hold fast ved den tro dere er opplært i, med overstrømmende takk til Gud! 8 Pass på at ingen får fanget dere med visdomslære og </w:t>
      </w:r>
      <w:r w:rsidRPr="00A15471">
        <w:rPr>
          <w:i/>
          <w:iCs/>
          <w:color w:val="C00000"/>
          <w:lang w:val="nb-NO"/>
        </w:rPr>
        <w:t>tomt bedrag</w:t>
      </w:r>
      <w:r w:rsidRPr="00A15471">
        <w:rPr>
          <w:i/>
          <w:iCs/>
          <w:lang w:val="nb-NO"/>
        </w:rPr>
        <w:t xml:space="preserve"> som stammer fra </w:t>
      </w:r>
      <w:r w:rsidRPr="00A15471">
        <w:rPr>
          <w:i/>
          <w:iCs/>
          <w:color w:val="C00000"/>
          <w:lang w:val="nb-NO"/>
        </w:rPr>
        <w:t>menneskelige overleveringer</w:t>
      </w:r>
      <w:r w:rsidRPr="00A15471">
        <w:rPr>
          <w:i/>
          <w:iCs/>
          <w:lang w:val="nb-NO"/>
        </w:rPr>
        <w:t xml:space="preserve"> og </w:t>
      </w:r>
      <w:r w:rsidRPr="00A15471">
        <w:rPr>
          <w:i/>
          <w:iCs/>
          <w:color w:val="C00000"/>
          <w:lang w:val="nb-NO"/>
        </w:rPr>
        <w:t>grunnkreftene i verden</w:t>
      </w:r>
      <w:r w:rsidRPr="00A15471">
        <w:rPr>
          <w:i/>
          <w:iCs/>
          <w:lang w:val="nb-NO"/>
        </w:rPr>
        <w:t xml:space="preserve"> og ikke fra Kristus. 9 For i hans kropp bor hele </w:t>
      </w:r>
      <w:proofErr w:type="spellStart"/>
      <w:r w:rsidRPr="00A15471">
        <w:rPr>
          <w:i/>
          <w:iCs/>
          <w:lang w:val="nb-NO"/>
        </w:rPr>
        <w:t>guddomsffyllden</w:t>
      </w:r>
      <w:proofErr w:type="spellEnd"/>
      <w:r w:rsidRPr="00A15471">
        <w:rPr>
          <w:i/>
          <w:iCs/>
          <w:lang w:val="nb-NO"/>
        </w:rPr>
        <w:t xml:space="preserve">, 10 og i ham, som er hodet for alle makter og åndskrefter, har dere fått denne </w:t>
      </w:r>
      <w:r w:rsidRPr="00A15471">
        <w:rPr>
          <w:i/>
          <w:iCs/>
          <w:color w:val="C00000"/>
          <w:lang w:val="nb-NO"/>
        </w:rPr>
        <w:t>fylden</w:t>
      </w:r>
      <w:r w:rsidRPr="00A15471">
        <w:rPr>
          <w:i/>
          <w:iCs/>
          <w:lang w:val="nb-NO"/>
        </w:rPr>
        <w:t xml:space="preserve">. 11 I ham ble også dere </w:t>
      </w:r>
      <w:r w:rsidRPr="00A15471">
        <w:rPr>
          <w:i/>
          <w:iCs/>
          <w:color w:val="C00000"/>
          <w:lang w:val="nb-NO"/>
        </w:rPr>
        <w:t>omskåret</w:t>
      </w:r>
      <w:r w:rsidRPr="00A15471">
        <w:rPr>
          <w:i/>
          <w:iCs/>
          <w:lang w:val="nb-NO"/>
        </w:rPr>
        <w:t xml:space="preserve">, men ikke av menneskehender. Dere ble </w:t>
      </w:r>
      <w:r w:rsidRPr="00A15471">
        <w:rPr>
          <w:i/>
          <w:iCs/>
          <w:color w:val="C00000"/>
          <w:lang w:val="nb-NO"/>
        </w:rPr>
        <w:t>omskåret</w:t>
      </w:r>
      <w:r w:rsidRPr="00A15471">
        <w:rPr>
          <w:i/>
          <w:iCs/>
          <w:lang w:val="nb-NO"/>
        </w:rPr>
        <w:t xml:space="preserve"> med Kristi </w:t>
      </w:r>
      <w:r w:rsidRPr="00A15471">
        <w:rPr>
          <w:i/>
          <w:iCs/>
          <w:color w:val="C00000"/>
          <w:lang w:val="nb-NO"/>
        </w:rPr>
        <w:t>omskjærelse</w:t>
      </w:r>
      <w:r w:rsidRPr="00A15471">
        <w:rPr>
          <w:i/>
          <w:iCs/>
          <w:lang w:val="nb-NO"/>
        </w:rPr>
        <w:t xml:space="preserve"> da dere kledde av dere den kroppen som kjøttet har makten over. 12 For i dåpen ble dere begravet med ham, og i den ble dere også reist opp med ham, ved troen på Guds kraft, han som reiste Kristus opp fra de døde. 13 Dere var døde på grunn av misgjerningene og deres </w:t>
      </w:r>
      <w:proofErr w:type="spellStart"/>
      <w:r w:rsidRPr="00A15471">
        <w:rPr>
          <w:i/>
          <w:iCs/>
          <w:lang w:val="nb-NO"/>
        </w:rPr>
        <w:t>uomskårne</w:t>
      </w:r>
      <w:proofErr w:type="spellEnd"/>
      <w:r w:rsidRPr="00A15471">
        <w:rPr>
          <w:i/>
          <w:iCs/>
          <w:lang w:val="nb-NO"/>
        </w:rPr>
        <w:t xml:space="preserve"> kjøtt og blod. Men han gjorde dere levende sammen med Kristus da han tilga oss alle våre misgjerninger. 14 Gjeldsbrevet mot oss slettet han, det som var skrevet med </w:t>
      </w:r>
      <w:r w:rsidRPr="00A15471">
        <w:rPr>
          <w:i/>
          <w:iCs/>
          <w:color w:val="C00000"/>
          <w:lang w:val="nb-NO"/>
        </w:rPr>
        <w:t>lovbud</w:t>
      </w:r>
      <w:r w:rsidRPr="00A15471">
        <w:rPr>
          <w:i/>
          <w:iCs/>
          <w:lang w:val="nb-NO"/>
        </w:rPr>
        <w:t xml:space="preserve">; han tok det bort fra oss da han naglet det til korset. 15 Han kledde maktene og åndskreftene nakne og stilte dem fram til spott og spe da han viste seg som seierherre over dem på korset. 16 La da ingen dømme dere når det gjelder </w:t>
      </w:r>
      <w:r w:rsidRPr="00A15471">
        <w:rPr>
          <w:i/>
          <w:iCs/>
          <w:color w:val="C00000"/>
          <w:lang w:val="nb-NO"/>
        </w:rPr>
        <w:t>mat og drikke, høytider, nymånedag eller sabbat</w:t>
      </w:r>
      <w:r w:rsidRPr="00A15471">
        <w:rPr>
          <w:i/>
          <w:iCs/>
          <w:lang w:val="nb-NO"/>
        </w:rPr>
        <w:t xml:space="preserve">. 17 Dette er bare skyggen av det som skulle komme, men kroppen tilhører Kristus. 18 La ikke dem som vil drive med </w:t>
      </w:r>
      <w:r w:rsidRPr="00A15471">
        <w:rPr>
          <w:i/>
          <w:iCs/>
          <w:color w:val="C00000"/>
          <w:lang w:val="nb-NO"/>
        </w:rPr>
        <w:t>selvfornektelse</w:t>
      </w:r>
      <w:r w:rsidRPr="00A15471">
        <w:rPr>
          <w:i/>
          <w:iCs/>
          <w:lang w:val="nb-NO"/>
        </w:rPr>
        <w:t xml:space="preserve"> og </w:t>
      </w:r>
      <w:r w:rsidRPr="00A15471">
        <w:rPr>
          <w:i/>
          <w:iCs/>
          <w:color w:val="C00000"/>
          <w:lang w:val="nb-NO"/>
        </w:rPr>
        <w:t>engledyrkelse</w:t>
      </w:r>
      <w:r w:rsidRPr="00A15471">
        <w:rPr>
          <w:i/>
          <w:iCs/>
          <w:lang w:val="nb-NO"/>
        </w:rPr>
        <w:t xml:space="preserve">, røve seierskransen fra dere. De går helt opp i sine </w:t>
      </w:r>
      <w:r w:rsidRPr="00A15471">
        <w:rPr>
          <w:i/>
          <w:iCs/>
          <w:color w:val="C00000"/>
          <w:lang w:val="nb-NO"/>
        </w:rPr>
        <w:t>syner</w:t>
      </w:r>
      <w:r w:rsidRPr="00A15471">
        <w:rPr>
          <w:i/>
          <w:iCs/>
          <w:lang w:val="nb-NO"/>
        </w:rPr>
        <w:t xml:space="preserve"> og skryter uten grunn av sine rent </w:t>
      </w:r>
      <w:r w:rsidRPr="00A15471">
        <w:rPr>
          <w:i/>
          <w:iCs/>
          <w:color w:val="C00000"/>
          <w:lang w:val="nb-NO"/>
        </w:rPr>
        <w:t>menneskelige tanker</w:t>
      </w:r>
      <w:r w:rsidRPr="00A15471">
        <w:rPr>
          <w:i/>
          <w:iCs/>
          <w:lang w:val="nb-NO"/>
        </w:rPr>
        <w:t xml:space="preserve">, 19 og holder ikke fast på ham som er hodet. Men ut fra ham vokser hele kroppen og blir støttet og holdt sammen av sine ledd og bånd. Da vokser den slik Gud vil. 20 Når dere med Kristus døde bort fra </w:t>
      </w:r>
      <w:r w:rsidRPr="00A15471">
        <w:rPr>
          <w:i/>
          <w:iCs/>
          <w:color w:val="C00000"/>
          <w:lang w:val="nb-NO"/>
        </w:rPr>
        <w:t>grunnkreftene i verden</w:t>
      </w:r>
      <w:r w:rsidRPr="00A15471">
        <w:rPr>
          <w:i/>
          <w:iCs/>
          <w:lang w:val="nb-NO"/>
        </w:rPr>
        <w:t>, hvordan kan dere da leve som i verden og rette dere etter slike bud som 21 "</w:t>
      </w:r>
      <w:r w:rsidRPr="00A15471">
        <w:rPr>
          <w:i/>
          <w:iCs/>
          <w:color w:val="C00000"/>
          <w:lang w:val="nb-NO"/>
        </w:rPr>
        <w:t>ta ikke</w:t>
      </w:r>
      <w:r w:rsidRPr="00A15471">
        <w:rPr>
          <w:i/>
          <w:iCs/>
          <w:lang w:val="nb-NO"/>
        </w:rPr>
        <w:t>", "</w:t>
      </w:r>
      <w:r w:rsidRPr="00A15471">
        <w:rPr>
          <w:i/>
          <w:iCs/>
          <w:color w:val="C00000"/>
          <w:lang w:val="nb-NO"/>
        </w:rPr>
        <w:t>smak ikke</w:t>
      </w:r>
      <w:r w:rsidRPr="00A15471">
        <w:rPr>
          <w:i/>
          <w:iCs/>
          <w:lang w:val="nb-NO"/>
        </w:rPr>
        <w:t>", “"</w:t>
      </w:r>
      <w:r w:rsidRPr="00A15471">
        <w:rPr>
          <w:i/>
          <w:iCs/>
          <w:color w:val="C00000"/>
          <w:lang w:val="nb-NO"/>
        </w:rPr>
        <w:t>rør ikke</w:t>
      </w:r>
      <w:r w:rsidRPr="00A15471">
        <w:rPr>
          <w:i/>
          <w:iCs/>
          <w:lang w:val="nb-NO"/>
        </w:rPr>
        <w:t xml:space="preserve">”? 22 De gjelder jo ting som er ment til å brukes og forgå. Alt dette er bare </w:t>
      </w:r>
      <w:r w:rsidRPr="00A15471">
        <w:rPr>
          <w:i/>
          <w:iCs/>
          <w:color w:val="C00000"/>
          <w:lang w:val="nb-NO"/>
        </w:rPr>
        <w:t>menneskers bud og lærdommer</w:t>
      </w:r>
      <w:r w:rsidRPr="00A15471">
        <w:rPr>
          <w:i/>
          <w:iCs/>
          <w:lang w:val="nb-NO"/>
        </w:rPr>
        <w:t xml:space="preserve">. 23 Slikt har riktignok </w:t>
      </w:r>
      <w:r w:rsidRPr="00A15471">
        <w:rPr>
          <w:i/>
          <w:iCs/>
          <w:color w:val="C00000"/>
          <w:lang w:val="nb-NO"/>
        </w:rPr>
        <w:t>ord på seg for å være visdom</w:t>
      </w:r>
      <w:r w:rsidRPr="00A15471">
        <w:rPr>
          <w:i/>
          <w:iCs/>
          <w:lang w:val="nb-NO"/>
        </w:rPr>
        <w:t xml:space="preserve">, både den </w:t>
      </w:r>
      <w:r w:rsidRPr="00A15471">
        <w:rPr>
          <w:i/>
          <w:iCs/>
          <w:color w:val="C00000"/>
          <w:lang w:val="nb-NO"/>
        </w:rPr>
        <w:t xml:space="preserve">selvgjorte </w:t>
      </w:r>
      <w:proofErr w:type="spellStart"/>
      <w:r w:rsidRPr="00A15471">
        <w:rPr>
          <w:i/>
          <w:iCs/>
          <w:color w:val="C00000"/>
          <w:lang w:val="nb-NO"/>
        </w:rPr>
        <w:t>fromhetten</w:t>
      </w:r>
      <w:proofErr w:type="spellEnd"/>
      <w:r w:rsidRPr="00A15471">
        <w:rPr>
          <w:i/>
          <w:iCs/>
          <w:lang w:val="nb-NO"/>
        </w:rPr>
        <w:t xml:space="preserve">, </w:t>
      </w:r>
      <w:r w:rsidRPr="00A15471">
        <w:rPr>
          <w:i/>
          <w:iCs/>
          <w:color w:val="C00000"/>
          <w:lang w:val="nb-NO"/>
        </w:rPr>
        <w:t>selvfornektelsen</w:t>
      </w:r>
      <w:r w:rsidRPr="00A15471">
        <w:rPr>
          <w:i/>
          <w:iCs/>
          <w:lang w:val="nb-NO"/>
        </w:rPr>
        <w:t xml:space="preserve"> og </w:t>
      </w:r>
      <w:r w:rsidRPr="00A15471">
        <w:rPr>
          <w:i/>
          <w:iCs/>
          <w:color w:val="C00000"/>
          <w:lang w:val="nb-NO"/>
        </w:rPr>
        <w:t>mishandlingen av kroppen</w:t>
      </w:r>
      <w:r w:rsidR="00545BE5" w:rsidRPr="00A15471">
        <w:rPr>
          <w:i/>
          <w:iCs/>
          <w:lang w:val="nb-NO"/>
        </w:rPr>
        <w:t>.</w:t>
      </w:r>
      <w:r w:rsidRPr="00A15471">
        <w:rPr>
          <w:i/>
          <w:iCs/>
          <w:lang w:val="nb-NO"/>
        </w:rPr>
        <w:t xml:space="preserve"> Men det har ingen verdi, det tjener bare til å gjøre kjøttet tilfreds.»</w:t>
      </w:r>
    </w:p>
    <w:p w14:paraId="1CF9C8EB" w14:textId="76346459" w:rsidR="00B90BE0" w:rsidRPr="002D0DB2" w:rsidRDefault="00C11A8D" w:rsidP="002D0DB2">
      <w:pPr>
        <w:rPr>
          <w:b/>
          <w:bCs/>
          <w:lang w:val="nb-NO"/>
        </w:rPr>
      </w:pPr>
      <w:r w:rsidRPr="002D0DB2">
        <w:rPr>
          <w:b/>
          <w:bCs/>
          <w:lang w:val="nb-NO"/>
        </w:rPr>
        <w:t>Advarsler mot vranglære:</w:t>
      </w:r>
    </w:p>
    <w:p w14:paraId="79F1D6AC" w14:textId="7EE0884A" w:rsidR="00B90BE0" w:rsidRPr="00A15471" w:rsidRDefault="00C11A8D" w:rsidP="00C11A8D">
      <w:pPr>
        <w:pStyle w:val="ListParagraph"/>
        <w:numPr>
          <w:ilvl w:val="0"/>
          <w:numId w:val="2"/>
        </w:numPr>
        <w:rPr>
          <w:i/>
          <w:iCs/>
          <w:lang w:val="nb-NO"/>
        </w:rPr>
      </w:pPr>
      <w:r w:rsidRPr="00A15471">
        <w:rPr>
          <w:i/>
          <w:iCs/>
          <w:lang w:val="nb-NO"/>
        </w:rPr>
        <w:t>«</w:t>
      </w:r>
      <w:r w:rsidR="00B90BE0" w:rsidRPr="00A15471">
        <w:rPr>
          <w:i/>
          <w:iCs/>
          <w:lang w:val="nb-NO"/>
        </w:rPr>
        <w:t>for at ingen skal lure dere</w:t>
      </w:r>
      <w:r w:rsidRPr="00A15471">
        <w:rPr>
          <w:i/>
          <w:iCs/>
          <w:lang w:val="nb-NO"/>
        </w:rPr>
        <w:t>»</w:t>
      </w:r>
    </w:p>
    <w:p w14:paraId="274B1841" w14:textId="77777777" w:rsidR="00C11A8D" w:rsidRPr="00A15471" w:rsidRDefault="00C11A8D" w:rsidP="00C11A8D">
      <w:pPr>
        <w:pStyle w:val="ListParagraph"/>
        <w:numPr>
          <w:ilvl w:val="0"/>
          <w:numId w:val="2"/>
        </w:numPr>
        <w:rPr>
          <w:i/>
          <w:iCs/>
          <w:lang w:val="nb-NO"/>
        </w:rPr>
      </w:pPr>
      <w:r w:rsidRPr="00A15471">
        <w:rPr>
          <w:i/>
          <w:iCs/>
          <w:lang w:val="nb-NO"/>
        </w:rPr>
        <w:t>«</w:t>
      </w:r>
      <w:r w:rsidR="00B90BE0" w:rsidRPr="00A15471">
        <w:rPr>
          <w:i/>
          <w:iCs/>
          <w:lang w:val="nb-NO"/>
        </w:rPr>
        <w:t>Pass på at ingen får fanget dere</w:t>
      </w:r>
      <w:r w:rsidRPr="00A15471">
        <w:rPr>
          <w:i/>
          <w:iCs/>
          <w:lang w:val="nb-NO"/>
        </w:rPr>
        <w:t>»</w:t>
      </w:r>
      <w:r w:rsidR="00B90BE0" w:rsidRPr="00A15471">
        <w:rPr>
          <w:i/>
          <w:iCs/>
          <w:lang w:val="nb-NO"/>
        </w:rPr>
        <w:t xml:space="preserve"> </w:t>
      </w:r>
    </w:p>
    <w:p w14:paraId="4DC57DF1" w14:textId="70A53489" w:rsidR="00B90BE0" w:rsidRPr="00A15471" w:rsidRDefault="00C11A8D" w:rsidP="00C11A8D">
      <w:pPr>
        <w:pStyle w:val="ListParagraph"/>
        <w:numPr>
          <w:ilvl w:val="0"/>
          <w:numId w:val="2"/>
        </w:numPr>
        <w:rPr>
          <w:i/>
          <w:iCs/>
          <w:lang w:val="nb-NO"/>
        </w:rPr>
      </w:pPr>
      <w:r w:rsidRPr="00A15471">
        <w:rPr>
          <w:i/>
          <w:iCs/>
          <w:lang w:val="nb-NO"/>
        </w:rPr>
        <w:t>«</w:t>
      </w:r>
      <w:r w:rsidR="00B90BE0" w:rsidRPr="00A15471">
        <w:rPr>
          <w:i/>
          <w:iCs/>
          <w:lang w:val="nb-NO"/>
        </w:rPr>
        <w:t>tomt bedrag</w:t>
      </w:r>
      <w:r w:rsidRPr="00A15471">
        <w:rPr>
          <w:i/>
          <w:iCs/>
          <w:lang w:val="nb-NO"/>
        </w:rPr>
        <w:t>»</w:t>
      </w:r>
    </w:p>
    <w:p w14:paraId="3BD2E7A5" w14:textId="6B694D13" w:rsidR="00126FCA" w:rsidRPr="002D0DB2" w:rsidRDefault="00126FCA" w:rsidP="002D0DB2">
      <w:pPr>
        <w:rPr>
          <w:b/>
          <w:bCs/>
          <w:lang w:val="nb-NO"/>
        </w:rPr>
      </w:pPr>
      <w:r w:rsidRPr="002D0DB2">
        <w:rPr>
          <w:b/>
          <w:bCs/>
          <w:lang w:val="nb-NO"/>
        </w:rPr>
        <w:t>Jødisk in</w:t>
      </w:r>
      <w:r w:rsidR="00545BE5" w:rsidRPr="002D0DB2">
        <w:rPr>
          <w:b/>
          <w:bCs/>
          <w:lang w:val="nb-NO"/>
        </w:rPr>
        <w:t>n</w:t>
      </w:r>
      <w:r w:rsidRPr="002D0DB2">
        <w:rPr>
          <w:b/>
          <w:bCs/>
          <w:lang w:val="nb-NO"/>
        </w:rPr>
        <w:t>flytelse:</w:t>
      </w:r>
    </w:p>
    <w:p w14:paraId="06FBB3C7" w14:textId="3236D5FE" w:rsidR="00126FCA" w:rsidRPr="00A15471" w:rsidRDefault="005046AD" w:rsidP="00E51DBB">
      <w:pPr>
        <w:pStyle w:val="ListParagraph"/>
        <w:numPr>
          <w:ilvl w:val="0"/>
          <w:numId w:val="3"/>
        </w:numPr>
        <w:rPr>
          <w:i/>
          <w:iCs/>
          <w:lang w:val="nb-NO"/>
        </w:rPr>
      </w:pPr>
      <w:r>
        <w:rPr>
          <w:i/>
          <w:iCs/>
          <w:lang w:val="nb-NO"/>
        </w:rPr>
        <w:t>"</w:t>
      </w:r>
      <w:r w:rsidR="00B90BE0" w:rsidRPr="00A15471">
        <w:rPr>
          <w:i/>
          <w:iCs/>
          <w:lang w:val="nb-NO"/>
        </w:rPr>
        <w:t>omskjærelse</w:t>
      </w:r>
      <w:r>
        <w:rPr>
          <w:i/>
          <w:iCs/>
          <w:lang w:val="nb-NO"/>
        </w:rPr>
        <w:t>"</w:t>
      </w:r>
      <w:r w:rsidR="00B90BE0" w:rsidRPr="00A15471">
        <w:rPr>
          <w:i/>
          <w:iCs/>
          <w:lang w:val="nb-NO"/>
        </w:rPr>
        <w:tab/>
      </w:r>
    </w:p>
    <w:p w14:paraId="0408C1D6" w14:textId="7CBC4EB5" w:rsidR="00A01710" w:rsidRPr="00A15471" w:rsidRDefault="005046AD" w:rsidP="00E51DBB">
      <w:pPr>
        <w:pStyle w:val="ListParagraph"/>
        <w:numPr>
          <w:ilvl w:val="0"/>
          <w:numId w:val="3"/>
        </w:numPr>
        <w:rPr>
          <w:i/>
          <w:iCs/>
          <w:lang w:val="nb-NO"/>
        </w:rPr>
      </w:pPr>
      <w:r>
        <w:rPr>
          <w:i/>
          <w:iCs/>
          <w:lang w:val="nb-NO"/>
        </w:rPr>
        <w:t>"</w:t>
      </w:r>
      <w:r w:rsidR="00B90BE0" w:rsidRPr="00A15471">
        <w:rPr>
          <w:i/>
          <w:iCs/>
          <w:lang w:val="nb-NO"/>
        </w:rPr>
        <w:t>mat og drikke</w:t>
      </w:r>
      <w:r>
        <w:rPr>
          <w:i/>
          <w:iCs/>
          <w:lang w:val="nb-NO"/>
        </w:rPr>
        <w:t>"</w:t>
      </w:r>
    </w:p>
    <w:p w14:paraId="100D85B7" w14:textId="62009F7C" w:rsidR="00B90BE0" w:rsidRPr="00A15471" w:rsidRDefault="005046AD" w:rsidP="00E51DBB">
      <w:pPr>
        <w:pStyle w:val="ListParagraph"/>
        <w:numPr>
          <w:ilvl w:val="0"/>
          <w:numId w:val="3"/>
        </w:numPr>
        <w:rPr>
          <w:i/>
          <w:iCs/>
          <w:lang w:val="nb-NO"/>
        </w:rPr>
      </w:pPr>
      <w:r>
        <w:rPr>
          <w:i/>
          <w:iCs/>
          <w:lang w:val="nb-NO"/>
        </w:rPr>
        <w:lastRenderedPageBreak/>
        <w:t>"</w:t>
      </w:r>
      <w:r w:rsidR="00B90BE0" w:rsidRPr="00A15471">
        <w:rPr>
          <w:i/>
          <w:iCs/>
          <w:lang w:val="nb-NO"/>
        </w:rPr>
        <w:t>høytider</w:t>
      </w:r>
      <w:r w:rsidR="001E0670" w:rsidRPr="00A15471">
        <w:rPr>
          <w:i/>
          <w:iCs/>
          <w:lang w:val="nb-NO"/>
        </w:rPr>
        <w:t xml:space="preserve">, </w:t>
      </w:r>
      <w:r w:rsidR="00B90BE0" w:rsidRPr="00A15471">
        <w:rPr>
          <w:i/>
          <w:iCs/>
          <w:lang w:val="nb-NO"/>
        </w:rPr>
        <w:t>nymånedag</w:t>
      </w:r>
      <w:r w:rsidR="001E0670" w:rsidRPr="00A15471">
        <w:rPr>
          <w:i/>
          <w:iCs/>
          <w:lang w:val="nb-NO"/>
        </w:rPr>
        <w:t xml:space="preserve">, </w:t>
      </w:r>
      <w:r w:rsidR="00B90BE0" w:rsidRPr="00A15471">
        <w:rPr>
          <w:i/>
          <w:iCs/>
          <w:lang w:val="nb-NO"/>
        </w:rPr>
        <w:t>sabbat</w:t>
      </w:r>
      <w:r>
        <w:rPr>
          <w:i/>
          <w:iCs/>
          <w:lang w:val="nb-NO"/>
        </w:rPr>
        <w:t>"</w:t>
      </w:r>
    </w:p>
    <w:p w14:paraId="74B04923" w14:textId="4CF34105" w:rsidR="00E51DBB" w:rsidRPr="00A15471" w:rsidRDefault="005046AD" w:rsidP="00E51DBB">
      <w:pPr>
        <w:pStyle w:val="ListParagraph"/>
        <w:numPr>
          <w:ilvl w:val="0"/>
          <w:numId w:val="3"/>
        </w:numPr>
        <w:rPr>
          <w:i/>
          <w:iCs/>
          <w:lang w:val="nb-NO"/>
        </w:rPr>
      </w:pPr>
      <w:r>
        <w:rPr>
          <w:i/>
          <w:iCs/>
          <w:lang w:val="nb-NO"/>
        </w:rPr>
        <w:t>"</w:t>
      </w:r>
      <w:r w:rsidR="00E51DBB" w:rsidRPr="00A15471">
        <w:rPr>
          <w:i/>
          <w:iCs/>
          <w:lang w:val="nb-NO"/>
        </w:rPr>
        <w:t>lovbud</w:t>
      </w:r>
      <w:r>
        <w:rPr>
          <w:i/>
          <w:iCs/>
          <w:lang w:val="nb-NO"/>
        </w:rPr>
        <w:t>"</w:t>
      </w:r>
    </w:p>
    <w:p w14:paraId="31E78338" w14:textId="31DD35D1" w:rsidR="00E51DBB" w:rsidRPr="002D0DB2" w:rsidRDefault="00B40EB8" w:rsidP="002D0DB2">
      <w:pPr>
        <w:rPr>
          <w:b/>
          <w:bCs/>
          <w:lang w:val="nb-NO"/>
        </w:rPr>
      </w:pPr>
      <w:r w:rsidRPr="002D0DB2">
        <w:rPr>
          <w:b/>
          <w:bCs/>
          <w:lang w:val="nb-NO"/>
        </w:rPr>
        <w:t>Greske tanker:</w:t>
      </w:r>
    </w:p>
    <w:p w14:paraId="6099A988" w14:textId="77943B03" w:rsidR="00B40EB8" w:rsidRPr="00A15471" w:rsidRDefault="005046AD" w:rsidP="00D553BB">
      <w:pPr>
        <w:pStyle w:val="ListParagraph"/>
        <w:numPr>
          <w:ilvl w:val="0"/>
          <w:numId w:val="4"/>
        </w:numPr>
        <w:rPr>
          <w:i/>
          <w:iCs/>
          <w:lang w:val="nb-NO"/>
        </w:rPr>
      </w:pPr>
      <w:r>
        <w:rPr>
          <w:i/>
          <w:iCs/>
          <w:lang w:val="nb-NO"/>
        </w:rPr>
        <w:t>"</w:t>
      </w:r>
      <w:r w:rsidR="00B90BE0" w:rsidRPr="00A15471">
        <w:rPr>
          <w:i/>
          <w:iCs/>
          <w:lang w:val="nb-NO"/>
        </w:rPr>
        <w:t>guddomsfylden</w:t>
      </w:r>
      <w:r>
        <w:rPr>
          <w:i/>
          <w:iCs/>
          <w:lang w:val="nb-NO"/>
        </w:rPr>
        <w:t>"</w:t>
      </w:r>
    </w:p>
    <w:p w14:paraId="0D9B85EB" w14:textId="1A72AE30" w:rsidR="00B90BE0" w:rsidRPr="00A15471" w:rsidRDefault="005046AD" w:rsidP="00D553BB">
      <w:pPr>
        <w:pStyle w:val="ListParagraph"/>
        <w:numPr>
          <w:ilvl w:val="0"/>
          <w:numId w:val="4"/>
        </w:numPr>
        <w:rPr>
          <w:i/>
          <w:iCs/>
          <w:lang w:val="nb-NO"/>
        </w:rPr>
      </w:pPr>
      <w:r>
        <w:rPr>
          <w:i/>
          <w:iCs/>
          <w:lang w:val="nb-NO"/>
        </w:rPr>
        <w:t>"</w:t>
      </w:r>
      <w:r w:rsidR="00B90BE0" w:rsidRPr="00A15471">
        <w:rPr>
          <w:i/>
          <w:iCs/>
          <w:lang w:val="nb-NO"/>
        </w:rPr>
        <w:t>grunnkreftene i verden</w:t>
      </w:r>
    </w:p>
    <w:p w14:paraId="3C2FBD19" w14:textId="77777777" w:rsidR="00D553BB" w:rsidRPr="002D0DB2" w:rsidRDefault="00D553BB" w:rsidP="002D0DB2">
      <w:pPr>
        <w:rPr>
          <w:b/>
          <w:bCs/>
          <w:lang w:val="nb-NO"/>
        </w:rPr>
      </w:pPr>
      <w:r w:rsidRPr="002D0DB2">
        <w:rPr>
          <w:b/>
          <w:bCs/>
          <w:lang w:val="nb-NO"/>
        </w:rPr>
        <w:t>Askese:</w:t>
      </w:r>
    </w:p>
    <w:p w14:paraId="33BBBB3B" w14:textId="77777777" w:rsidR="00B90BE0" w:rsidRPr="00A15471" w:rsidRDefault="00B90BE0" w:rsidP="00A76EC2">
      <w:pPr>
        <w:pStyle w:val="ListParagraph"/>
        <w:numPr>
          <w:ilvl w:val="0"/>
          <w:numId w:val="5"/>
        </w:numPr>
        <w:rPr>
          <w:i/>
          <w:iCs/>
          <w:lang w:val="nb-NO"/>
        </w:rPr>
      </w:pPr>
      <w:r w:rsidRPr="00A15471">
        <w:rPr>
          <w:i/>
          <w:iCs/>
          <w:lang w:val="nb-NO"/>
        </w:rPr>
        <w:t>"ta ikke", "smak ikke", “rør ikke”</w:t>
      </w:r>
    </w:p>
    <w:p w14:paraId="2D89CD5F" w14:textId="0FBE8702" w:rsidR="00A76EC2" w:rsidRPr="00A15471" w:rsidRDefault="005046AD" w:rsidP="00A76EC2">
      <w:pPr>
        <w:pStyle w:val="ListParagraph"/>
        <w:numPr>
          <w:ilvl w:val="0"/>
          <w:numId w:val="5"/>
        </w:numPr>
        <w:rPr>
          <w:i/>
          <w:iCs/>
          <w:lang w:val="nb-NO"/>
        </w:rPr>
      </w:pPr>
      <w:r>
        <w:rPr>
          <w:i/>
          <w:iCs/>
          <w:lang w:val="nb-NO"/>
        </w:rPr>
        <w:t>"</w:t>
      </w:r>
      <w:r w:rsidR="001E0670" w:rsidRPr="00A15471">
        <w:rPr>
          <w:i/>
          <w:iCs/>
          <w:lang w:val="nb-NO"/>
        </w:rPr>
        <w:t xml:space="preserve">den </w:t>
      </w:r>
      <w:r w:rsidR="00B90BE0" w:rsidRPr="00A15471">
        <w:rPr>
          <w:i/>
          <w:iCs/>
          <w:lang w:val="nb-NO"/>
        </w:rPr>
        <w:t>selvgjorte fromheten</w:t>
      </w:r>
      <w:r>
        <w:rPr>
          <w:i/>
          <w:iCs/>
          <w:lang w:val="nb-NO"/>
        </w:rPr>
        <w:t>"</w:t>
      </w:r>
    </w:p>
    <w:p w14:paraId="3BB050DC" w14:textId="1B4E006A" w:rsidR="00A76EC2" w:rsidRPr="00A15471" w:rsidRDefault="005046AD" w:rsidP="00A76EC2">
      <w:pPr>
        <w:pStyle w:val="ListParagraph"/>
        <w:numPr>
          <w:ilvl w:val="0"/>
          <w:numId w:val="5"/>
        </w:numPr>
        <w:rPr>
          <w:i/>
          <w:iCs/>
          <w:lang w:val="nb-NO"/>
        </w:rPr>
      </w:pPr>
      <w:r>
        <w:rPr>
          <w:i/>
          <w:iCs/>
          <w:lang w:val="nb-NO"/>
        </w:rPr>
        <w:t>"</w:t>
      </w:r>
      <w:r w:rsidR="00B90BE0" w:rsidRPr="00A15471">
        <w:rPr>
          <w:i/>
          <w:iCs/>
          <w:lang w:val="nb-NO"/>
        </w:rPr>
        <w:t>selvfornektelsen</w:t>
      </w:r>
      <w:r>
        <w:rPr>
          <w:i/>
          <w:iCs/>
          <w:lang w:val="nb-NO"/>
        </w:rPr>
        <w:t>"</w:t>
      </w:r>
    </w:p>
    <w:p w14:paraId="440A8F30" w14:textId="2528E465" w:rsidR="00B90BE0" w:rsidRPr="00A15471" w:rsidRDefault="005046AD" w:rsidP="00A76EC2">
      <w:pPr>
        <w:pStyle w:val="ListParagraph"/>
        <w:numPr>
          <w:ilvl w:val="0"/>
          <w:numId w:val="5"/>
        </w:numPr>
        <w:rPr>
          <w:i/>
          <w:iCs/>
          <w:lang w:val="nb-NO"/>
        </w:rPr>
      </w:pPr>
      <w:r>
        <w:rPr>
          <w:i/>
          <w:iCs/>
          <w:lang w:val="nb-NO"/>
        </w:rPr>
        <w:t>"</w:t>
      </w:r>
      <w:r w:rsidR="00B90BE0" w:rsidRPr="00A15471">
        <w:rPr>
          <w:i/>
          <w:iCs/>
          <w:lang w:val="nb-NO"/>
        </w:rPr>
        <w:t>mishandlingen av</w:t>
      </w:r>
      <w:r w:rsidR="001E0670" w:rsidRPr="00A15471">
        <w:rPr>
          <w:i/>
          <w:iCs/>
          <w:lang w:val="nb-NO"/>
        </w:rPr>
        <w:t xml:space="preserve"> kroppen</w:t>
      </w:r>
      <w:r>
        <w:rPr>
          <w:i/>
          <w:iCs/>
          <w:lang w:val="nb-NO"/>
        </w:rPr>
        <w:t>"</w:t>
      </w:r>
    </w:p>
    <w:p w14:paraId="64240C96" w14:textId="36A52D5E" w:rsidR="00B90BE0" w:rsidRPr="002D0DB2" w:rsidRDefault="00A76EC2" w:rsidP="002D0DB2">
      <w:pPr>
        <w:rPr>
          <w:b/>
          <w:bCs/>
          <w:lang w:val="nb-NO"/>
        </w:rPr>
      </w:pPr>
      <w:r w:rsidRPr="002D0DB2">
        <w:rPr>
          <w:b/>
          <w:bCs/>
          <w:lang w:val="nb-NO"/>
        </w:rPr>
        <w:t>Et eller annet overnaturlig</w:t>
      </w:r>
    </w:p>
    <w:p w14:paraId="79CA32CE" w14:textId="46A438EE" w:rsidR="00A76EC2" w:rsidRPr="00A15471" w:rsidRDefault="005046AD" w:rsidP="000C2E65">
      <w:pPr>
        <w:pStyle w:val="ListParagraph"/>
        <w:numPr>
          <w:ilvl w:val="0"/>
          <w:numId w:val="6"/>
        </w:numPr>
        <w:rPr>
          <w:i/>
          <w:iCs/>
          <w:lang w:val="nb-NO"/>
        </w:rPr>
      </w:pPr>
      <w:r>
        <w:rPr>
          <w:i/>
          <w:iCs/>
          <w:lang w:val="nb-NO"/>
        </w:rPr>
        <w:t>"</w:t>
      </w:r>
      <w:r w:rsidR="000C2E65" w:rsidRPr="00A15471">
        <w:rPr>
          <w:i/>
          <w:iCs/>
          <w:lang w:val="nb-NO"/>
        </w:rPr>
        <w:t>s</w:t>
      </w:r>
      <w:r w:rsidR="00A76EC2" w:rsidRPr="00A15471">
        <w:rPr>
          <w:i/>
          <w:iCs/>
          <w:lang w:val="nb-NO"/>
        </w:rPr>
        <w:t>yner</w:t>
      </w:r>
      <w:r>
        <w:rPr>
          <w:i/>
          <w:iCs/>
          <w:lang w:val="nb-NO"/>
        </w:rPr>
        <w:t>"</w:t>
      </w:r>
    </w:p>
    <w:p w14:paraId="6AC9A148" w14:textId="3BB91695" w:rsidR="000C2E65" w:rsidRPr="00A15471" w:rsidRDefault="005046AD" w:rsidP="000C2E65">
      <w:pPr>
        <w:pStyle w:val="ListParagraph"/>
        <w:numPr>
          <w:ilvl w:val="0"/>
          <w:numId w:val="6"/>
        </w:numPr>
        <w:rPr>
          <w:i/>
          <w:iCs/>
          <w:lang w:val="nb-NO"/>
        </w:rPr>
      </w:pPr>
      <w:r>
        <w:rPr>
          <w:i/>
          <w:iCs/>
          <w:lang w:val="nb-NO"/>
        </w:rPr>
        <w:t>"</w:t>
      </w:r>
      <w:r w:rsidR="000C2E65" w:rsidRPr="00A15471">
        <w:rPr>
          <w:i/>
          <w:iCs/>
          <w:lang w:val="nb-NO"/>
        </w:rPr>
        <w:t>engledyrkelse</w:t>
      </w:r>
      <w:r>
        <w:rPr>
          <w:i/>
          <w:iCs/>
          <w:lang w:val="nb-NO"/>
        </w:rPr>
        <w:t>"</w:t>
      </w:r>
    </w:p>
    <w:p w14:paraId="13361A4B" w14:textId="469A1E57" w:rsidR="00B90BE0" w:rsidRPr="002D0DB2" w:rsidRDefault="000002CB" w:rsidP="002D0DB2">
      <w:pPr>
        <w:rPr>
          <w:b/>
          <w:bCs/>
          <w:lang w:val="nb-NO"/>
        </w:rPr>
      </w:pPr>
      <w:r w:rsidRPr="002D0DB2">
        <w:rPr>
          <w:b/>
          <w:bCs/>
          <w:lang w:val="nb-NO"/>
        </w:rPr>
        <w:t>M</w:t>
      </w:r>
      <w:r w:rsidR="00B90BE0" w:rsidRPr="002D0DB2">
        <w:rPr>
          <w:b/>
          <w:bCs/>
          <w:lang w:val="nb-NO"/>
        </w:rPr>
        <w:t>enneskelig “visdom"</w:t>
      </w:r>
    </w:p>
    <w:p w14:paraId="29137501" w14:textId="1E0C38F9" w:rsidR="000C2E65" w:rsidRPr="00A15471" w:rsidRDefault="005046AD" w:rsidP="00F37D24">
      <w:pPr>
        <w:pStyle w:val="ListParagraph"/>
        <w:numPr>
          <w:ilvl w:val="0"/>
          <w:numId w:val="7"/>
        </w:numPr>
        <w:rPr>
          <w:i/>
          <w:iCs/>
          <w:lang w:val="nb-NO"/>
        </w:rPr>
      </w:pPr>
      <w:r>
        <w:rPr>
          <w:i/>
          <w:iCs/>
          <w:lang w:val="nb-NO"/>
        </w:rPr>
        <w:t>"</w:t>
      </w:r>
      <w:r w:rsidR="000C2E65" w:rsidRPr="00A15471">
        <w:rPr>
          <w:i/>
          <w:iCs/>
          <w:lang w:val="nb-NO"/>
        </w:rPr>
        <w:t>visdomslære</w:t>
      </w:r>
      <w:r>
        <w:rPr>
          <w:i/>
          <w:iCs/>
          <w:lang w:val="nb-NO"/>
        </w:rPr>
        <w:t>"</w:t>
      </w:r>
    </w:p>
    <w:p w14:paraId="6A7C6913" w14:textId="55F26B38" w:rsidR="000C2E65" w:rsidRPr="00A15471" w:rsidRDefault="005046AD" w:rsidP="00F37D24">
      <w:pPr>
        <w:pStyle w:val="ListParagraph"/>
        <w:numPr>
          <w:ilvl w:val="0"/>
          <w:numId w:val="7"/>
        </w:numPr>
        <w:rPr>
          <w:i/>
          <w:iCs/>
          <w:lang w:val="nb-NO"/>
        </w:rPr>
      </w:pPr>
      <w:r>
        <w:rPr>
          <w:i/>
          <w:iCs/>
          <w:lang w:val="nb-NO"/>
        </w:rPr>
        <w:t>"</w:t>
      </w:r>
      <w:r w:rsidR="000C2E65" w:rsidRPr="00A15471">
        <w:rPr>
          <w:i/>
          <w:iCs/>
          <w:lang w:val="nb-NO"/>
        </w:rPr>
        <w:t>menneskelige overleveringer</w:t>
      </w:r>
      <w:r>
        <w:rPr>
          <w:i/>
          <w:iCs/>
          <w:lang w:val="nb-NO"/>
        </w:rPr>
        <w:t>"</w:t>
      </w:r>
    </w:p>
    <w:p w14:paraId="0F40267C" w14:textId="5008171D" w:rsidR="00F37D24" w:rsidRPr="00A15471" w:rsidRDefault="005046AD" w:rsidP="00F37D24">
      <w:pPr>
        <w:pStyle w:val="ListParagraph"/>
        <w:numPr>
          <w:ilvl w:val="0"/>
          <w:numId w:val="7"/>
        </w:numPr>
        <w:rPr>
          <w:i/>
          <w:iCs/>
          <w:lang w:val="nb-NO"/>
        </w:rPr>
      </w:pPr>
      <w:r>
        <w:rPr>
          <w:i/>
          <w:iCs/>
          <w:lang w:val="nb-NO"/>
        </w:rPr>
        <w:t>"</w:t>
      </w:r>
      <w:r w:rsidR="000C2E65" w:rsidRPr="00A15471">
        <w:rPr>
          <w:i/>
          <w:iCs/>
          <w:lang w:val="nb-NO"/>
        </w:rPr>
        <w:t>menneskelige tanker</w:t>
      </w:r>
      <w:r>
        <w:rPr>
          <w:i/>
          <w:iCs/>
          <w:lang w:val="nb-NO"/>
        </w:rPr>
        <w:t>"</w:t>
      </w:r>
      <w:r w:rsidR="000C2E65" w:rsidRPr="00A15471">
        <w:rPr>
          <w:i/>
          <w:iCs/>
          <w:lang w:val="nb-NO"/>
        </w:rPr>
        <w:t xml:space="preserve"> </w:t>
      </w:r>
    </w:p>
    <w:p w14:paraId="568034A8" w14:textId="616B9038" w:rsidR="000C2E65" w:rsidRPr="00A15471" w:rsidRDefault="005046AD" w:rsidP="00F37D24">
      <w:pPr>
        <w:pStyle w:val="ListParagraph"/>
        <w:numPr>
          <w:ilvl w:val="0"/>
          <w:numId w:val="7"/>
        </w:numPr>
        <w:rPr>
          <w:i/>
          <w:iCs/>
          <w:lang w:val="nb-NO"/>
        </w:rPr>
      </w:pPr>
      <w:r>
        <w:rPr>
          <w:i/>
          <w:iCs/>
          <w:lang w:val="nb-NO"/>
        </w:rPr>
        <w:t>"</w:t>
      </w:r>
      <w:r w:rsidR="000C2E65" w:rsidRPr="00A15471">
        <w:rPr>
          <w:i/>
          <w:iCs/>
          <w:lang w:val="nb-NO"/>
        </w:rPr>
        <w:t>menneskers bud og lærdommer</w:t>
      </w:r>
      <w:r>
        <w:rPr>
          <w:i/>
          <w:iCs/>
          <w:lang w:val="nb-NO"/>
        </w:rPr>
        <w:t>"</w:t>
      </w:r>
    </w:p>
    <w:p w14:paraId="6D9A2B34" w14:textId="7688A8A1" w:rsidR="00B90BE0" w:rsidRPr="00A15471" w:rsidRDefault="005046AD" w:rsidP="00F37D24">
      <w:pPr>
        <w:pStyle w:val="ListParagraph"/>
        <w:numPr>
          <w:ilvl w:val="0"/>
          <w:numId w:val="7"/>
        </w:numPr>
        <w:rPr>
          <w:i/>
          <w:iCs/>
          <w:lang w:val="nb-NO"/>
        </w:rPr>
      </w:pPr>
      <w:r>
        <w:rPr>
          <w:i/>
          <w:iCs/>
          <w:lang w:val="nb-NO"/>
        </w:rPr>
        <w:t>"</w:t>
      </w:r>
      <w:r w:rsidR="00B90BE0" w:rsidRPr="00A15471">
        <w:rPr>
          <w:i/>
          <w:iCs/>
          <w:lang w:val="nb-NO"/>
        </w:rPr>
        <w:t>ord på seg for å være visdom</w:t>
      </w:r>
      <w:r>
        <w:rPr>
          <w:i/>
          <w:iCs/>
          <w:lang w:val="nb-NO"/>
        </w:rPr>
        <w:t>"</w:t>
      </w:r>
    </w:p>
    <w:p w14:paraId="6A46C47E" w14:textId="46135BF4" w:rsidR="00B90BE0" w:rsidRPr="00545BE5" w:rsidRDefault="00B90BE0" w:rsidP="00B90BE0">
      <w:pPr>
        <w:rPr>
          <w:lang w:val="nb-NO"/>
        </w:rPr>
      </w:pPr>
    </w:p>
    <w:p w14:paraId="37ECF708" w14:textId="67AD752B" w:rsidR="00B90BE0" w:rsidRPr="00545BE5" w:rsidRDefault="00B90BE0" w:rsidP="00AF66B6">
      <w:pPr>
        <w:pStyle w:val="Heading3"/>
        <w:rPr>
          <w:lang w:val="nb-NO"/>
        </w:rPr>
      </w:pPr>
      <w:bookmarkStart w:id="4" w:name="_Toc125293419"/>
      <w:r w:rsidRPr="00545BE5">
        <w:rPr>
          <w:lang w:val="nb-NO"/>
        </w:rPr>
        <w:t>HOVEDTEMA</w:t>
      </w:r>
      <w:bookmarkEnd w:id="4"/>
    </w:p>
    <w:p w14:paraId="563D4DDE" w14:textId="71992F79" w:rsidR="00B90BE0" w:rsidRPr="00545BE5" w:rsidRDefault="00B90BE0" w:rsidP="00B90BE0">
      <w:pPr>
        <w:rPr>
          <w:lang w:val="nb-NO"/>
        </w:rPr>
      </w:pPr>
      <w:r w:rsidRPr="00545BE5">
        <w:rPr>
          <w:lang w:val="nb-NO"/>
        </w:rPr>
        <w:t>Jesus er nok.</w:t>
      </w:r>
      <w:r w:rsidR="000C2E65" w:rsidRPr="00545BE5">
        <w:rPr>
          <w:lang w:val="nb-NO"/>
        </w:rPr>
        <w:t xml:space="preserve"> </w:t>
      </w:r>
      <w:r w:rsidRPr="00545BE5">
        <w:rPr>
          <w:lang w:val="nb-NO"/>
        </w:rPr>
        <w:t>Han er kilden til all åndelig vekst, og i ham finnes all sann kunnskap og visdom.</w:t>
      </w:r>
    </w:p>
    <w:p w14:paraId="3E7E8E31" w14:textId="1821D68E" w:rsidR="0012014A" w:rsidRPr="00545BE5" w:rsidRDefault="0012014A" w:rsidP="0012014A">
      <w:pPr>
        <w:rPr>
          <w:lang w:val="nb-NO"/>
        </w:rPr>
      </w:pPr>
    </w:p>
    <w:p w14:paraId="6530B683" w14:textId="18D6B0E2" w:rsidR="0012014A" w:rsidRPr="00545BE5" w:rsidRDefault="0012014A" w:rsidP="00AF66B6">
      <w:pPr>
        <w:pStyle w:val="Heading3"/>
        <w:rPr>
          <w:lang w:val="nb-NO"/>
        </w:rPr>
      </w:pPr>
      <w:bookmarkStart w:id="5" w:name="_Toc125293420"/>
      <w:r w:rsidRPr="00545BE5">
        <w:rPr>
          <w:lang w:val="nb-NO"/>
        </w:rPr>
        <w:t>STRUKTUR</w:t>
      </w:r>
      <w:bookmarkEnd w:id="5"/>
    </w:p>
    <w:p w14:paraId="40BBCC26" w14:textId="20343A5E" w:rsidR="00B90BE0" w:rsidRPr="00545BE5" w:rsidRDefault="00B90BE0" w:rsidP="0012014A">
      <w:pPr>
        <w:rPr>
          <w:lang w:val="nb-NO"/>
        </w:rPr>
      </w:pPr>
      <w:r w:rsidRPr="00545BE5">
        <w:rPr>
          <w:lang w:val="nb-NO"/>
        </w:rPr>
        <w:t>1:1-14</w:t>
      </w:r>
      <w:r w:rsidR="0012014A" w:rsidRPr="00545BE5">
        <w:rPr>
          <w:lang w:val="nb-NO"/>
        </w:rPr>
        <w:tab/>
      </w:r>
      <w:r w:rsidR="0012014A" w:rsidRPr="00545BE5">
        <w:rPr>
          <w:lang w:val="nb-NO"/>
        </w:rPr>
        <w:tab/>
      </w:r>
      <w:r w:rsidRPr="00545BE5">
        <w:rPr>
          <w:lang w:val="nb-NO"/>
        </w:rPr>
        <w:t>Intro og takkebønn</w:t>
      </w:r>
    </w:p>
    <w:p w14:paraId="5D5704D6" w14:textId="77777777" w:rsidR="00B90BE0" w:rsidRPr="00545BE5" w:rsidRDefault="00B90BE0" w:rsidP="00B90BE0">
      <w:pPr>
        <w:rPr>
          <w:lang w:val="nb-NO"/>
        </w:rPr>
      </w:pPr>
      <w:r w:rsidRPr="00545BE5">
        <w:rPr>
          <w:lang w:val="nb-NO"/>
        </w:rPr>
        <w:t>1:15-23</w:t>
      </w:r>
      <w:r w:rsidRPr="00545BE5">
        <w:rPr>
          <w:lang w:val="nb-NO"/>
        </w:rPr>
        <w:tab/>
        <w:t>Jesus som universets sentrum</w:t>
      </w:r>
    </w:p>
    <w:p w14:paraId="2D3CF385" w14:textId="397B5780" w:rsidR="00B90BE0" w:rsidRPr="00545BE5" w:rsidRDefault="00B90BE0" w:rsidP="00B90BE0">
      <w:pPr>
        <w:rPr>
          <w:lang w:val="nb-NO"/>
        </w:rPr>
      </w:pPr>
      <w:r w:rsidRPr="00545BE5">
        <w:rPr>
          <w:lang w:val="nb-NO"/>
        </w:rPr>
        <w:t>1:24-2:5</w:t>
      </w:r>
      <w:r w:rsidRPr="00545BE5">
        <w:rPr>
          <w:lang w:val="nb-NO"/>
        </w:rPr>
        <w:tab/>
        <w:t>Paulus’ lidelse og tjeneste</w:t>
      </w:r>
    </w:p>
    <w:p w14:paraId="236654CB" w14:textId="7F82CFB8" w:rsidR="00B90BE0" w:rsidRPr="00545BE5" w:rsidRDefault="00B90BE0" w:rsidP="00B90BE0">
      <w:pPr>
        <w:rPr>
          <w:lang w:val="nb-NO"/>
        </w:rPr>
      </w:pPr>
      <w:r w:rsidRPr="00545BE5">
        <w:rPr>
          <w:lang w:val="nb-NO"/>
        </w:rPr>
        <w:lastRenderedPageBreak/>
        <w:t>2:6-23</w:t>
      </w:r>
      <w:r w:rsidRPr="00545BE5">
        <w:rPr>
          <w:lang w:val="nb-NO"/>
        </w:rPr>
        <w:tab/>
      </w:r>
      <w:r w:rsidR="0012014A" w:rsidRPr="00545BE5">
        <w:rPr>
          <w:lang w:val="nb-NO"/>
        </w:rPr>
        <w:tab/>
      </w:r>
      <w:r w:rsidRPr="00545BE5">
        <w:rPr>
          <w:lang w:val="nb-NO"/>
        </w:rPr>
        <w:t>Hvordan leve ut troen og motstå presset</w:t>
      </w:r>
    </w:p>
    <w:p w14:paraId="67252BCE" w14:textId="15D25703" w:rsidR="00B90BE0" w:rsidRPr="00545BE5" w:rsidRDefault="00B90BE0" w:rsidP="00B90BE0">
      <w:pPr>
        <w:rPr>
          <w:lang w:val="nb-NO"/>
        </w:rPr>
      </w:pPr>
      <w:r w:rsidRPr="00545BE5">
        <w:rPr>
          <w:lang w:val="nb-NO"/>
        </w:rPr>
        <w:t>3:1-4:1</w:t>
      </w:r>
      <w:r w:rsidR="00FC0D18">
        <w:rPr>
          <w:lang w:val="nb-NO"/>
        </w:rPr>
        <w:tab/>
      </w:r>
      <w:r w:rsidRPr="00545BE5">
        <w:rPr>
          <w:lang w:val="nb-NO"/>
        </w:rPr>
        <w:tab/>
        <w:t>Det gamle og det nye mennesket</w:t>
      </w:r>
    </w:p>
    <w:p w14:paraId="79F2D1C2" w14:textId="1FDC6396" w:rsidR="00B90BE0" w:rsidRPr="00545BE5" w:rsidRDefault="00B90BE0" w:rsidP="00B90BE0">
      <w:pPr>
        <w:rPr>
          <w:lang w:val="nb-NO"/>
        </w:rPr>
      </w:pPr>
      <w:r w:rsidRPr="00545BE5">
        <w:rPr>
          <w:lang w:val="nb-NO"/>
        </w:rPr>
        <w:t>4:2-18</w:t>
      </w:r>
      <w:r w:rsidRPr="00545BE5">
        <w:rPr>
          <w:lang w:val="nb-NO"/>
        </w:rPr>
        <w:tab/>
      </w:r>
      <w:r w:rsidR="0012014A" w:rsidRPr="00545BE5">
        <w:rPr>
          <w:lang w:val="nb-NO"/>
        </w:rPr>
        <w:tab/>
      </w:r>
      <w:r w:rsidRPr="00545BE5">
        <w:rPr>
          <w:lang w:val="nb-NO"/>
        </w:rPr>
        <w:t>Oppsummering og avslutning</w:t>
      </w:r>
    </w:p>
    <w:p w14:paraId="286DE639" w14:textId="51C310BF" w:rsidR="00B90BE0" w:rsidRPr="00545BE5" w:rsidRDefault="00B90BE0" w:rsidP="00B90BE0">
      <w:pPr>
        <w:rPr>
          <w:lang w:val="nb-NO"/>
        </w:rPr>
      </w:pPr>
      <w:r w:rsidRPr="00545BE5">
        <w:rPr>
          <w:lang w:val="nb-NO"/>
        </w:rPr>
        <w:t xml:space="preserve"> </w:t>
      </w:r>
    </w:p>
    <w:p w14:paraId="1B25D806" w14:textId="77777777" w:rsidR="00B90BE0" w:rsidRPr="00545BE5" w:rsidRDefault="00B90BE0" w:rsidP="0012014A">
      <w:pPr>
        <w:pStyle w:val="Heading2"/>
        <w:rPr>
          <w:lang w:val="nb-NO"/>
        </w:rPr>
      </w:pPr>
      <w:bookmarkStart w:id="6" w:name="_Toc125293421"/>
      <w:r w:rsidRPr="00545BE5">
        <w:rPr>
          <w:lang w:val="nb-NO"/>
        </w:rPr>
        <w:t>TAKKEBØNN (1:3-14)</w:t>
      </w:r>
      <w:bookmarkEnd w:id="6"/>
    </w:p>
    <w:p w14:paraId="15DD2451" w14:textId="5B9EE935" w:rsidR="00B90BE0" w:rsidRPr="005046AD" w:rsidRDefault="00C354BE" w:rsidP="00B90BE0">
      <w:pPr>
        <w:rPr>
          <w:i/>
          <w:iCs/>
          <w:lang w:val="nb-NO"/>
        </w:rPr>
      </w:pPr>
      <w:r w:rsidRPr="005046AD">
        <w:rPr>
          <w:i/>
          <w:iCs/>
          <w:lang w:val="nb-NO"/>
        </w:rPr>
        <w:t>«</w:t>
      </w:r>
      <w:r w:rsidR="00B90BE0" w:rsidRPr="005046AD">
        <w:rPr>
          <w:i/>
          <w:iCs/>
          <w:lang w:val="nb-NO"/>
        </w:rPr>
        <w:t xml:space="preserve">Vi takker alltid Gud, vår Herre Jesu Kristi Far, når vi ber for dere. 4 For vi har fått høre om deres tro på Kristus Jesus og om kjærligheten dere har til alle de hellige 5 på grunn av håpet som venter dere i himmelen. Dere har alt nå fått høre om dette gjennom </w:t>
      </w:r>
      <w:r w:rsidR="00B90BE0" w:rsidRPr="005046AD">
        <w:rPr>
          <w:i/>
          <w:iCs/>
          <w:u w:val="single"/>
          <w:lang w:val="nb-NO"/>
        </w:rPr>
        <w:t>sannhetens ord</w:t>
      </w:r>
      <w:r w:rsidR="00B90BE0" w:rsidRPr="005046AD">
        <w:rPr>
          <w:i/>
          <w:iCs/>
          <w:lang w:val="nb-NO"/>
        </w:rPr>
        <w:t xml:space="preserve">, evangeliet 6 som er kommet til dere. </w:t>
      </w:r>
      <w:r w:rsidR="00B90BE0" w:rsidRPr="005046AD">
        <w:rPr>
          <w:i/>
          <w:iCs/>
          <w:u w:val="single"/>
          <w:lang w:val="nb-NO"/>
        </w:rPr>
        <w:t>Som i hele verden ellers har evangeliet båret frukt og utbredt seg også hos dere</w:t>
      </w:r>
      <w:r w:rsidR="00B90BE0" w:rsidRPr="005046AD">
        <w:rPr>
          <w:i/>
          <w:iCs/>
          <w:lang w:val="nb-NO"/>
        </w:rPr>
        <w:t xml:space="preserve">, helt fra den dag dere fikk høre det og lærte Guds sanne nåde å kjenne. 7 Det var dette dere fikk lære av vår kjære medarbeider </w:t>
      </w:r>
      <w:proofErr w:type="spellStart"/>
      <w:r w:rsidR="00B90BE0" w:rsidRPr="005046AD">
        <w:rPr>
          <w:i/>
          <w:iCs/>
          <w:lang w:val="nb-NO"/>
        </w:rPr>
        <w:t>Epafras</w:t>
      </w:r>
      <w:proofErr w:type="spellEnd"/>
      <w:r w:rsidR="00B90BE0" w:rsidRPr="005046AD">
        <w:rPr>
          <w:i/>
          <w:iCs/>
          <w:lang w:val="nb-NO"/>
        </w:rPr>
        <w:t>, som er en trofast Kristi tjener for dere. 8 Han har også fortalt oss om kjærligheten dere har i Ånden.</w:t>
      </w:r>
      <w:r w:rsidRPr="005046AD">
        <w:rPr>
          <w:i/>
          <w:iCs/>
          <w:lang w:val="nb-NO"/>
        </w:rPr>
        <w:t>»</w:t>
      </w:r>
    </w:p>
    <w:p w14:paraId="5FC6EB80" w14:textId="1EB5CD24" w:rsidR="00B90BE0" w:rsidRPr="005046AD" w:rsidRDefault="009548EB" w:rsidP="00B90BE0">
      <w:pPr>
        <w:rPr>
          <w:i/>
          <w:iCs/>
          <w:lang w:val="nb-NO"/>
        </w:rPr>
      </w:pPr>
      <w:r w:rsidRPr="00545BE5">
        <w:rPr>
          <w:lang w:val="nb-NO"/>
        </w:rPr>
        <w:t xml:space="preserve">v. 5 </w:t>
      </w:r>
      <w:r w:rsidRPr="005046AD">
        <w:rPr>
          <w:i/>
          <w:iCs/>
          <w:lang w:val="nb-NO"/>
        </w:rPr>
        <w:t>«</w:t>
      </w:r>
      <w:r w:rsidR="0003720A" w:rsidRPr="005046AD">
        <w:rPr>
          <w:i/>
          <w:iCs/>
          <w:lang w:val="nb-NO"/>
        </w:rPr>
        <w:t>s</w:t>
      </w:r>
      <w:r w:rsidRPr="005046AD">
        <w:rPr>
          <w:i/>
          <w:iCs/>
          <w:lang w:val="nb-NO"/>
        </w:rPr>
        <w:t>annhetens ord</w:t>
      </w:r>
      <w:r w:rsidR="0003720A" w:rsidRPr="005046AD">
        <w:rPr>
          <w:i/>
          <w:iCs/>
          <w:lang w:val="nb-NO"/>
        </w:rPr>
        <w:t>, evangeliet</w:t>
      </w:r>
      <w:r w:rsidRPr="005046AD">
        <w:rPr>
          <w:i/>
          <w:iCs/>
          <w:lang w:val="nb-NO"/>
        </w:rPr>
        <w:t>»</w:t>
      </w:r>
      <w:r w:rsidR="00B90BE0" w:rsidRPr="005046AD">
        <w:rPr>
          <w:i/>
          <w:iCs/>
          <w:lang w:val="nb-NO"/>
        </w:rPr>
        <w:t xml:space="preserve"> </w:t>
      </w:r>
    </w:p>
    <w:p w14:paraId="6D45708E" w14:textId="77777777" w:rsidR="00B90BE0" w:rsidRPr="00545BE5" w:rsidRDefault="00B90BE0" w:rsidP="0003720A">
      <w:pPr>
        <w:pStyle w:val="ListParagraph"/>
        <w:numPr>
          <w:ilvl w:val="0"/>
          <w:numId w:val="8"/>
        </w:numPr>
        <w:rPr>
          <w:lang w:val="nb-NO"/>
        </w:rPr>
      </w:pPr>
      <w:r w:rsidRPr="00545BE5">
        <w:rPr>
          <w:lang w:val="nb-NO"/>
        </w:rPr>
        <w:t xml:space="preserve">Ireneus: </w:t>
      </w:r>
      <w:r w:rsidRPr="005046AD">
        <w:rPr>
          <w:i/>
          <w:iCs/>
          <w:lang w:val="nb-NO"/>
        </w:rPr>
        <w:t>“Originalitet er det siste man bør forvente av en teolog. Vranglære oppstår fra kløen etter noe nytt.”</w:t>
      </w:r>
    </w:p>
    <w:p w14:paraId="275BCBD0" w14:textId="77777777" w:rsidR="00B90BE0" w:rsidRPr="00545BE5" w:rsidRDefault="00B90BE0" w:rsidP="0003720A">
      <w:pPr>
        <w:pStyle w:val="ListParagraph"/>
        <w:numPr>
          <w:ilvl w:val="0"/>
          <w:numId w:val="8"/>
        </w:numPr>
        <w:rPr>
          <w:lang w:val="nb-NO"/>
        </w:rPr>
      </w:pPr>
      <w:r w:rsidRPr="00545BE5">
        <w:rPr>
          <w:lang w:val="nb-NO"/>
        </w:rPr>
        <w:t>De har sannheten allerede og trenger ikke lete andre steder.</w:t>
      </w:r>
    </w:p>
    <w:p w14:paraId="273FF4EE" w14:textId="7FE62376" w:rsidR="0003720A" w:rsidRPr="005046AD" w:rsidRDefault="0003720A" w:rsidP="00B90BE0">
      <w:pPr>
        <w:rPr>
          <w:i/>
          <w:iCs/>
          <w:lang w:val="nb-NO"/>
        </w:rPr>
      </w:pPr>
      <w:r w:rsidRPr="00545BE5">
        <w:rPr>
          <w:lang w:val="nb-NO"/>
        </w:rPr>
        <w:t xml:space="preserve">v. 6 </w:t>
      </w:r>
      <w:r w:rsidRPr="005046AD">
        <w:rPr>
          <w:i/>
          <w:iCs/>
          <w:lang w:val="nb-NO"/>
        </w:rPr>
        <w:t>«Som i hele verden ellers har evangeliet båret frukt og utbredt seg også hos dere»</w:t>
      </w:r>
    </w:p>
    <w:p w14:paraId="1E7F9201" w14:textId="6DF9E7D6" w:rsidR="00B90BE0" w:rsidRPr="00545BE5" w:rsidRDefault="00B90BE0" w:rsidP="002F29E1">
      <w:pPr>
        <w:pStyle w:val="ListParagraph"/>
        <w:numPr>
          <w:ilvl w:val="0"/>
          <w:numId w:val="9"/>
        </w:numPr>
        <w:rPr>
          <w:lang w:val="nb-NO"/>
        </w:rPr>
      </w:pPr>
      <w:r w:rsidRPr="00545BE5">
        <w:rPr>
          <w:lang w:val="nb-NO"/>
        </w:rPr>
        <w:t>De er heller ikke alene. De har en global kirke å lene seg på når de er usikre.</w:t>
      </w:r>
    </w:p>
    <w:p w14:paraId="2EF3D8FE" w14:textId="77777777" w:rsidR="00B90BE0" w:rsidRPr="00545BE5" w:rsidRDefault="00B90BE0" w:rsidP="002F29E1">
      <w:pPr>
        <w:pStyle w:val="ListParagraph"/>
        <w:numPr>
          <w:ilvl w:val="0"/>
          <w:numId w:val="9"/>
        </w:numPr>
        <w:rPr>
          <w:lang w:val="nb-NO"/>
        </w:rPr>
      </w:pPr>
      <w:r w:rsidRPr="00545BE5">
        <w:rPr>
          <w:lang w:val="nb-NO"/>
        </w:rPr>
        <w:t>Det er evangeliet som bærer frukt, ikke de selv. Evangeliet er levende og kan ikke stoppes.</w:t>
      </w:r>
    </w:p>
    <w:p w14:paraId="5BD8536D" w14:textId="77777777" w:rsidR="00B90BE0" w:rsidRPr="00545BE5" w:rsidRDefault="00B90BE0" w:rsidP="00B90BE0">
      <w:pPr>
        <w:rPr>
          <w:lang w:val="nb-NO"/>
        </w:rPr>
      </w:pPr>
      <w:r w:rsidRPr="00545BE5">
        <w:rPr>
          <w:lang w:val="nb-NO"/>
        </w:rPr>
        <w:t xml:space="preserve"> </w:t>
      </w:r>
    </w:p>
    <w:p w14:paraId="09E2EC14" w14:textId="74E473B0" w:rsidR="00B90BE0" w:rsidRPr="005046AD" w:rsidRDefault="002F29E1" w:rsidP="00B90BE0">
      <w:pPr>
        <w:rPr>
          <w:i/>
          <w:iCs/>
          <w:lang w:val="nb-NO"/>
        </w:rPr>
      </w:pPr>
      <w:r w:rsidRPr="005046AD">
        <w:rPr>
          <w:i/>
          <w:iCs/>
          <w:lang w:val="nb-NO"/>
        </w:rPr>
        <w:t>«</w:t>
      </w:r>
      <w:r w:rsidR="00B90BE0" w:rsidRPr="005046AD">
        <w:rPr>
          <w:i/>
          <w:iCs/>
          <w:lang w:val="nb-NO"/>
        </w:rPr>
        <w:t xml:space="preserve">9 Fra den dag vi fikk høre dette, har vi ikke holdt opp med å be for dere. </w:t>
      </w:r>
      <w:r w:rsidR="00B90BE0" w:rsidRPr="005046AD">
        <w:rPr>
          <w:i/>
          <w:iCs/>
          <w:color w:val="C45911" w:themeColor="accent2" w:themeShade="BF"/>
          <w:lang w:val="nb-NO"/>
        </w:rPr>
        <w:t xml:space="preserve">Vi ber om at dere må </w:t>
      </w:r>
      <w:r w:rsidR="00B90BE0" w:rsidRPr="005046AD">
        <w:rPr>
          <w:i/>
          <w:iCs/>
          <w:color w:val="C45911" w:themeColor="accent2" w:themeShade="BF"/>
          <w:u w:val="single"/>
          <w:lang w:val="nb-NO"/>
        </w:rPr>
        <w:t>bli fylt</w:t>
      </w:r>
      <w:r w:rsidR="00B90BE0" w:rsidRPr="005046AD">
        <w:rPr>
          <w:i/>
          <w:iCs/>
          <w:color w:val="C45911" w:themeColor="accent2" w:themeShade="BF"/>
          <w:lang w:val="nb-NO"/>
        </w:rPr>
        <w:t xml:space="preserve"> av kunnskap om Guds vilje og få all den visdom og innsikt som Ånden gir.</w:t>
      </w:r>
      <w:r w:rsidR="00B90BE0" w:rsidRPr="005046AD">
        <w:rPr>
          <w:i/>
          <w:iCs/>
          <w:lang w:val="nb-NO"/>
        </w:rPr>
        <w:t xml:space="preserve"> 10 </w:t>
      </w:r>
      <w:r w:rsidR="00B90BE0" w:rsidRPr="005046AD">
        <w:rPr>
          <w:i/>
          <w:iCs/>
          <w:color w:val="538135" w:themeColor="accent6" w:themeShade="BF"/>
          <w:lang w:val="nb-NO"/>
        </w:rPr>
        <w:t xml:space="preserve">Da kan dere </w:t>
      </w:r>
      <w:r w:rsidR="00B90BE0" w:rsidRPr="005046AD">
        <w:rPr>
          <w:i/>
          <w:iCs/>
          <w:color w:val="538135" w:themeColor="accent6" w:themeShade="BF"/>
          <w:u w:val="single"/>
          <w:lang w:val="nb-NO"/>
        </w:rPr>
        <w:t>leve</w:t>
      </w:r>
      <w:r w:rsidR="00B90BE0" w:rsidRPr="005046AD">
        <w:rPr>
          <w:i/>
          <w:iCs/>
          <w:color w:val="538135" w:themeColor="accent6" w:themeShade="BF"/>
          <w:lang w:val="nb-NO"/>
        </w:rPr>
        <w:t xml:space="preserve"> et liv som er Herren verdig</w:t>
      </w:r>
      <w:r w:rsidR="00B90BE0" w:rsidRPr="005046AD">
        <w:rPr>
          <w:i/>
          <w:iCs/>
          <w:lang w:val="nb-NO"/>
        </w:rPr>
        <w:t xml:space="preserve">, og som helt og fullt er til glede for ham, så dere </w:t>
      </w:r>
      <w:r w:rsidR="00B90BE0" w:rsidRPr="005046AD">
        <w:rPr>
          <w:i/>
          <w:iCs/>
          <w:color w:val="4472C4" w:themeColor="accent1"/>
          <w:u w:val="single"/>
          <w:lang w:val="nb-NO"/>
        </w:rPr>
        <w:t>bærer</w:t>
      </w:r>
      <w:r w:rsidR="00B90BE0" w:rsidRPr="005046AD">
        <w:rPr>
          <w:i/>
          <w:iCs/>
          <w:color w:val="4472C4" w:themeColor="accent1"/>
          <w:lang w:val="nb-NO"/>
        </w:rPr>
        <w:t xml:space="preserve"> frukt i all god gjerning og </w:t>
      </w:r>
      <w:r w:rsidR="00B90BE0" w:rsidRPr="005046AD">
        <w:rPr>
          <w:i/>
          <w:iCs/>
          <w:color w:val="4472C4" w:themeColor="accent1"/>
          <w:u w:val="single"/>
          <w:lang w:val="nb-NO"/>
        </w:rPr>
        <w:t>vokser</w:t>
      </w:r>
      <w:r w:rsidR="00B90BE0" w:rsidRPr="005046AD">
        <w:rPr>
          <w:i/>
          <w:iCs/>
          <w:lang w:val="nb-NO"/>
        </w:rPr>
        <w:t xml:space="preserve"> </w:t>
      </w:r>
      <w:r w:rsidR="00B90BE0" w:rsidRPr="005046AD">
        <w:rPr>
          <w:i/>
          <w:iCs/>
          <w:color w:val="C45911" w:themeColor="accent2" w:themeShade="BF"/>
          <w:lang w:val="nb-NO"/>
        </w:rPr>
        <w:t>i kjennskap til Gud</w:t>
      </w:r>
      <w:r w:rsidR="00B90BE0" w:rsidRPr="005046AD">
        <w:rPr>
          <w:i/>
          <w:iCs/>
          <w:lang w:val="nb-NO"/>
        </w:rPr>
        <w:t xml:space="preserve">. 11 Kraften fra hans herlighet skal gi dere </w:t>
      </w:r>
      <w:r w:rsidR="00B90BE0" w:rsidRPr="005046AD">
        <w:rPr>
          <w:i/>
          <w:iCs/>
          <w:u w:val="single"/>
          <w:lang w:val="nb-NO"/>
        </w:rPr>
        <w:t>styrke</w:t>
      </w:r>
      <w:r w:rsidR="00B90BE0" w:rsidRPr="005046AD">
        <w:rPr>
          <w:i/>
          <w:iCs/>
          <w:lang w:val="nb-NO"/>
        </w:rPr>
        <w:t xml:space="preserve">, så dere alltid er utholdende og tålmodige. Med glede 12 skal dere </w:t>
      </w:r>
      <w:r w:rsidR="00B90BE0" w:rsidRPr="005046AD">
        <w:rPr>
          <w:i/>
          <w:iCs/>
          <w:color w:val="7030A0"/>
          <w:u w:val="single"/>
          <w:lang w:val="nb-NO"/>
        </w:rPr>
        <w:t>takke</w:t>
      </w:r>
      <w:r w:rsidR="00B90BE0" w:rsidRPr="005046AD">
        <w:rPr>
          <w:i/>
          <w:iCs/>
          <w:lang w:val="nb-NO"/>
        </w:rPr>
        <w:t xml:space="preserve"> Far, som s</w:t>
      </w:r>
      <w:r w:rsidR="00B90BE0" w:rsidRPr="005046AD">
        <w:rPr>
          <w:i/>
          <w:iCs/>
          <w:color w:val="FF0000"/>
          <w:lang w:val="nb-NO"/>
        </w:rPr>
        <w:t>atte dere i stand</w:t>
      </w:r>
      <w:r w:rsidR="00B90BE0" w:rsidRPr="005046AD">
        <w:rPr>
          <w:i/>
          <w:iCs/>
          <w:lang w:val="nb-NO"/>
        </w:rPr>
        <w:t xml:space="preserve"> til å få del i de helliges arv i lyset. 13 For han </w:t>
      </w:r>
      <w:r w:rsidR="00B90BE0" w:rsidRPr="005046AD">
        <w:rPr>
          <w:i/>
          <w:iCs/>
          <w:color w:val="FF0000"/>
          <w:lang w:val="nb-NO"/>
        </w:rPr>
        <w:t>har fridd oss ut</w:t>
      </w:r>
      <w:r w:rsidR="00B90BE0" w:rsidRPr="005046AD">
        <w:rPr>
          <w:i/>
          <w:iCs/>
          <w:lang w:val="nb-NO"/>
        </w:rPr>
        <w:t xml:space="preserve"> av mørkets makt og </w:t>
      </w:r>
      <w:r w:rsidR="00B90BE0" w:rsidRPr="005046AD">
        <w:rPr>
          <w:i/>
          <w:iCs/>
          <w:color w:val="FF0000"/>
          <w:lang w:val="nb-NO"/>
        </w:rPr>
        <w:t>ført oss over</w:t>
      </w:r>
      <w:r w:rsidR="00B90BE0" w:rsidRPr="005046AD">
        <w:rPr>
          <w:i/>
          <w:iCs/>
          <w:lang w:val="nb-NO"/>
        </w:rPr>
        <w:t xml:space="preserve"> i sin elskede Sønns rike. 14 I ham er vi kjøpt fri og har fått tilgivelse for syndene.</w:t>
      </w:r>
      <w:r w:rsidRPr="005046AD">
        <w:rPr>
          <w:i/>
          <w:iCs/>
          <w:lang w:val="nb-NO"/>
        </w:rPr>
        <w:t>»</w:t>
      </w:r>
    </w:p>
    <w:p w14:paraId="6B26DC30" w14:textId="371DAA2B" w:rsidR="00B90BE0" w:rsidRPr="00545BE5" w:rsidRDefault="00B90BE0" w:rsidP="00B90BE0">
      <w:pPr>
        <w:rPr>
          <w:color w:val="C45911" w:themeColor="accent2" w:themeShade="BF"/>
          <w:lang w:val="nb-NO"/>
        </w:rPr>
      </w:pPr>
      <w:r w:rsidRPr="00545BE5">
        <w:rPr>
          <w:color w:val="C45911" w:themeColor="accent2" w:themeShade="BF"/>
          <w:lang w:val="nb-NO"/>
        </w:rPr>
        <w:lastRenderedPageBreak/>
        <w:t>Tema 1: Kunnskap om Gud eller å kjenne</w:t>
      </w:r>
      <w:r w:rsidR="007040CF" w:rsidRPr="00545BE5">
        <w:rPr>
          <w:color w:val="C45911" w:themeColor="accent2" w:themeShade="BF"/>
          <w:lang w:val="nb-NO"/>
        </w:rPr>
        <w:t xml:space="preserve"> </w:t>
      </w:r>
      <w:r w:rsidRPr="00545BE5">
        <w:rPr>
          <w:color w:val="C45911" w:themeColor="accent2" w:themeShade="BF"/>
          <w:lang w:val="nb-NO"/>
        </w:rPr>
        <w:t>Gud, hans vilje og evangeliet</w:t>
      </w:r>
    </w:p>
    <w:p w14:paraId="4CDA0ECE" w14:textId="77777777" w:rsidR="00B90BE0" w:rsidRPr="00545BE5" w:rsidRDefault="00B90BE0" w:rsidP="00B90BE0">
      <w:pPr>
        <w:rPr>
          <w:color w:val="C45911" w:themeColor="accent2" w:themeShade="BF"/>
          <w:lang w:val="nb-NO"/>
        </w:rPr>
      </w:pPr>
      <w:r w:rsidRPr="00545BE5">
        <w:rPr>
          <w:color w:val="C45911" w:themeColor="accent2" w:themeShade="BF"/>
          <w:lang w:val="nb-NO"/>
        </w:rPr>
        <w:t>Tema 2: Visdom finnes bare i Jesus, vokt dere for “visdom”</w:t>
      </w:r>
    </w:p>
    <w:p w14:paraId="6476C7EE" w14:textId="77777777" w:rsidR="00B90BE0" w:rsidRPr="00545BE5" w:rsidRDefault="00B90BE0" w:rsidP="00B90BE0">
      <w:pPr>
        <w:rPr>
          <w:color w:val="538135" w:themeColor="accent6" w:themeShade="BF"/>
          <w:lang w:val="nb-NO"/>
        </w:rPr>
      </w:pPr>
      <w:r w:rsidRPr="00545BE5">
        <w:rPr>
          <w:color w:val="538135" w:themeColor="accent6" w:themeShade="BF"/>
          <w:lang w:val="nb-NO"/>
        </w:rPr>
        <w:t xml:space="preserve">Poenget med </w:t>
      </w:r>
      <w:r w:rsidRPr="00545BE5">
        <w:rPr>
          <w:color w:val="C45911" w:themeColor="accent2" w:themeShade="BF"/>
          <w:lang w:val="nb-NO"/>
        </w:rPr>
        <w:t>kunnskap</w:t>
      </w:r>
      <w:r w:rsidRPr="00545BE5">
        <w:rPr>
          <w:lang w:val="nb-NO"/>
        </w:rPr>
        <w:t xml:space="preserve"> </w:t>
      </w:r>
      <w:r w:rsidRPr="00545BE5">
        <w:rPr>
          <w:color w:val="538135" w:themeColor="accent6" w:themeShade="BF"/>
          <w:lang w:val="nb-NO"/>
        </w:rPr>
        <w:t>og</w:t>
      </w:r>
      <w:r w:rsidRPr="00545BE5">
        <w:rPr>
          <w:lang w:val="nb-NO"/>
        </w:rPr>
        <w:t xml:space="preserve"> </w:t>
      </w:r>
      <w:r w:rsidRPr="00545BE5">
        <w:rPr>
          <w:color w:val="C45911" w:themeColor="accent2" w:themeShade="BF"/>
          <w:lang w:val="nb-NO"/>
        </w:rPr>
        <w:t>visdom</w:t>
      </w:r>
      <w:r w:rsidRPr="00545BE5">
        <w:rPr>
          <w:lang w:val="nb-NO"/>
        </w:rPr>
        <w:t xml:space="preserve"> </w:t>
      </w:r>
      <w:r w:rsidRPr="00545BE5">
        <w:rPr>
          <w:color w:val="538135" w:themeColor="accent6" w:themeShade="BF"/>
          <w:lang w:val="nb-NO"/>
        </w:rPr>
        <w:t>er å leve etter Guds vilje!</w:t>
      </w:r>
    </w:p>
    <w:p w14:paraId="3D04518C" w14:textId="77777777" w:rsidR="00B90BE0" w:rsidRPr="00545BE5" w:rsidRDefault="00B90BE0" w:rsidP="00B90BE0">
      <w:pPr>
        <w:rPr>
          <w:color w:val="4472C4" w:themeColor="accent1"/>
          <w:lang w:val="nb-NO"/>
        </w:rPr>
      </w:pPr>
      <w:r w:rsidRPr="00545BE5">
        <w:rPr>
          <w:color w:val="4472C4" w:themeColor="accent1"/>
          <w:lang w:val="nb-NO"/>
        </w:rPr>
        <w:t>Akkurat det samme som evangeliet (v. 6)! Evangeliets natur får også kristne til å bære frukt og vokse.</w:t>
      </w:r>
    </w:p>
    <w:p w14:paraId="020EEDBB" w14:textId="77777777" w:rsidR="00B90BE0" w:rsidRPr="00545BE5" w:rsidRDefault="00B90BE0" w:rsidP="00B90BE0">
      <w:pPr>
        <w:rPr>
          <w:color w:val="7030A0"/>
          <w:lang w:val="nb-NO"/>
        </w:rPr>
      </w:pPr>
      <w:r w:rsidRPr="00545BE5">
        <w:rPr>
          <w:color w:val="7030A0"/>
          <w:lang w:val="nb-NO"/>
        </w:rPr>
        <w:t>Alt kommer av at de fylles med kunnskap om Guds vilje. Rett teologi —&gt; rett liv</w:t>
      </w:r>
    </w:p>
    <w:p w14:paraId="79EF393D" w14:textId="77777777" w:rsidR="00B90BE0" w:rsidRPr="00545BE5" w:rsidRDefault="00B90BE0" w:rsidP="00B90BE0">
      <w:pPr>
        <w:rPr>
          <w:color w:val="FF0000"/>
          <w:lang w:val="nb-NO"/>
        </w:rPr>
      </w:pPr>
      <w:r w:rsidRPr="00545BE5">
        <w:rPr>
          <w:color w:val="FF0000"/>
          <w:lang w:val="nb-NO"/>
        </w:rPr>
        <w:t>Fortid: Gud har g jort alt dette allerede én gang for alle. Vær takknemlige i stedet for å stresse!</w:t>
      </w:r>
    </w:p>
    <w:p w14:paraId="6973D085" w14:textId="77777777" w:rsidR="00B90BE0" w:rsidRPr="00545BE5" w:rsidRDefault="00B90BE0" w:rsidP="00B90BE0">
      <w:pPr>
        <w:rPr>
          <w:lang w:val="nb-NO"/>
        </w:rPr>
      </w:pPr>
      <w:r w:rsidRPr="00545BE5">
        <w:rPr>
          <w:lang w:val="nb-NO"/>
        </w:rPr>
        <w:t xml:space="preserve"> </w:t>
      </w:r>
    </w:p>
    <w:p w14:paraId="54019461" w14:textId="2CA11058" w:rsidR="00B90BE0" w:rsidRPr="005A22B4" w:rsidRDefault="00B90BE0" w:rsidP="005A22B4">
      <w:pPr>
        <w:rPr>
          <w:b/>
          <w:bCs/>
          <w:lang w:val="nb-NO"/>
        </w:rPr>
      </w:pPr>
      <w:r w:rsidRPr="005A22B4">
        <w:rPr>
          <w:b/>
          <w:bCs/>
          <w:lang w:val="nb-NO"/>
        </w:rPr>
        <w:t>Akkurat det samme som evangeliet</w:t>
      </w:r>
      <w:r w:rsidR="000E5105" w:rsidRPr="005A22B4">
        <w:rPr>
          <w:b/>
          <w:bCs/>
          <w:lang w:val="nb-NO"/>
        </w:rPr>
        <w:t xml:space="preserve"> </w:t>
      </w:r>
      <w:r w:rsidRPr="005A22B4">
        <w:rPr>
          <w:b/>
          <w:bCs/>
          <w:lang w:val="nb-NO"/>
        </w:rPr>
        <w:t>(v. 6)! Evangeliets natur får også</w:t>
      </w:r>
      <w:r w:rsidR="007743E5" w:rsidRPr="005A22B4">
        <w:rPr>
          <w:b/>
          <w:bCs/>
          <w:lang w:val="nb-NO"/>
        </w:rPr>
        <w:t xml:space="preserve"> </w:t>
      </w:r>
      <w:r w:rsidRPr="005A22B4">
        <w:rPr>
          <w:b/>
          <w:bCs/>
          <w:lang w:val="nb-NO"/>
        </w:rPr>
        <w:t>kristne til å bære frukt og vokse.</w:t>
      </w:r>
    </w:p>
    <w:p w14:paraId="42A80DB6" w14:textId="77777777" w:rsidR="007743E5" w:rsidRPr="00545BE5" w:rsidRDefault="00B90BE0" w:rsidP="007743E5">
      <w:pPr>
        <w:pStyle w:val="ListParagraph"/>
        <w:numPr>
          <w:ilvl w:val="0"/>
          <w:numId w:val="10"/>
        </w:numPr>
        <w:rPr>
          <w:lang w:val="nb-NO"/>
        </w:rPr>
      </w:pPr>
      <w:r w:rsidRPr="00545BE5">
        <w:rPr>
          <w:lang w:val="nb-NO"/>
        </w:rPr>
        <w:t xml:space="preserve">Evangeliet gir åndelig vekst! </w:t>
      </w:r>
    </w:p>
    <w:p w14:paraId="09656F9C" w14:textId="77777777" w:rsidR="007743E5" w:rsidRPr="00545BE5" w:rsidRDefault="00B90BE0" w:rsidP="007743E5">
      <w:pPr>
        <w:pStyle w:val="ListParagraph"/>
        <w:numPr>
          <w:ilvl w:val="0"/>
          <w:numId w:val="10"/>
        </w:numPr>
        <w:rPr>
          <w:lang w:val="nb-NO"/>
        </w:rPr>
      </w:pPr>
      <w:r w:rsidRPr="00545BE5">
        <w:rPr>
          <w:lang w:val="nb-NO"/>
        </w:rPr>
        <w:t xml:space="preserve">Evangeliet er levende og dynamisk! </w:t>
      </w:r>
    </w:p>
    <w:p w14:paraId="12F07C84" w14:textId="4422E2D9" w:rsidR="00B90BE0" w:rsidRPr="00545BE5" w:rsidRDefault="00B90BE0" w:rsidP="007743E5">
      <w:pPr>
        <w:pStyle w:val="ListParagraph"/>
        <w:numPr>
          <w:ilvl w:val="0"/>
          <w:numId w:val="10"/>
        </w:numPr>
        <w:rPr>
          <w:lang w:val="nb-NO"/>
        </w:rPr>
      </w:pPr>
      <w:r w:rsidRPr="00545BE5">
        <w:rPr>
          <w:lang w:val="nb-NO"/>
        </w:rPr>
        <w:t>Evangeliet er ustoppelig!</w:t>
      </w:r>
    </w:p>
    <w:p w14:paraId="2EE58302" w14:textId="1A74A43B" w:rsidR="00B90BE0" w:rsidRPr="00545BE5" w:rsidRDefault="00B90BE0" w:rsidP="00B90BE0">
      <w:pPr>
        <w:rPr>
          <w:lang w:val="nb-NO"/>
        </w:rPr>
      </w:pPr>
      <w:r w:rsidRPr="005046AD">
        <w:rPr>
          <w:i/>
          <w:iCs/>
          <w:lang w:val="nb-NO"/>
        </w:rPr>
        <w:t>“Kirken begynte med en håndfull ulærde fiskere og tollere og spredte seg over hele den kjente verden i løpet av de neste 300 årene. Dette er en utrolig historie om en fredelig revolusjon uten like i historien.”</w:t>
      </w:r>
      <w:r w:rsidRPr="00545BE5">
        <w:rPr>
          <w:lang w:val="nb-NO"/>
        </w:rPr>
        <w:t xml:space="preserve"> Michael Green</w:t>
      </w:r>
      <w:r w:rsidR="007743E5" w:rsidRPr="00545BE5">
        <w:rPr>
          <w:lang w:val="nb-NO"/>
        </w:rPr>
        <w:t>, sitatet er oversatt</w:t>
      </w:r>
    </w:p>
    <w:p w14:paraId="30E37EBC" w14:textId="67801044" w:rsidR="00B90BE0" w:rsidRPr="00545BE5" w:rsidRDefault="00D3267F" w:rsidP="00B90BE0">
      <w:pPr>
        <w:rPr>
          <w:lang w:val="nb-NO"/>
        </w:rPr>
      </w:pPr>
      <w:r w:rsidRPr="00545BE5">
        <w:rPr>
          <w:lang w:val="nb-NO"/>
        </w:rPr>
        <w:t>Evangeliet b</w:t>
      </w:r>
      <w:r w:rsidR="00B90BE0" w:rsidRPr="00545BE5">
        <w:rPr>
          <w:lang w:val="nb-NO"/>
        </w:rPr>
        <w:t>ærer frukt og utbrer seg fortsatt!</w:t>
      </w:r>
      <w:r w:rsidRPr="00545BE5">
        <w:rPr>
          <w:lang w:val="nb-NO"/>
        </w:rPr>
        <w:t xml:space="preserve"> </w:t>
      </w:r>
      <w:r w:rsidR="00B90BE0" w:rsidRPr="00545BE5">
        <w:rPr>
          <w:lang w:val="nb-NO"/>
        </w:rPr>
        <w:t xml:space="preserve">Evangeliet er så universelt at det ikke er så veldig hindret av en pandemi </w:t>
      </w:r>
      <w:proofErr w:type="gramStart"/>
      <w:r w:rsidR="00B90BE0" w:rsidRPr="00545BE5">
        <w:rPr>
          <w:lang w:val="nb-NO"/>
        </w:rPr>
        <w:t>heller…</w:t>
      </w:r>
      <w:proofErr w:type="gramEnd"/>
      <w:r w:rsidR="00B90BE0" w:rsidRPr="00545BE5">
        <w:rPr>
          <w:lang w:val="nb-NO"/>
        </w:rPr>
        <w:t xml:space="preserve"> </w:t>
      </w:r>
      <w:r w:rsidR="00B90BE0" w:rsidRPr="005046AD">
        <w:rPr>
          <w:i/>
          <w:iCs/>
          <w:lang w:val="nb-NO"/>
        </w:rPr>
        <w:t>“Ja, jeg er bundet i lenker som en forbryter. Men Guds ord er ikke bundet.”</w:t>
      </w:r>
      <w:r w:rsidR="00B90BE0" w:rsidRPr="00545BE5">
        <w:rPr>
          <w:lang w:val="nb-NO"/>
        </w:rPr>
        <w:t xml:space="preserve"> 2 Tim 2:9</w:t>
      </w:r>
    </w:p>
    <w:p w14:paraId="607ECA88" w14:textId="6913C054" w:rsidR="00B90BE0" w:rsidRPr="005A22B4" w:rsidRDefault="00B90BE0" w:rsidP="005A22B4">
      <w:pPr>
        <w:rPr>
          <w:b/>
          <w:bCs/>
          <w:lang w:val="nb-NO"/>
        </w:rPr>
      </w:pPr>
      <w:r w:rsidRPr="005A22B4">
        <w:rPr>
          <w:b/>
          <w:bCs/>
          <w:lang w:val="nb-NO"/>
        </w:rPr>
        <w:t>Alt kommer av at de fylles med</w:t>
      </w:r>
      <w:r w:rsidR="00DC36CB" w:rsidRPr="005A22B4">
        <w:rPr>
          <w:b/>
          <w:bCs/>
          <w:lang w:val="nb-NO"/>
        </w:rPr>
        <w:t xml:space="preserve"> </w:t>
      </w:r>
      <w:r w:rsidRPr="005A22B4">
        <w:rPr>
          <w:b/>
          <w:bCs/>
          <w:lang w:val="nb-NO"/>
        </w:rPr>
        <w:t>kunnskap om Guds vilje. Rett</w:t>
      </w:r>
      <w:r w:rsidR="00DC36CB" w:rsidRPr="005A22B4">
        <w:rPr>
          <w:b/>
          <w:bCs/>
          <w:lang w:val="nb-NO"/>
        </w:rPr>
        <w:t xml:space="preserve"> </w:t>
      </w:r>
      <w:r w:rsidRPr="005A22B4">
        <w:rPr>
          <w:b/>
          <w:bCs/>
          <w:lang w:val="nb-NO"/>
        </w:rPr>
        <w:t xml:space="preserve">teologi </w:t>
      </w:r>
      <w:r w:rsidR="00DC36CB" w:rsidRPr="005A22B4">
        <w:rPr>
          <w:b/>
          <w:bCs/>
          <w:lang w:val="nb-NO"/>
        </w:rPr>
        <w:sym w:font="Wingdings" w:char="F0E0"/>
      </w:r>
      <w:r w:rsidRPr="005A22B4">
        <w:rPr>
          <w:b/>
          <w:bCs/>
          <w:lang w:val="nb-NO"/>
        </w:rPr>
        <w:t xml:space="preserve"> rett liv</w:t>
      </w:r>
    </w:p>
    <w:p w14:paraId="7ACFBD97" w14:textId="06584F52" w:rsidR="00B90BE0" w:rsidRPr="00545BE5" w:rsidRDefault="00B90BE0" w:rsidP="00FE3492">
      <w:pPr>
        <w:pStyle w:val="ListParagraph"/>
        <w:numPr>
          <w:ilvl w:val="0"/>
          <w:numId w:val="11"/>
        </w:numPr>
        <w:rPr>
          <w:lang w:val="nb-NO"/>
        </w:rPr>
      </w:pPr>
      <w:r w:rsidRPr="00545BE5">
        <w:rPr>
          <w:lang w:val="nb-NO"/>
        </w:rPr>
        <w:t>Hvordan vi tenker om Gud påvirker hvordan vi lever.</w:t>
      </w:r>
    </w:p>
    <w:p w14:paraId="0EA932AF" w14:textId="469ECD4E" w:rsidR="00B90BE0" w:rsidRPr="00545BE5" w:rsidRDefault="00B90BE0" w:rsidP="00FE3492">
      <w:pPr>
        <w:pStyle w:val="ListParagraph"/>
        <w:numPr>
          <w:ilvl w:val="0"/>
          <w:numId w:val="11"/>
        </w:numPr>
        <w:rPr>
          <w:lang w:val="nb-NO"/>
        </w:rPr>
      </w:pPr>
      <w:r w:rsidRPr="00545BE5">
        <w:rPr>
          <w:lang w:val="nb-NO"/>
        </w:rPr>
        <w:t>Et liv som er Jesus verdig kommer ikke ved å legge til eksterne “åndelige” ting, men fra å kjenne Gud og hans vilje.</w:t>
      </w:r>
    </w:p>
    <w:p w14:paraId="55FBA318" w14:textId="6EE3E8F8" w:rsidR="00B90BE0" w:rsidRPr="00545BE5" w:rsidRDefault="00B90BE0" w:rsidP="00FE3492">
      <w:pPr>
        <w:pStyle w:val="ListParagraph"/>
        <w:numPr>
          <w:ilvl w:val="0"/>
          <w:numId w:val="11"/>
        </w:numPr>
        <w:rPr>
          <w:lang w:val="nb-NO"/>
        </w:rPr>
      </w:pPr>
      <w:r w:rsidRPr="00545BE5">
        <w:rPr>
          <w:lang w:val="nb-NO"/>
        </w:rPr>
        <w:t>Kunnskap = kjennskap!</w:t>
      </w:r>
      <w:r w:rsidR="009D1DA7" w:rsidRPr="00545BE5">
        <w:rPr>
          <w:lang w:val="nb-NO"/>
        </w:rPr>
        <w:t xml:space="preserve"> </w:t>
      </w:r>
      <w:r w:rsidRPr="00545BE5">
        <w:rPr>
          <w:lang w:val="nb-NO"/>
        </w:rPr>
        <w:t>Relasjonen er nøkkelen.</w:t>
      </w:r>
    </w:p>
    <w:p w14:paraId="31ACB553" w14:textId="77777777" w:rsidR="00B90BE0" w:rsidRPr="00545BE5" w:rsidRDefault="00B90BE0" w:rsidP="00B90BE0">
      <w:pPr>
        <w:rPr>
          <w:lang w:val="nb-NO"/>
        </w:rPr>
      </w:pPr>
      <w:r w:rsidRPr="00545BE5">
        <w:rPr>
          <w:lang w:val="nb-NO"/>
        </w:rPr>
        <w:t xml:space="preserve"> </w:t>
      </w:r>
    </w:p>
    <w:p w14:paraId="49B4F051" w14:textId="7BF159AE" w:rsidR="00B90BE0" w:rsidRPr="00545BE5" w:rsidRDefault="00B90BE0" w:rsidP="00FE3492">
      <w:pPr>
        <w:pStyle w:val="Heading3"/>
        <w:rPr>
          <w:lang w:val="nb-NO"/>
        </w:rPr>
      </w:pPr>
      <w:bookmarkStart w:id="7" w:name="_Toc125293422"/>
      <w:r w:rsidRPr="00545BE5">
        <w:rPr>
          <w:lang w:val="nb-NO"/>
        </w:rPr>
        <w:lastRenderedPageBreak/>
        <w:t>SPØRSMÅL</w:t>
      </w:r>
      <w:r w:rsidR="00286936" w:rsidRPr="00545BE5">
        <w:rPr>
          <w:lang w:val="nb-NO"/>
        </w:rPr>
        <w:t xml:space="preserve"> TIL REFLEKSJON</w:t>
      </w:r>
      <w:r w:rsidRPr="00545BE5">
        <w:rPr>
          <w:lang w:val="nb-NO"/>
        </w:rPr>
        <w:t>:</w:t>
      </w:r>
      <w:bookmarkEnd w:id="7"/>
    </w:p>
    <w:p w14:paraId="06BC20D5" w14:textId="77777777" w:rsidR="00B90BE0" w:rsidRPr="00545BE5" w:rsidRDefault="00B90BE0" w:rsidP="00B90BE0">
      <w:pPr>
        <w:rPr>
          <w:lang w:val="nb-NO"/>
        </w:rPr>
      </w:pPr>
      <w:r w:rsidRPr="00545BE5">
        <w:rPr>
          <w:lang w:val="nb-NO"/>
        </w:rPr>
        <w:t>Hva betyr det for deg som et vitne for Jesus at evangeliet er ustoppelig? Hvor mye vekt legger du på evangeliets kraft i forhold til dine ferdigheter til å formidle det?</w:t>
      </w:r>
    </w:p>
    <w:p w14:paraId="68F59E70" w14:textId="77777777" w:rsidR="00B90BE0" w:rsidRPr="00545BE5" w:rsidRDefault="00B90BE0" w:rsidP="00B90BE0">
      <w:pPr>
        <w:rPr>
          <w:lang w:val="nb-NO"/>
        </w:rPr>
      </w:pPr>
      <w:r w:rsidRPr="00545BE5">
        <w:rPr>
          <w:lang w:val="nb-NO"/>
        </w:rPr>
        <w:t>Hva kan du konkret gjøre for å bli fylt av kunnskap om Guds vilje så du kan vokse i kjennskap til ham?</w:t>
      </w:r>
    </w:p>
    <w:p w14:paraId="49F52F54" w14:textId="77777777" w:rsidR="00B90BE0" w:rsidRPr="00545BE5" w:rsidRDefault="00B90BE0" w:rsidP="00B90BE0">
      <w:pPr>
        <w:rPr>
          <w:lang w:val="nb-NO"/>
        </w:rPr>
      </w:pPr>
    </w:p>
    <w:p w14:paraId="5F5E150A" w14:textId="54FC12C5" w:rsidR="00B90BE0" w:rsidRPr="00545BE5" w:rsidRDefault="00B90BE0" w:rsidP="00223ED5">
      <w:pPr>
        <w:pStyle w:val="Heading2"/>
        <w:rPr>
          <w:lang w:val="nb-NO"/>
        </w:rPr>
      </w:pPr>
      <w:bookmarkStart w:id="8" w:name="_Toc125293423"/>
      <w:r w:rsidRPr="00545BE5">
        <w:rPr>
          <w:lang w:val="nb-NO"/>
        </w:rPr>
        <w:t>JESUS UNIVERSETS SENTRUM</w:t>
      </w:r>
      <w:r w:rsidR="00223ED5" w:rsidRPr="00545BE5">
        <w:rPr>
          <w:lang w:val="nb-NO"/>
        </w:rPr>
        <w:t xml:space="preserve"> (</w:t>
      </w:r>
      <w:r w:rsidRPr="00545BE5">
        <w:rPr>
          <w:lang w:val="nb-NO"/>
        </w:rPr>
        <w:t>1:15-23</w:t>
      </w:r>
      <w:r w:rsidR="00223ED5" w:rsidRPr="00545BE5">
        <w:rPr>
          <w:lang w:val="nb-NO"/>
        </w:rPr>
        <w:t>)</w:t>
      </w:r>
      <w:bookmarkEnd w:id="8"/>
    </w:p>
    <w:p w14:paraId="161255C8" w14:textId="6DF8BEF2" w:rsidR="00B90BE0" w:rsidRPr="00545BE5" w:rsidRDefault="00B90BE0" w:rsidP="00505C55">
      <w:pPr>
        <w:pStyle w:val="Heading3"/>
        <w:rPr>
          <w:lang w:val="nb-NO"/>
        </w:rPr>
      </w:pPr>
      <w:bookmarkStart w:id="9" w:name="_Toc125293424"/>
      <w:r w:rsidRPr="00545BE5">
        <w:rPr>
          <w:lang w:val="nb-NO"/>
        </w:rPr>
        <w:t>1</w:t>
      </w:r>
      <w:r w:rsidR="00782547">
        <w:rPr>
          <w:lang w:val="nb-NO"/>
        </w:rPr>
        <w:t>:</w:t>
      </w:r>
      <w:r w:rsidRPr="00545BE5">
        <w:rPr>
          <w:lang w:val="nb-NO"/>
        </w:rPr>
        <w:t>15-20: RETT JESUS</w:t>
      </w:r>
      <w:bookmarkEnd w:id="9"/>
    </w:p>
    <w:p w14:paraId="48D7A210" w14:textId="27BC7F6D" w:rsidR="00576B72" w:rsidRPr="00545BE5" w:rsidRDefault="00576B72" w:rsidP="00B90BE0">
      <w:pPr>
        <w:rPr>
          <w:lang w:val="nb-NO"/>
        </w:rPr>
      </w:pPr>
      <w:r w:rsidRPr="00545BE5">
        <w:rPr>
          <w:lang w:val="nb-NO"/>
        </w:rPr>
        <w:t>Jesus er universets skaper, opprettholder, forsoner og mål. Gud som ble menneske.</w:t>
      </w:r>
    </w:p>
    <w:p w14:paraId="726485FF" w14:textId="6D08E69F" w:rsidR="00B90BE0" w:rsidRPr="003309E8" w:rsidRDefault="00A54EDB" w:rsidP="00B90BE0">
      <w:pPr>
        <w:rPr>
          <w:i/>
          <w:iCs/>
          <w:lang w:val="nb-NO"/>
        </w:rPr>
      </w:pPr>
      <w:r w:rsidRPr="003309E8">
        <w:rPr>
          <w:i/>
          <w:iCs/>
          <w:lang w:val="nb-NO"/>
        </w:rPr>
        <w:t xml:space="preserve">«15 Han er den usynlige Guds bilde, den </w:t>
      </w:r>
      <w:r w:rsidRPr="003309E8">
        <w:rPr>
          <w:i/>
          <w:iCs/>
          <w:color w:val="C45911" w:themeColor="accent2" w:themeShade="BF"/>
          <w:lang w:val="nb-NO"/>
        </w:rPr>
        <w:t>førstefødte</w:t>
      </w:r>
      <w:r w:rsidRPr="003309E8">
        <w:rPr>
          <w:i/>
          <w:iCs/>
          <w:lang w:val="nb-NO"/>
        </w:rPr>
        <w:t xml:space="preserve"> før </w:t>
      </w:r>
      <w:r w:rsidRPr="003309E8">
        <w:rPr>
          <w:i/>
          <w:iCs/>
          <w:color w:val="4472C4" w:themeColor="accent1"/>
          <w:lang w:val="nb-NO"/>
        </w:rPr>
        <w:t>alt</w:t>
      </w:r>
      <w:r w:rsidRPr="003309E8">
        <w:rPr>
          <w:i/>
          <w:iCs/>
          <w:lang w:val="nb-NO"/>
        </w:rPr>
        <w:t xml:space="preserve"> det skapte. 16 For </w:t>
      </w:r>
      <w:r w:rsidRPr="003309E8">
        <w:rPr>
          <w:i/>
          <w:iCs/>
          <w:color w:val="FF0000"/>
          <w:lang w:val="nb-NO"/>
        </w:rPr>
        <w:t>i ham</w:t>
      </w:r>
      <w:r w:rsidRPr="003309E8">
        <w:rPr>
          <w:i/>
          <w:iCs/>
          <w:lang w:val="nb-NO"/>
        </w:rPr>
        <w:t xml:space="preserve"> er </w:t>
      </w:r>
      <w:r w:rsidRPr="003309E8">
        <w:rPr>
          <w:i/>
          <w:iCs/>
          <w:color w:val="4472C4" w:themeColor="accent1"/>
          <w:lang w:val="nb-NO"/>
        </w:rPr>
        <w:t>alt</w:t>
      </w:r>
      <w:r w:rsidRPr="003309E8">
        <w:rPr>
          <w:i/>
          <w:iCs/>
          <w:lang w:val="nb-NO"/>
        </w:rPr>
        <w:t xml:space="preserve"> blitt skapt, i himmelen og på jorden, det synlige og det usynlige, troner og herskere, makter og åndskrefter - </w:t>
      </w:r>
      <w:r w:rsidRPr="003309E8">
        <w:rPr>
          <w:i/>
          <w:iCs/>
          <w:color w:val="4472C4" w:themeColor="accent1"/>
          <w:lang w:val="nb-NO"/>
        </w:rPr>
        <w:t>alt</w:t>
      </w:r>
      <w:r w:rsidRPr="003309E8">
        <w:rPr>
          <w:i/>
          <w:iCs/>
          <w:lang w:val="nb-NO"/>
        </w:rPr>
        <w:t xml:space="preserve"> er skapt </w:t>
      </w:r>
      <w:r w:rsidRPr="003309E8">
        <w:rPr>
          <w:i/>
          <w:iCs/>
          <w:color w:val="FF0000"/>
          <w:lang w:val="nb-NO"/>
        </w:rPr>
        <w:t>ved ham</w:t>
      </w:r>
      <w:r w:rsidRPr="003309E8">
        <w:rPr>
          <w:i/>
          <w:iCs/>
          <w:lang w:val="nb-NO"/>
        </w:rPr>
        <w:t xml:space="preserve"> og til ham. 17 Han er før </w:t>
      </w:r>
      <w:r w:rsidRPr="003309E8">
        <w:rPr>
          <w:i/>
          <w:iCs/>
          <w:color w:val="4472C4" w:themeColor="accent1"/>
          <w:lang w:val="nb-NO"/>
        </w:rPr>
        <w:t>alt</w:t>
      </w:r>
      <w:r w:rsidRPr="003309E8">
        <w:rPr>
          <w:i/>
          <w:iCs/>
          <w:lang w:val="nb-NO"/>
        </w:rPr>
        <w:t xml:space="preserve">, og i ham blir </w:t>
      </w:r>
      <w:r w:rsidRPr="003309E8">
        <w:rPr>
          <w:i/>
          <w:iCs/>
          <w:color w:val="4472C4" w:themeColor="accent1"/>
          <w:lang w:val="nb-NO"/>
        </w:rPr>
        <w:t>alt</w:t>
      </w:r>
      <w:r w:rsidRPr="003309E8">
        <w:rPr>
          <w:i/>
          <w:iCs/>
          <w:lang w:val="nb-NO"/>
        </w:rPr>
        <w:t xml:space="preserve"> holdt sammen. 18 Han er hodet for kroppen, som er kirken. Han er </w:t>
      </w:r>
      <w:r w:rsidRPr="003309E8">
        <w:rPr>
          <w:i/>
          <w:iCs/>
          <w:color w:val="FF0000"/>
          <w:lang w:val="nb-NO"/>
        </w:rPr>
        <w:t>opphavet</w:t>
      </w:r>
      <w:r w:rsidRPr="003309E8">
        <w:rPr>
          <w:i/>
          <w:iCs/>
          <w:lang w:val="nb-NO"/>
        </w:rPr>
        <w:t xml:space="preserve">, den </w:t>
      </w:r>
      <w:r w:rsidRPr="003309E8">
        <w:rPr>
          <w:i/>
          <w:iCs/>
          <w:color w:val="C45911" w:themeColor="accent2" w:themeShade="BF"/>
          <w:lang w:val="nb-NO"/>
        </w:rPr>
        <w:t>førstefødte fra de døde</w:t>
      </w:r>
      <w:r w:rsidRPr="003309E8">
        <w:rPr>
          <w:i/>
          <w:iCs/>
          <w:lang w:val="nb-NO"/>
        </w:rPr>
        <w:t xml:space="preserve">, så han i ett og </w:t>
      </w:r>
      <w:r w:rsidRPr="003309E8">
        <w:rPr>
          <w:i/>
          <w:iCs/>
          <w:color w:val="4472C4" w:themeColor="accent1"/>
          <w:lang w:val="nb-NO"/>
        </w:rPr>
        <w:t>alt</w:t>
      </w:r>
      <w:r w:rsidRPr="003309E8">
        <w:rPr>
          <w:i/>
          <w:iCs/>
          <w:lang w:val="nb-NO"/>
        </w:rPr>
        <w:t xml:space="preserve"> kan være </w:t>
      </w:r>
      <w:r w:rsidRPr="003309E8">
        <w:rPr>
          <w:i/>
          <w:iCs/>
          <w:color w:val="C45911" w:themeColor="accent2" w:themeShade="BF"/>
          <w:lang w:val="nb-NO"/>
        </w:rPr>
        <w:t>den fremste</w:t>
      </w:r>
      <w:r w:rsidRPr="003309E8">
        <w:rPr>
          <w:i/>
          <w:iCs/>
          <w:lang w:val="nb-NO"/>
        </w:rPr>
        <w:t xml:space="preserve">. 19 For i ham ville Gud la hele sin fylde ta bolig, 20 og ved ham ville Gud forsone </w:t>
      </w:r>
      <w:r w:rsidRPr="003309E8">
        <w:rPr>
          <w:i/>
          <w:iCs/>
          <w:color w:val="4472C4" w:themeColor="accent1"/>
          <w:lang w:val="nb-NO"/>
        </w:rPr>
        <w:t>alt</w:t>
      </w:r>
      <w:r w:rsidRPr="003309E8">
        <w:rPr>
          <w:i/>
          <w:iCs/>
          <w:lang w:val="nb-NO"/>
        </w:rPr>
        <w:t xml:space="preserve"> med seg selv, det som er på jorden, og det som er i himmelen, da han skapte fred ved hans blod på korset.»</w:t>
      </w:r>
    </w:p>
    <w:p w14:paraId="554E5E71" w14:textId="22AE14FB" w:rsidR="00B90BE0" w:rsidRPr="00545BE5" w:rsidRDefault="00535F25" w:rsidP="00B90BE0">
      <w:pPr>
        <w:rPr>
          <w:lang w:val="nb-NO"/>
        </w:rPr>
      </w:pPr>
      <w:r w:rsidRPr="00545BE5">
        <w:rPr>
          <w:lang w:val="nb-NO"/>
        </w:rPr>
        <w:t xml:space="preserve">Vers 15-16 </w:t>
      </w:r>
      <w:r w:rsidR="007D6347" w:rsidRPr="00545BE5">
        <w:rPr>
          <w:lang w:val="nb-NO"/>
        </w:rPr>
        <w:t xml:space="preserve">omhandler skaperverket. Jesus er sentrum av skaperverket – </w:t>
      </w:r>
      <w:r w:rsidR="00873DA1" w:rsidRPr="003309E8">
        <w:rPr>
          <w:i/>
          <w:iCs/>
          <w:lang w:val="nb-NO"/>
        </w:rPr>
        <w:t>«</w:t>
      </w:r>
      <w:r w:rsidR="007D6347" w:rsidRPr="003309E8">
        <w:rPr>
          <w:i/>
          <w:iCs/>
          <w:lang w:val="nb-NO"/>
        </w:rPr>
        <w:t>i ham blir alt holdt sammen</w:t>
      </w:r>
      <w:r w:rsidR="00873DA1" w:rsidRPr="003309E8">
        <w:rPr>
          <w:i/>
          <w:iCs/>
          <w:lang w:val="nb-NO"/>
        </w:rPr>
        <w:t>»</w:t>
      </w:r>
      <w:r w:rsidR="00873DA1" w:rsidRPr="00545BE5">
        <w:rPr>
          <w:lang w:val="nb-NO"/>
        </w:rPr>
        <w:t xml:space="preserve"> (v</w:t>
      </w:r>
      <w:r w:rsidR="007D6347" w:rsidRPr="00545BE5">
        <w:rPr>
          <w:lang w:val="nb-NO"/>
        </w:rPr>
        <w:t>.</w:t>
      </w:r>
      <w:r w:rsidR="00873DA1" w:rsidRPr="00545BE5">
        <w:rPr>
          <w:lang w:val="nb-NO"/>
        </w:rPr>
        <w:t xml:space="preserve"> 17)</w:t>
      </w:r>
      <w:r w:rsidR="00723A76" w:rsidRPr="00545BE5">
        <w:rPr>
          <w:lang w:val="nb-NO"/>
        </w:rPr>
        <w:t xml:space="preserve"> – han o</w:t>
      </w:r>
      <w:r w:rsidR="009C13CC" w:rsidRPr="00545BE5">
        <w:rPr>
          <w:lang w:val="nb-NO"/>
        </w:rPr>
        <w:t xml:space="preserve">pprettholder alt. </w:t>
      </w:r>
      <w:r w:rsidR="007D6347" w:rsidRPr="00545BE5">
        <w:rPr>
          <w:lang w:val="nb-NO"/>
        </w:rPr>
        <w:t xml:space="preserve">Vers </w:t>
      </w:r>
      <w:r w:rsidR="00873DA1" w:rsidRPr="00545BE5">
        <w:rPr>
          <w:lang w:val="nb-NO"/>
        </w:rPr>
        <w:t>18-20 omhandler det nye skaperverket.</w:t>
      </w:r>
    </w:p>
    <w:p w14:paraId="63123DA2" w14:textId="275F4978" w:rsidR="00410E61" w:rsidRPr="00545BE5" w:rsidRDefault="0061133E" w:rsidP="00410E61">
      <w:pPr>
        <w:rPr>
          <w:color w:val="4472C4" w:themeColor="accent1"/>
          <w:lang w:val="nb-NO"/>
        </w:rPr>
      </w:pPr>
      <w:r w:rsidRPr="00545BE5">
        <w:rPr>
          <w:color w:val="FF0000"/>
          <w:lang w:val="nb-NO"/>
        </w:rPr>
        <w:t xml:space="preserve">Jesus er begynnelsen. </w:t>
      </w:r>
      <w:r w:rsidR="00B90BE0" w:rsidRPr="00545BE5">
        <w:rPr>
          <w:color w:val="4472C4" w:themeColor="accent1"/>
          <w:lang w:val="nb-NO"/>
        </w:rPr>
        <w:t>Absolutt alt er skapt i Jesus, ved Jesus og til Jesus.</w:t>
      </w:r>
      <w:r w:rsidR="00E02BFA" w:rsidRPr="00545BE5">
        <w:rPr>
          <w:color w:val="4472C4" w:themeColor="accent1"/>
          <w:lang w:val="nb-NO"/>
        </w:rPr>
        <w:t xml:space="preserve"> </w:t>
      </w:r>
      <w:r w:rsidR="00B90BE0" w:rsidRPr="00545BE5">
        <w:rPr>
          <w:color w:val="4472C4" w:themeColor="accent1"/>
          <w:lang w:val="nb-NO"/>
        </w:rPr>
        <w:t>Alle (politiske</w:t>
      </w:r>
      <w:r w:rsidR="00A54EDB" w:rsidRPr="00545BE5">
        <w:rPr>
          <w:color w:val="4472C4" w:themeColor="accent1"/>
          <w:lang w:val="nb-NO"/>
        </w:rPr>
        <w:t xml:space="preserve"> </w:t>
      </w:r>
      <w:r w:rsidR="00410E61" w:rsidRPr="00545BE5">
        <w:rPr>
          <w:color w:val="4472C4" w:themeColor="accent1"/>
          <w:lang w:val="nb-NO"/>
        </w:rPr>
        <w:t>og åndelige) makter er under ham.</w:t>
      </w:r>
      <w:r w:rsidR="00D074D6" w:rsidRPr="00545BE5">
        <w:rPr>
          <w:color w:val="4472C4" w:themeColor="accent1"/>
          <w:lang w:val="nb-NO"/>
        </w:rPr>
        <w:t xml:space="preserve"> Siden alle åndelige makter er skapt av Jesus</w:t>
      </w:r>
      <w:r w:rsidR="00714392" w:rsidRPr="00545BE5">
        <w:rPr>
          <w:color w:val="4472C4" w:themeColor="accent1"/>
          <w:lang w:val="nb-NO"/>
        </w:rPr>
        <w:t>,</w:t>
      </w:r>
      <w:r w:rsidR="00D074D6" w:rsidRPr="00545BE5">
        <w:rPr>
          <w:color w:val="4472C4" w:themeColor="accent1"/>
          <w:lang w:val="nb-NO"/>
        </w:rPr>
        <w:t xml:space="preserve"> og derfor </w:t>
      </w:r>
      <w:r w:rsidR="00714392" w:rsidRPr="00545BE5">
        <w:rPr>
          <w:color w:val="4472C4" w:themeColor="accent1"/>
          <w:lang w:val="nb-NO"/>
        </w:rPr>
        <w:t xml:space="preserve">er </w:t>
      </w:r>
      <w:r w:rsidR="00D074D6" w:rsidRPr="00545BE5">
        <w:rPr>
          <w:color w:val="4472C4" w:themeColor="accent1"/>
          <w:lang w:val="nb-NO"/>
        </w:rPr>
        <w:t>under hans autoritet</w:t>
      </w:r>
      <w:r w:rsidR="00714392" w:rsidRPr="00545BE5">
        <w:rPr>
          <w:color w:val="4472C4" w:themeColor="accent1"/>
          <w:lang w:val="nb-NO"/>
        </w:rPr>
        <w:t xml:space="preserve">, </w:t>
      </w:r>
      <w:r w:rsidR="00D074D6" w:rsidRPr="00545BE5">
        <w:rPr>
          <w:color w:val="4472C4" w:themeColor="accent1"/>
          <w:lang w:val="nb-NO"/>
        </w:rPr>
        <w:t xml:space="preserve">trenger ikke </w:t>
      </w:r>
      <w:r w:rsidR="00714392" w:rsidRPr="00545BE5">
        <w:rPr>
          <w:color w:val="4472C4" w:themeColor="accent1"/>
          <w:lang w:val="nb-NO"/>
        </w:rPr>
        <w:t xml:space="preserve">de troende </w:t>
      </w:r>
      <w:r w:rsidR="00D074D6" w:rsidRPr="00545BE5">
        <w:rPr>
          <w:color w:val="4472C4" w:themeColor="accent1"/>
          <w:lang w:val="nb-NO"/>
        </w:rPr>
        <w:t>frykte noe.</w:t>
      </w:r>
    </w:p>
    <w:p w14:paraId="5170F89E" w14:textId="4D23DE87" w:rsidR="00A81C3E" w:rsidRPr="00545BE5" w:rsidRDefault="00814E3C" w:rsidP="00CC1CF4">
      <w:pPr>
        <w:rPr>
          <w:color w:val="C45911" w:themeColor="accent2" w:themeShade="BF"/>
          <w:lang w:val="nb-NO"/>
        </w:rPr>
      </w:pPr>
      <w:r w:rsidRPr="00545BE5">
        <w:rPr>
          <w:color w:val="C45911" w:themeColor="accent2" w:themeShade="BF"/>
          <w:lang w:val="nb-NO"/>
        </w:rPr>
        <w:t xml:space="preserve">Jesus er </w:t>
      </w:r>
      <w:r w:rsidRPr="003309E8">
        <w:rPr>
          <w:i/>
          <w:iCs/>
          <w:color w:val="C45911" w:themeColor="accent2" w:themeShade="BF"/>
          <w:lang w:val="nb-NO"/>
        </w:rPr>
        <w:t>“Den fremste”</w:t>
      </w:r>
      <w:r w:rsidRPr="00545BE5">
        <w:rPr>
          <w:color w:val="C45911" w:themeColor="accent2" w:themeShade="BF"/>
          <w:lang w:val="nb-NO"/>
        </w:rPr>
        <w:t xml:space="preserve"> (Sal 89:28). </w:t>
      </w:r>
      <w:r w:rsidR="00CC1CF4" w:rsidRPr="00545BE5">
        <w:rPr>
          <w:color w:val="C45911" w:themeColor="accent2" w:themeShade="BF"/>
          <w:lang w:val="nb-NO"/>
        </w:rPr>
        <w:t xml:space="preserve">Han er fremst både det gamle og det nye skaperverket. </w:t>
      </w:r>
      <w:r w:rsidRPr="00545BE5">
        <w:rPr>
          <w:color w:val="C45911" w:themeColor="accent2" w:themeShade="BF"/>
          <w:lang w:val="nb-NO"/>
        </w:rPr>
        <w:t>Han er over og før alt det skapte. Han var den f</w:t>
      </w:r>
      <w:r w:rsidR="00B90BE0" w:rsidRPr="00545BE5">
        <w:rPr>
          <w:color w:val="C45911" w:themeColor="accent2" w:themeShade="BF"/>
          <w:lang w:val="nb-NO"/>
        </w:rPr>
        <w:t>ørste til å stå opp med</w:t>
      </w:r>
      <w:r w:rsidR="00A81C3E" w:rsidRPr="00545BE5">
        <w:rPr>
          <w:color w:val="C45911" w:themeColor="accent2" w:themeShade="BF"/>
          <w:lang w:val="nb-NO"/>
        </w:rPr>
        <w:t xml:space="preserve"> en uforgjengelig kropp</w:t>
      </w:r>
      <w:r w:rsidRPr="00545BE5">
        <w:rPr>
          <w:color w:val="C45911" w:themeColor="accent2" w:themeShade="BF"/>
          <w:lang w:val="nb-NO"/>
        </w:rPr>
        <w:t>.</w:t>
      </w:r>
    </w:p>
    <w:p w14:paraId="55E1B3CE" w14:textId="438DDF67" w:rsidR="00B90BE0" w:rsidRPr="00545BE5" w:rsidRDefault="005B451C" w:rsidP="00B90BE0">
      <w:pPr>
        <w:rPr>
          <w:lang w:val="nb-NO"/>
        </w:rPr>
      </w:pPr>
      <w:r w:rsidRPr="00545BE5">
        <w:rPr>
          <w:lang w:val="nb-NO"/>
        </w:rPr>
        <w:t xml:space="preserve">Guds frelsesplan </w:t>
      </w:r>
      <w:r w:rsidR="00411575" w:rsidRPr="00545BE5">
        <w:rPr>
          <w:lang w:val="nb-NO"/>
        </w:rPr>
        <w:t>er å forsone alt med seg selv i Jesus</w:t>
      </w:r>
      <w:r w:rsidR="009E033B" w:rsidRPr="00545BE5">
        <w:rPr>
          <w:lang w:val="nb-NO"/>
        </w:rPr>
        <w:t xml:space="preserve"> (v. 20)</w:t>
      </w:r>
      <w:r w:rsidR="00411575" w:rsidRPr="00545BE5">
        <w:rPr>
          <w:lang w:val="nb-NO"/>
        </w:rPr>
        <w:t xml:space="preserve"> – alt er skapt til </w:t>
      </w:r>
      <w:r w:rsidR="009E033B" w:rsidRPr="00545BE5">
        <w:rPr>
          <w:lang w:val="nb-NO"/>
        </w:rPr>
        <w:t>Jesus</w:t>
      </w:r>
      <w:r w:rsidR="00411575" w:rsidRPr="00545BE5">
        <w:rPr>
          <w:lang w:val="nb-NO"/>
        </w:rPr>
        <w:t xml:space="preserve"> (v. 1</w:t>
      </w:r>
      <w:r w:rsidR="009E033B" w:rsidRPr="00545BE5">
        <w:rPr>
          <w:lang w:val="nb-NO"/>
        </w:rPr>
        <w:t>6).</w:t>
      </w:r>
    </w:p>
    <w:p w14:paraId="72F2DAA6" w14:textId="72A3038C" w:rsidR="00B90BE0" w:rsidRPr="00545BE5" w:rsidRDefault="00B90BE0" w:rsidP="00B90BE0">
      <w:pPr>
        <w:rPr>
          <w:lang w:val="nb-NO"/>
        </w:rPr>
      </w:pPr>
    </w:p>
    <w:p w14:paraId="72CC18E1" w14:textId="03747079" w:rsidR="006D1B63" w:rsidRPr="00545BE5" w:rsidRDefault="00B90BE0" w:rsidP="006D1B63">
      <w:pPr>
        <w:pStyle w:val="Heading3"/>
        <w:rPr>
          <w:lang w:val="nb-NO"/>
        </w:rPr>
      </w:pPr>
      <w:bookmarkStart w:id="10" w:name="_Toc125293425"/>
      <w:r w:rsidRPr="00545BE5">
        <w:rPr>
          <w:lang w:val="nb-NO"/>
        </w:rPr>
        <w:t>1</w:t>
      </w:r>
      <w:r w:rsidR="00302840">
        <w:rPr>
          <w:lang w:val="nb-NO"/>
        </w:rPr>
        <w:t>:</w:t>
      </w:r>
      <w:r w:rsidRPr="00545BE5">
        <w:rPr>
          <w:lang w:val="nb-NO"/>
        </w:rPr>
        <w:t>21-23: RETT FRELSE</w:t>
      </w:r>
      <w:r w:rsidR="006D1B63" w:rsidRPr="00545BE5">
        <w:rPr>
          <w:lang w:val="nb-NO"/>
        </w:rPr>
        <w:t xml:space="preserve"> -</w:t>
      </w:r>
      <w:r w:rsidR="00E420C4" w:rsidRPr="00545BE5">
        <w:rPr>
          <w:lang w:val="nb-NO"/>
        </w:rPr>
        <w:t xml:space="preserve"> </w:t>
      </w:r>
      <w:proofErr w:type="gramStart"/>
      <w:r w:rsidR="00E420C4" w:rsidRPr="00545BE5">
        <w:rPr>
          <w:lang w:val="nb-NO"/>
        </w:rPr>
        <w:t>ANVENDELSEN</w:t>
      </w:r>
      <w:proofErr w:type="gramEnd"/>
      <w:r w:rsidR="00E420C4" w:rsidRPr="00545BE5">
        <w:rPr>
          <w:lang w:val="nb-NO"/>
        </w:rPr>
        <w:t xml:space="preserve"> AV V. 15-20</w:t>
      </w:r>
      <w:bookmarkEnd w:id="10"/>
    </w:p>
    <w:p w14:paraId="148B58FD" w14:textId="196E12BB" w:rsidR="00B90BE0" w:rsidRPr="003309E8" w:rsidRDefault="00D51818" w:rsidP="00B90BE0">
      <w:pPr>
        <w:rPr>
          <w:i/>
          <w:iCs/>
          <w:lang w:val="nb-NO"/>
        </w:rPr>
      </w:pPr>
      <w:r w:rsidRPr="003309E8">
        <w:rPr>
          <w:i/>
          <w:iCs/>
          <w:lang w:val="nb-NO"/>
        </w:rPr>
        <w:t>«</w:t>
      </w:r>
      <w:r w:rsidR="005659CA" w:rsidRPr="003309E8">
        <w:rPr>
          <w:i/>
          <w:iCs/>
          <w:lang w:val="nb-NO"/>
        </w:rPr>
        <w:t xml:space="preserve">21 </w:t>
      </w:r>
      <w:r w:rsidR="00B90BE0" w:rsidRPr="003309E8">
        <w:rPr>
          <w:i/>
          <w:iCs/>
          <w:lang w:val="nb-NO"/>
        </w:rPr>
        <w:t xml:space="preserve">Også dere var en gang fremmede og fiender av Gud i sinn og tanke med de onde gjerningene deres. 22 Men nå har han forsonet dere med seg, da Kristus led døden i sin kropp av kjøtt og blod. Hellige, uten feil og uangripelige ville han føre dere fram for seg. 23 </w:t>
      </w:r>
      <w:r w:rsidR="00B90BE0" w:rsidRPr="003309E8">
        <w:rPr>
          <w:i/>
          <w:iCs/>
          <w:lang w:val="nb-NO"/>
        </w:rPr>
        <w:lastRenderedPageBreak/>
        <w:t>Dere må bare bli stående i troen, grunnfestet og stødige, uten å la dere rive bort fra håpet som evangeliet gir. Og evangeliet har dere hørt, for det er blitt forkynt for alle skapninger under himmelen, og jeg, Paulus, er blitt en tjener for det.</w:t>
      </w:r>
      <w:r w:rsidRPr="003309E8">
        <w:rPr>
          <w:i/>
          <w:iCs/>
          <w:lang w:val="nb-NO"/>
        </w:rPr>
        <w:t>»</w:t>
      </w:r>
    </w:p>
    <w:p w14:paraId="29E4C05D" w14:textId="2ED14117" w:rsidR="00B90BE0" w:rsidRPr="00545BE5" w:rsidRDefault="00D51818" w:rsidP="00B90BE0">
      <w:pPr>
        <w:rPr>
          <w:lang w:val="nb-NO"/>
        </w:rPr>
      </w:pPr>
      <w:r w:rsidRPr="00545BE5">
        <w:rPr>
          <w:lang w:val="nb-NO"/>
        </w:rPr>
        <w:t xml:space="preserve">v. 21: De var </w:t>
      </w:r>
      <w:r w:rsidR="00B90BE0" w:rsidRPr="00545BE5">
        <w:rPr>
          <w:lang w:val="nb-NO"/>
        </w:rPr>
        <w:t>hedninger som ikke visste noe om Gud</w:t>
      </w:r>
      <w:r w:rsidR="005659CA" w:rsidRPr="00545BE5">
        <w:rPr>
          <w:lang w:val="nb-NO"/>
        </w:rPr>
        <w:t>.</w:t>
      </w:r>
    </w:p>
    <w:p w14:paraId="5DC2AFBE" w14:textId="3372F2C6" w:rsidR="00B90BE0" w:rsidRPr="00545BE5" w:rsidRDefault="005659CA" w:rsidP="00B90BE0">
      <w:pPr>
        <w:rPr>
          <w:lang w:val="nb-NO"/>
        </w:rPr>
      </w:pPr>
      <w:r w:rsidRPr="00545BE5">
        <w:rPr>
          <w:lang w:val="nb-NO"/>
        </w:rPr>
        <w:t xml:space="preserve">v. 22: De </w:t>
      </w:r>
      <w:r w:rsidR="00B90BE0" w:rsidRPr="00545BE5">
        <w:rPr>
          <w:lang w:val="nb-NO"/>
        </w:rPr>
        <w:t>har overraskende blitt forsonet bare fordi Gud ville det</w:t>
      </w:r>
      <w:r w:rsidRPr="00545BE5">
        <w:rPr>
          <w:lang w:val="nb-NO"/>
        </w:rPr>
        <w:t>.</w:t>
      </w:r>
      <w:r w:rsidR="009162BC" w:rsidRPr="00545BE5">
        <w:rPr>
          <w:lang w:val="nb-NO"/>
        </w:rPr>
        <w:t xml:space="preserve"> </w:t>
      </w:r>
      <w:r w:rsidR="00B90BE0" w:rsidRPr="00545BE5">
        <w:rPr>
          <w:lang w:val="nb-NO"/>
        </w:rPr>
        <w:t>Målet</w:t>
      </w:r>
      <w:r w:rsidR="000B7617" w:rsidRPr="00545BE5">
        <w:rPr>
          <w:lang w:val="nb-NO"/>
        </w:rPr>
        <w:t xml:space="preserve">: At vi </w:t>
      </w:r>
      <w:r w:rsidR="00B90BE0" w:rsidRPr="00545BE5">
        <w:rPr>
          <w:lang w:val="nb-NO"/>
        </w:rPr>
        <w:t>kan stå hellige, uten feil og uangripelige</w:t>
      </w:r>
      <w:r w:rsidR="000B7617" w:rsidRPr="00545BE5">
        <w:rPr>
          <w:lang w:val="nb-NO"/>
        </w:rPr>
        <w:t xml:space="preserve"> </w:t>
      </w:r>
      <w:r w:rsidR="00B90BE0" w:rsidRPr="00545BE5">
        <w:rPr>
          <w:lang w:val="nb-NO"/>
        </w:rPr>
        <w:t>framfor Gud.</w:t>
      </w:r>
    </w:p>
    <w:p w14:paraId="2EA13F50" w14:textId="285A6951" w:rsidR="00B90BE0" w:rsidRPr="00545BE5" w:rsidRDefault="00FA60F5" w:rsidP="00B90BE0">
      <w:pPr>
        <w:rPr>
          <w:lang w:val="nb-NO"/>
        </w:rPr>
      </w:pPr>
      <w:r w:rsidRPr="00545BE5">
        <w:rPr>
          <w:lang w:val="nb-NO"/>
        </w:rPr>
        <w:t xml:space="preserve">v. 23: </w:t>
      </w:r>
      <w:r w:rsidR="00B90BE0" w:rsidRPr="00545BE5">
        <w:rPr>
          <w:lang w:val="nb-NO"/>
        </w:rPr>
        <w:t>Eneste betingelse:</w:t>
      </w:r>
      <w:r w:rsidRPr="00545BE5">
        <w:rPr>
          <w:lang w:val="nb-NO"/>
        </w:rPr>
        <w:t xml:space="preserve"> </w:t>
      </w:r>
      <w:r w:rsidR="00B90BE0" w:rsidRPr="00545BE5">
        <w:rPr>
          <w:lang w:val="nb-NO"/>
        </w:rPr>
        <w:t>Fortsett å tro.</w:t>
      </w:r>
      <w:r w:rsidRPr="00545BE5">
        <w:rPr>
          <w:lang w:val="nb-NO"/>
        </w:rPr>
        <w:t xml:space="preserve"> </w:t>
      </w:r>
      <w:r w:rsidR="00B90BE0" w:rsidRPr="00545BE5">
        <w:rPr>
          <w:lang w:val="nb-NO"/>
        </w:rPr>
        <w:t>Kan høres ut som at de er på vei bort fra dette. Kanskje pga</w:t>
      </w:r>
      <w:r w:rsidRPr="00545BE5">
        <w:rPr>
          <w:lang w:val="nb-NO"/>
        </w:rPr>
        <w:t>.</w:t>
      </w:r>
      <w:r w:rsidR="00B90BE0" w:rsidRPr="00545BE5">
        <w:rPr>
          <w:lang w:val="nb-NO"/>
        </w:rPr>
        <w:t xml:space="preserve"> synet på Jesus.</w:t>
      </w:r>
      <w:r w:rsidR="008A3DFF" w:rsidRPr="00545BE5">
        <w:rPr>
          <w:lang w:val="nb-NO"/>
        </w:rPr>
        <w:t xml:space="preserve"> Forsoningen skjer ved Jesu fysiske død. Siden han er Gud som ble menneske, </w:t>
      </w:r>
      <w:r w:rsidR="00970149" w:rsidRPr="00545BE5">
        <w:rPr>
          <w:lang w:val="nb-NO"/>
        </w:rPr>
        <w:t>er hans offer nok til at vi bare trenger å tro på det.</w:t>
      </w:r>
      <w:r w:rsidR="00520E9C" w:rsidRPr="00545BE5">
        <w:rPr>
          <w:lang w:val="nb-NO"/>
        </w:rPr>
        <w:t xml:space="preserve"> Rett forståelse av Jesus er den beste beskyttelsen mot vranglære. </w:t>
      </w:r>
      <w:r w:rsidR="00B90BE0" w:rsidRPr="00545BE5">
        <w:rPr>
          <w:lang w:val="nb-NO"/>
        </w:rPr>
        <w:t>I en vranglære er Jesus alltid degradert, og frelsen er derfor aldri ved tro alene.</w:t>
      </w:r>
    </w:p>
    <w:p w14:paraId="34364A2E" w14:textId="5E01507C" w:rsidR="00B90BE0" w:rsidRPr="00545BE5" w:rsidRDefault="00B90BE0" w:rsidP="00B90BE0">
      <w:pPr>
        <w:rPr>
          <w:lang w:val="nb-NO"/>
        </w:rPr>
      </w:pPr>
      <w:r w:rsidRPr="003309E8">
        <w:rPr>
          <w:i/>
          <w:iCs/>
          <w:lang w:val="nb-NO"/>
        </w:rPr>
        <w:t xml:space="preserve">“Ingen ikke-kristen kan være logisk konsekvent i sine forutsetninger. Ikke-kristne forutsetninger passer rett og slett ikke inn i det Gud har skapt, inkludert hva mennesket er. Siden det er slik, befinner ethvert menneske seg i en </w:t>
      </w:r>
      <w:proofErr w:type="gramStart"/>
      <w:r w:rsidRPr="003309E8">
        <w:rPr>
          <w:i/>
          <w:iCs/>
          <w:lang w:val="nb-NO"/>
        </w:rPr>
        <w:t>spenning…</w:t>
      </w:r>
      <w:proofErr w:type="gramEnd"/>
      <w:r w:rsidRPr="003309E8">
        <w:rPr>
          <w:i/>
          <w:iCs/>
          <w:lang w:val="nb-NO"/>
        </w:rPr>
        <w:t xml:space="preserve"> Mennesker kan prøve å begrave denne spenningen, og du må kanskje hjelpe dem med å finne den, men et sted er det et inkonsekvent punkt… Derfor er det første vi må gjøre i vårt trosforsvar for det moderne menneske å finne det stedet hvor denne spenningen </w:t>
      </w:r>
      <w:proofErr w:type="gramStart"/>
      <w:r w:rsidRPr="003309E8">
        <w:rPr>
          <w:i/>
          <w:iCs/>
          <w:lang w:val="nb-NO"/>
        </w:rPr>
        <w:t>finnes…</w:t>
      </w:r>
      <w:proofErr w:type="gramEnd"/>
      <w:r w:rsidRPr="003309E8">
        <w:rPr>
          <w:i/>
          <w:iCs/>
          <w:lang w:val="nb-NO"/>
        </w:rPr>
        <w:t xml:space="preserve"> Når vi har oppdaget så godt vi kan en persons spenningspunkt, er neste trinn å presse ham mot den logiske konklusjonen av forutsetningene hans.”</w:t>
      </w:r>
      <w:r w:rsidR="008167E1" w:rsidRPr="00545BE5">
        <w:rPr>
          <w:lang w:val="nb-NO"/>
        </w:rPr>
        <w:t xml:space="preserve"> Francis </w:t>
      </w:r>
      <w:proofErr w:type="spellStart"/>
      <w:r w:rsidR="008167E1" w:rsidRPr="00545BE5">
        <w:rPr>
          <w:lang w:val="nb-NO"/>
        </w:rPr>
        <w:t>Schaeffer</w:t>
      </w:r>
      <w:proofErr w:type="spellEnd"/>
      <w:r w:rsidR="00A568FC" w:rsidRPr="00545BE5">
        <w:rPr>
          <w:lang w:val="nb-NO"/>
        </w:rPr>
        <w:t xml:space="preserve"> (sitatet er oversatt)</w:t>
      </w:r>
    </w:p>
    <w:p w14:paraId="21C88487" w14:textId="6067C9EC" w:rsidR="00B90BE0" w:rsidRPr="00545BE5" w:rsidRDefault="00B90BE0" w:rsidP="00B90BE0">
      <w:pPr>
        <w:rPr>
          <w:lang w:val="nb-NO"/>
        </w:rPr>
      </w:pPr>
      <w:r w:rsidRPr="003309E8">
        <w:rPr>
          <w:i/>
          <w:iCs/>
          <w:lang w:val="nb-NO"/>
        </w:rPr>
        <w:t>“Det er ikke det at dette er det beste svaret på virkeligheten; det er det eneste svaret. Derfor kan vi stå for vår kristne tro med intellektuell integritet. Det eneste svaret på det som eksisterer er at Gud, den evige og personlige Gud, virkelig er der.”</w:t>
      </w:r>
      <w:r w:rsidR="00A568FC" w:rsidRPr="00545BE5">
        <w:rPr>
          <w:lang w:val="nb-NO"/>
        </w:rPr>
        <w:t xml:space="preserve"> Francis </w:t>
      </w:r>
      <w:proofErr w:type="spellStart"/>
      <w:r w:rsidR="00A568FC" w:rsidRPr="00545BE5">
        <w:rPr>
          <w:lang w:val="nb-NO"/>
        </w:rPr>
        <w:t>Schaeffer</w:t>
      </w:r>
      <w:proofErr w:type="spellEnd"/>
      <w:r w:rsidR="00A568FC" w:rsidRPr="00545BE5">
        <w:rPr>
          <w:lang w:val="nb-NO"/>
        </w:rPr>
        <w:t xml:space="preserve"> (sitatet er oversatt)</w:t>
      </w:r>
    </w:p>
    <w:p w14:paraId="24910344" w14:textId="0A436071" w:rsidR="00B90BE0" w:rsidRPr="00545BE5" w:rsidRDefault="00F33DCB" w:rsidP="00F33DCB">
      <w:pPr>
        <w:pStyle w:val="Heading3"/>
        <w:rPr>
          <w:lang w:val="nb-NO"/>
        </w:rPr>
      </w:pPr>
      <w:bookmarkStart w:id="11" w:name="_Toc125293426"/>
      <w:r w:rsidRPr="00545BE5">
        <w:rPr>
          <w:lang w:val="nb-NO"/>
        </w:rPr>
        <w:t>SPØRSMÅL TIL REFLEKSJON</w:t>
      </w:r>
      <w:bookmarkEnd w:id="11"/>
      <w:r w:rsidR="00B90BE0" w:rsidRPr="00545BE5">
        <w:rPr>
          <w:lang w:val="nb-NO"/>
        </w:rPr>
        <w:t xml:space="preserve"> </w:t>
      </w:r>
    </w:p>
    <w:p w14:paraId="7E07D307" w14:textId="079CE987" w:rsidR="00B90BE0" w:rsidRPr="00545BE5" w:rsidRDefault="00B90BE0" w:rsidP="00B90BE0">
      <w:pPr>
        <w:rPr>
          <w:lang w:val="nb-NO"/>
        </w:rPr>
      </w:pPr>
      <w:r w:rsidRPr="00545BE5">
        <w:rPr>
          <w:lang w:val="nb-NO"/>
        </w:rPr>
        <w:t>Har du noen gang blitt forvirret om hvem Jesus er? Hva var vanskelig?</w:t>
      </w:r>
    </w:p>
    <w:p w14:paraId="2A2E9835" w14:textId="200791DC" w:rsidR="00B90BE0" w:rsidRPr="00545BE5" w:rsidRDefault="00B90BE0" w:rsidP="00B90BE0">
      <w:pPr>
        <w:rPr>
          <w:lang w:val="nb-NO"/>
        </w:rPr>
      </w:pPr>
      <w:r w:rsidRPr="00545BE5">
        <w:rPr>
          <w:lang w:val="nb-NO"/>
        </w:rPr>
        <w:t>Hvis du tviler eller har tvilt på om du er frelst, kan det spores tilbake til</w:t>
      </w:r>
      <w:r w:rsidR="00F33DCB" w:rsidRPr="00545BE5">
        <w:rPr>
          <w:lang w:val="nb-NO"/>
        </w:rPr>
        <w:t xml:space="preserve"> </w:t>
      </w:r>
      <w:r w:rsidRPr="00545BE5">
        <w:rPr>
          <w:lang w:val="nb-NO"/>
        </w:rPr>
        <w:t>ditt syn på Jesus?</w:t>
      </w:r>
    </w:p>
    <w:p w14:paraId="5891FBD3" w14:textId="1C3E5967" w:rsidR="00B90BE0" w:rsidRPr="00545BE5" w:rsidRDefault="00B90BE0" w:rsidP="00B90BE0">
      <w:pPr>
        <w:rPr>
          <w:lang w:val="nb-NO"/>
        </w:rPr>
      </w:pPr>
      <w:r w:rsidRPr="00545BE5">
        <w:rPr>
          <w:lang w:val="nb-NO"/>
        </w:rPr>
        <w:t>Må du justere ditt syn på Jesus etter å ha studert dette avsnittet?</w:t>
      </w:r>
    </w:p>
    <w:p w14:paraId="104FA767" w14:textId="57B1B2F7" w:rsidR="00B90BE0" w:rsidRPr="00545BE5" w:rsidRDefault="00B90BE0" w:rsidP="00B90BE0">
      <w:pPr>
        <w:rPr>
          <w:lang w:val="nb-NO"/>
        </w:rPr>
      </w:pPr>
      <w:r w:rsidRPr="00545BE5">
        <w:rPr>
          <w:lang w:val="nb-NO"/>
        </w:rPr>
        <w:t>Hva tenker du om at åndelige makter får så lite oppmerksomhet i vårt</w:t>
      </w:r>
      <w:r w:rsidR="00F33DCB" w:rsidRPr="00545BE5">
        <w:rPr>
          <w:lang w:val="nb-NO"/>
        </w:rPr>
        <w:t xml:space="preserve"> </w:t>
      </w:r>
      <w:r w:rsidRPr="00545BE5">
        <w:rPr>
          <w:lang w:val="nb-NO"/>
        </w:rPr>
        <w:t>vestlige verdensbilde?</w:t>
      </w:r>
    </w:p>
    <w:p w14:paraId="5AD5E27F" w14:textId="77777777" w:rsidR="00B90BE0" w:rsidRPr="00545BE5" w:rsidRDefault="00B90BE0" w:rsidP="00B90BE0">
      <w:pPr>
        <w:rPr>
          <w:lang w:val="nb-NO"/>
        </w:rPr>
      </w:pPr>
      <w:r w:rsidRPr="00545BE5">
        <w:rPr>
          <w:lang w:val="nb-NO"/>
        </w:rPr>
        <w:t xml:space="preserve"> </w:t>
      </w:r>
    </w:p>
    <w:p w14:paraId="2F966822" w14:textId="0F6EC265" w:rsidR="00B90BE0" w:rsidRPr="00545BE5" w:rsidRDefault="00B90BE0" w:rsidP="00A568FC">
      <w:pPr>
        <w:pStyle w:val="Heading2"/>
        <w:rPr>
          <w:lang w:val="nb-NO"/>
        </w:rPr>
      </w:pPr>
      <w:bookmarkStart w:id="12" w:name="_Toc125293427"/>
      <w:r w:rsidRPr="00545BE5">
        <w:rPr>
          <w:lang w:val="nb-NO"/>
        </w:rPr>
        <w:lastRenderedPageBreak/>
        <w:t>PAULUS’</w:t>
      </w:r>
      <w:r w:rsidR="00A568FC" w:rsidRPr="00545BE5">
        <w:rPr>
          <w:lang w:val="nb-NO"/>
        </w:rPr>
        <w:t xml:space="preserve"> </w:t>
      </w:r>
      <w:r w:rsidRPr="00545BE5">
        <w:rPr>
          <w:lang w:val="nb-NO"/>
        </w:rPr>
        <w:t>LIDELSE OG TJENESTE</w:t>
      </w:r>
      <w:r w:rsidR="00A568FC" w:rsidRPr="00545BE5">
        <w:rPr>
          <w:lang w:val="nb-NO"/>
        </w:rPr>
        <w:t xml:space="preserve"> (</w:t>
      </w:r>
      <w:r w:rsidRPr="00545BE5">
        <w:rPr>
          <w:lang w:val="nb-NO"/>
        </w:rPr>
        <w:t>1:24-2:5</w:t>
      </w:r>
      <w:r w:rsidR="00A568FC" w:rsidRPr="00545BE5">
        <w:rPr>
          <w:lang w:val="nb-NO"/>
        </w:rPr>
        <w:t>)</w:t>
      </w:r>
      <w:bookmarkEnd w:id="12"/>
    </w:p>
    <w:p w14:paraId="73CEC37D" w14:textId="627909FA" w:rsidR="00FC5ADB" w:rsidRPr="003309E8" w:rsidRDefault="00A568FC" w:rsidP="00B90BE0">
      <w:pPr>
        <w:rPr>
          <w:i/>
          <w:iCs/>
          <w:lang w:val="nb-NO"/>
        </w:rPr>
      </w:pPr>
      <w:r w:rsidRPr="003309E8">
        <w:rPr>
          <w:i/>
          <w:iCs/>
          <w:lang w:val="nb-NO"/>
        </w:rPr>
        <w:t>«</w:t>
      </w:r>
      <w:r w:rsidR="00B90BE0" w:rsidRPr="003309E8">
        <w:rPr>
          <w:i/>
          <w:iCs/>
          <w:lang w:val="nb-NO"/>
        </w:rPr>
        <w:t>24 Nå gleder jeg meg over mine lidelser for dere, og det som ennå mangler i Kristi lidelser, det utfyller jeg med min egen kropp; jeg lider for hans kropp, som er kirken. 25 Jeg er blitt en tjener for kirken i kraft av den forvalteroppgaven Gud har gitt meg hos dere: å fullføre tjenesten med Guds ord, 26 det mysteriet som har vært skjult gjennom alle tider og for alle slekter, men som nå er blitt</w:t>
      </w:r>
      <w:r w:rsidRPr="003309E8">
        <w:rPr>
          <w:i/>
          <w:iCs/>
          <w:lang w:val="nb-NO"/>
        </w:rPr>
        <w:t xml:space="preserve"> </w:t>
      </w:r>
      <w:r w:rsidR="00B90BE0" w:rsidRPr="003309E8">
        <w:rPr>
          <w:i/>
          <w:iCs/>
          <w:lang w:val="nb-NO"/>
        </w:rPr>
        <w:t>åpenbart for hans hellige. 27 Gud</w:t>
      </w:r>
      <w:r w:rsidR="009C055A" w:rsidRPr="003309E8">
        <w:rPr>
          <w:i/>
          <w:iCs/>
          <w:lang w:val="nb-NO"/>
        </w:rPr>
        <w:t xml:space="preserve"> </w:t>
      </w:r>
      <w:r w:rsidR="00B90BE0" w:rsidRPr="003309E8">
        <w:rPr>
          <w:i/>
          <w:iCs/>
          <w:lang w:val="nb-NO"/>
        </w:rPr>
        <w:t>ville kunngjøre for dem hvor rikt og herlig dette mysteriet er for folkeslagene: Kristus er blant</w:t>
      </w:r>
      <w:r w:rsidR="00667686" w:rsidRPr="003309E8">
        <w:rPr>
          <w:i/>
          <w:iCs/>
          <w:lang w:val="nb-NO"/>
        </w:rPr>
        <w:t xml:space="preserve"> [</w:t>
      </w:r>
      <w:r w:rsidR="00BD7DD5" w:rsidRPr="003309E8">
        <w:rPr>
          <w:i/>
          <w:iCs/>
          <w:lang w:val="nb-NO"/>
        </w:rPr>
        <w:t>eller «</w:t>
      </w:r>
      <w:r w:rsidR="00667686" w:rsidRPr="003309E8">
        <w:rPr>
          <w:i/>
          <w:iCs/>
          <w:lang w:val="nb-NO"/>
        </w:rPr>
        <w:t>i</w:t>
      </w:r>
      <w:r w:rsidR="00BD7DD5" w:rsidRPr="003309E8">
        <w:rPr>
          <w:i/>
          <w:iCs/>
          <w:lang w:val="nb-NO"/>
        </w:rPr>
        <w:t>»</w:t>
      </w:r>
      <w:r w:rsidR="00667686" w:rsidRPr="003309E8">
        <w:rPr>
          <w:i/>
          <w:iCs/>
          <w:lang w:val="nb-NO"/>
        </w:rPr>
        <w:t>]</w:t>
      </w:r>
      <w:r w:rsidR="00B90BE0" w:rsidRPr="003309E8">
        <w:rPr>
          <w:i/>
          <w:iCs/>
          <w:lang w:val="nb-NO"/>
        </w:rPr>
        <w:t xml:space="preserve"> dere, håpet om herligheten! 28 Det er ham</w:t>
      </w:r>
      <w:r w:rsidR="009C055A" w:rsidRPr="003309E8">
        <w:rPr>
          <w:i/>
          <w:iCs/>
          <w:lang w:val="nb-NO"/>
        </w:rPr>
        <w:t xml:space="preserve"> </w:t>
      </w:r>
      <w:r w:rsidR="00B90BE0" w:rsidRPr="003309E8">
        <w:rPr>
          <w:i/>
          <w:iCs/>
          <w:lang w:val="nb-NO"/>
        </w:rPr>
        <w:t>vi forkynner, og vi rettleder og</w:t>
      </w:r>
      <w:r w:rsidR="004C5162" w:rsidRPr="003309E8">
        <w:rPr>
          <w:i/>
          <w:iCs/>
          <w:lang w:val="nb-NO"/>
        </w:rPr>
        <w:t xml:space="preserve"> </w:t>
      </w:r>
      <w:r w:rsidR="00B90BE0" w:rsidRPr="003309E8">
        <w:rPr>
          <w:i/>
          <w:iCs/>
          <w:lang w:val="nb-NO"/>
        </w:rPr>
        <w:t>underviser alle mennesker i den fulle visdom, for å føre hvert menneske</w:t>
      </w:r>
      <w:r w:rsidR="004C5162" w:rsidRPr="003309E8">
        <w:rPr>
          <w:i/>
          <w:iCs/>
          <w:lang w:val="nb-NO"/>
        </w:rPr>
        <w:t xml:space="preserve"> </w:t>
      </w:r>
      <w:r w:rsidR="00B90BE0" w:rsidRPr="003309E8">
        <w:rPr>
          <w:i/>
          <w:iCs/>
          <w:lang w:val="nb-NO"/>
        </w:rPr>
        <w:t>fram til modenhet i Kristus.</w:t>
      </w:r>
      <w:r w:rsidR="00FC5ADB" w:rsidRPr="003309E8">
        <w:rPr>
          <w:i/>
          <w:iCs/>
          <w:lang w:val="nb-NO"/>
        </w:rPr>
        <w:t xml:space="preserve"> </w:t>
      </w:r>
      <w:r w:rsidR="00B90BE0" w:rsidRPr="003309E8">
        <w:rPr>
          <w:i/>
          <w:iCs/>
          <w:lang w:val="nb-NO"/>
        </w:rPr>
        <w:t>29 For å nå dette målet arbeider og kjemper jeg i hans kraft, den som virker i meg med styrke.</w:t>
      </w:r>
      <w:r w:rsidR="00FC5ADB" w:rsidRPr="003309E8">
        <w:rPr>
          <w:i/>
          <w:iCs/>
          <w:lang w:val="nb-NO"/>
        </w:rPr>
        <w:t>»</w:t>
      </w:r>
      <w:r w:rsidR="00B90BE0" w:rsidRPr="003309E8">
        <w:rPr>
          <w:i/>
          <w:iCs/>
          <w:lang w:val="nb-NO"/>
        </w:rPr>
        <w:t xml:space="preserve"> </w:t>
      </w:r>
    </w:p>
    <w:p w14:paraId="3C0EBEF5" w14:textId="429804CB" w:rsidR="00FC5ADB" w:rsidRPr="00545BE5" w:rsidRDefault="00D03BAA" w:rsidP="00AD0596">
      <w:pPr>
        <w:rPr>
          <w:lang w:val="nb-NO"/>
        </w:rPr>
      </w:pPr>
      <w:r w:rsidRPr="00545BE5">
        <w:rPr>
          <w:lang w:val="nb-NO"/>
        </w:rPr>
        <w:t xml:space="preserve">v. 24: </w:t>
      </w:r>
      <w:r w:rsidR="000D56AD" w:rsidRPr="003309E8">
        <w:rPr>
          <w:i/>
          <w:iCs/>
          <w:lang w:val="nb-NO"/>
        </w:rPr>
        <w:t>«det som ennå mangler i Kristi lidelser»</w:t>
      </w:r>
      <w:r w:rsidR="00AD0596" w:rsidRPr="00545BE5">
        <w:rPr>
          <w:lang w:val="nb-NO"/>
        </w:rPr>
        <w:t xml:space="preserve">. </w:t>
      </w:r>
      <w:r w:rsidRPr="00545BE5">
        <w:rPr>
          <w:lang w:val="nb-NO"/>
        </w:rPr>
        <w:t xml:space="preserve">Er ikke Jesu lidelser nok? </w:t>
      </w:r>
      <w:r w:rsidR="000D56AD" w:rsidRPr="00545BE5">
        <w:rPr>
          <w:lang w:val="nb-NO"/>
        </w:rPr>
        <w:t>Dette må tolkes i lys av brevets kontekst!</w:t>
      </w:r>
      <w:r w:rsidR="00AD0596" w:rsidRPr="00545BE5">
        <w:rPr>
          <w:lang w:val="nb-NO"/>
        </w:rPr>
        <w:t xml:space="preserve"> Hodet led, derfor vil kroppen også lide (</w:t>
      </w:r>
      <w:proofErr w:type="spellStart"/>
      <w:r w:rsidR="00AD0596" w:rsidRPr="00545BE5">
        <w:rPr>
          <w:lang w:val="nb-NO"/>
        </w:rPr>
        <w:t>Joh</w:t>
      </w:r>
      <w:proofErr w:type="spellEnd"/>
      <w:r w:rsidR="00AD0596" w:rsidRPr="00545BE5">
        <w:rPr>
          <w:lang w:val="nb-NO"/>
        </w:rPr>
        <w:t xml:space="preserve"> 15:18-21, 1 </w:t>
      </w:r>
      <w:proofErr w:type="spellStart"/>
      <w:r w:rsidR="00AD0596" w:rsidRPr="00545BE5">
        <w:rPr>
          <w:lang w:val="nb-NO"/>
        </w:rPr>
        <w:t>Pet</w:t>
      </w:r>
      <w:proofErr w:type="spellEnd"/>
      <w:r w:rsidR="00AD0596" w:rsidRPr="00545BE5">
        <w:rPr>
          <w:lang w:val="nb-NO"/>
        </w:rPr>
        <w:t xml:space="preserve"> 4:12-13). Paulus’ kropp lider for Kristi kropp.</w:t>
      </w:r>
      <w:r w:rsidR="00206851" w:rsidRPr="00545BE5">
        <w:rPr>
          <w:lang w:val="nb-NO"/>
        </w:rPr>
        <w:t xml:space="preserve"> Ser Paulus på lidelsen som e</w:t>
      </w:r>
      <w:r w:rsidR="00AD0596" w:rsidRPr="00545BE5">
        <w:rPr>
          <w:lang w:val="nb-NO"/>
        </w:rPr>
        <w:t xml:space="preserve">t fastsatt “mål” som </w:t>
      </w:r>
      <w:r w:rsidR="00AC65BB" w:rsidRPr="00545BE5">
        <w:rPr>
          <w:lang w:val="nb-NO"/>
        </w:rPr>
        <w:t>han</w:t>
      </w:r>
      <w:r w:rsidR="00AD0596" w:rsidRPr="00545BE5">
        <w:rPr>
          <w:lang w:val="nb-NO"/>
        </w:rPr>
        <w:t xml:space="preserve"> er glad for å bidra til å nå?</w:t>
      </w:r>
      <w:r w:rsidR="00AC65BB" w:rsidRPr="00545BE5">
        <w:rPr>
          <w:lang w:val="nb-NO"/>
        </w:rPr>
        <w:t xml:space="preserve"> </w:t>
      </w:r>
      <w:r w:rsidR="00AD0596" w:rsidRPr="00545BE5">
        <w:rPr>
          <w:lang w:val="nb-NO"/>
        </w:rPr>
        <w:t>Jo mer han lider, desto mindre må andre lide?</w:t>
      </w:r>
    </w:p>
    <w:p w14:paraId="211CA964" w14:textId="3F3B495A" w:rsidR="00D03BAA" w:rsidRPr="00545BE5" w:rsidRDefault="001837CE" w:rsidP="00135F12">
      <w:pPr>
        <w:rPr>
          <w:lang w:val="nb-NO"/>
        </w:rPr>
      </w:pPr>
      <w:r w:rsidRPr="00545BE5">
        <w:rPr>
          <w:lang w:val="nb-NO"/>
        </w:rPr>
        <w:t>v. 25</w:t>
      </w:r>
      <w:r w:rsidR="006E7717" w:rsidRPr="00545BE5">
        <w:rPr>
          <w:lang w:val="nb-NO"/>
        </w:rPr>
        <w:t>:</w:t>
      </w:r>
      <w:r w:rsidRPr="00545BE5">
        <w:rPr>
          <w:lang w:val="nb-NO"/>
        </w:rPr>
        <w:t xml:space="preserve"> </w:t>
      </w:r>
      <w:r w:rsidRPr="003309E8">
        <w:rPr>
          <w:i/>
          <w:iCs/>
          <w:lang w:val="nb-NO"/>
        </w:rPr>
        <w:t>«</w:t>
      </w:r>
      <w:r w:rsidR="00135F12" w:rsidRPr="003309E8">
        <w:rPr>
          <w:i/>
          <w:iCs/>
          <w:lang w:val="nb-NO"/>
        </w:rPr>
        <w:t>fullføre tjenesten med Guds ord</w:t>
      </w:r>
      <w:r w:rsidRPr="003309E8">
        <w:rPr>
          <w:i/>
          <w:iCs/>
          <w:lang w:val="nb-NO"/>
        </w:rPr>
        <w:t>»</w:t>
      </w:r>
      <w:r w:rsidR="00135F12" w:rsidRPr="00545BE5">
        <w:rPr>
          <w:lang w:val="nb-NO"/>
        </w:rPr>
        <w:t xml:space="preserve"> Gjøre det kjent for folkeslagene, siden Jesus hadde oppfylt GT (1. Mos 12:3)</w:t>
      </w:r>
    </w:p>
    <w:p w14:paraId="1388C451" w14:textId="253A473A" w:rsidR="00F5050C" w:rsidRPr="00545BE5" w:rsidRDefault="00F5050C" w:rsidP="00A01E35">
      <w:pPr>
        <w:rPr>
          <w:lang w:val="nb-NO"/>
        </w:rPr>
      </w:pPr>
      <w:r w:rsidRPr="00545BE5">
        <w:rPr>
          <w:lang w:val="nb-NO"/>
        </w:rPr>
        <w:t>v. 27</w:t>
      </w:r>
      <w:r w:rsidR="006E7717" w:rsidRPr="00545BE5">
        <w:rPr>
          <w:lang w:val="nb-NO"/>
        </w:rPr>
        <w:t>:</w:t>
      </w:r>
      <w:r w:rsidRPr="00545BE5">
        <w:rPr>
          <w:lang w:val="nb-NO"/>
        </w:rPr>
        <w:t xml:space="preserve"> </w:t>
      </w:r>
      <w:r w:rsidR="00CA61EC" w:rsidRPr="003309E8">
        <w:rPr>
          <w:i/>
          <w:iCs/>
          <w:lang w:val="nb-NO"/>
        </w:rPr>
        <w:t>«Gud ville kunngjøre for dem hvor rikt og herlig dette mysteriet er for folkeslagene»</w:t>
      </w:r>
      <w:r w:rsidR="00CA61EC" w:rsidRPr="00545BE5">
        <w:rPr>
          <w:lang w:val="nb-NO"/>
        </w:rPr>
        <w:t xml:space="preserve"> </w:t>
      </w:r>
      <w:r w:rsidR="00A01E35" w:rsidRPr="00545BE5">
        <w:rPr>
          <w:lang w:val="nb-NO"/>
        </w:rPr>
        <w:t xml:space="preserve">Mysteriet </w:t>
      </w:r>
      <w:r w:rsidRPr="00545BE5">
        <w:rPr>
          <w:lang w:val="nb-NO"/>
        </w:rPr>
        <w:t xml:space="preserve">er at </w:t>
      </w:r>
      <w:r w:rsidR="00F316EE" w:rsidRPr="00545BE5">
        <w:rPr>
          <w:lang w:val="nb-NO"/>
        </w:rPr>
        <w:t xml:space="preserve">alle folkeslag kan bli frelst ved tro alene! </w:t>
      </w:r>
      <w:r w:rsidR="00A01E35" w:rsidRPr="00545BE5">
        <w:rPr>
          <w:lang w:val="nb-NO"/>
        </w:rPr>
        <w:t>Vi vet at Guds vilje er at evangeliet skal bli forkynt til alle folkeslag.</w:t>
      </w:r>
    </w:p>
    <w:p w14:paraId="5DC3DD52" w14:textId="77777777" w:rsidR="00771220" w:rsidRPr="00545BE5" w:rsidRDefault="00BD7DD5" w:rsidP="00A01E35">
      <w:pPr>
        <w:rPr>
          <w:lang w:val="nb-NO"/>
        </w:rPr>
      </w:pPr>
      <w:r w:rsidRPr="00545BE5">
        <w:rPr>
          <w:lang w:val="nb-NO"/>
        </w:rPr>
        <w:t>v.</w:t>
      </w:r>
      <w:r w:rsidR="006E7717" w:rsidRPr="00545BE5">
        <w:rPr>
          <w:lang w:val="nb-NO"/>
        </w:rPr>
        <w:t xml:space="preserve"> 28: </w:t>
      </w:r>
      <w:r w:rsidR="006E7717" w:rsidRPr="003309E8">
        <w:rPr>
          <w:i/>
          <w:iCs/>
          <w:lang w:val="nb-NO"/>
        </w:rPr>
        <w:t>«Alle mennesker», «hvert menneske»</w:t>
      </w:r>
      <w:r w:rsidR="00100964" w:rsidRPr="00545BE5">
        <w:rPr>
          <w:lang w:val="nb-NO"/>
        </w:rPr>
        <w:t>. De står på lik linje, det er ingen elite.</w:t>
      </w:r>
      <w:r w:rsidR="00604D1B" w:rsidRPr="00545BE5">
        <w:rPr>
          <w:lang w:val="nb-NO"/>
        </w:rPr>
        <w:t xml:space="preserve"> Paulus ønsker </w:t>
      </w:r>
      <w:r w:rsidR="00A62A24" w:rsidRPr="00545BE5">
        <w:rPr>
          <w:lang w:val="nb-NO"/>
        </w:rPr>
        <w:t>at troen deres skal bli moden, at de kun skal tro på Jesus og ikke blande inn vranglære.</w:t>
      </w:r>
    </w:p>
    <w:p w14:paraId="58815FFD" w14:textId="65E69A89" w:rsidR="00BD7DD5" w:rsidRPr="00545BE5" w:rsidRDefault="00771220" w:rsidP="00BF2693">
      <w:pPr>
        <w:rPr>
          <w:lang w:val="nb-NO"/>
        </w:rPr>
      </w:pPr>
      <w:r w:rsidRPr="00545BE5">
        <w:rPr>
          <w:lang w:val="nb-NO"/>
        </w:rPr>
        <w:t xml:space="preserve">v. 29: </w:t>
      </w:r>
      <w:r w:rsidRPr="003309E8">
        <w:rPr>
          <w:i/>
          <w:iCs/>
          <w:lang w:val="nb-NO"/>
        </w:rPr>
        <w:t>«kjemper jeg i hans kraft»</w:t>
      </w:r>
      <w:r w:rsidRPr="00545BE5">
        <w:rPr>
          <w:lang w:val="nb-NO"/>
        </w:rPr>
        <w:t xml:space="preserve">. </w:t>
      </w:r>
      <w:r w:rsidR="00BF2693" w:rsidRPr="00545BE5">
        <w:rPr>
          <w:lang w:val="nb-NO"/>
        </w:rPr>
        <w:t>Ber, skriver brev og har omtanke for deres åndelige tilstand/vekst - mens han selv sitter i fengsel.</w:t>
      </w:r>
      <w:r w:rsidR="006E7717" w:rsidRPr="00545BE5">
        <w:rPr>
          <w:lang w:val="nb-NO"/>
        </w:rPr>
        <w:t xml:space="preserve"> </w:t>
      </w:r>
    </w:p>
    <w:p w14:paraId="1CCB785E" w14:textId="52C7FD58" w:rsidR="0072377A" w:rsidRPr="00545BE5" w:rsidRDefault="00C20E48" w:rsidP="0072377A">
      <w:pPr>
        <w:rPr>
          <w:lang w:val="nb-NO"/>
        </w:rPr>
      </w:pPr>
      <w:r w:rsidRPr="003309E8">
        <w:rPr>
          <w:i/>
          <w:iCs/>
          <w:lang w:val="nb-NO"/>
        </w:rPr>
        <w:t xml:space="preserve">«1 </w:t>
      </w:r>
      <w:r w:rsidR="00B90BE0" w:rsidRPr="003309E8">
        <w:rPr>
          <w:i/>
          <w:iCs/>
          <w:lang w:val="nb-NO"/>
        </w:rPr>
        <w:t>Jeg vil at dere skal vite hvor hardt jeg kjemper for dere</w:t>
      </w:r>
      <w:r w:rsidR="0072377A" w:rsidRPr="003309E8">
        <w:rPr>
          <w:i/>
          <w:iCs/>
          <w:lang w:val="nb-NO"/>
        </w:rPr>
        <w:t xml:space="preserve"> </w:t>
      </w:r>
      <w:r w:rsidR="00B90BE0" w:rsidRPr="003309E8">
        <w:rPr>
          <w:i/>
          <w:iCs/>
          <w:lang w:val="nb-NO"/>
        </w:rPr>
        <w:t xml:space="preserve">og for dem i </w:t>
      </w:r>
      <w:proofErr w:type="spellStart"/>
      <w:r w:rsidR="00B90BE0" w:rsidRPr="003309E8">
        <w:rPr>
          <w:i/>
          <w:iCs/>
          <w:lang w:val="nb-NO"/>
        </w:rPr>
        <w:t>Laodikea</w:t>
      </w:r>
      <w:proofErr w:type="spellEnd"/>
      <w:r w:rsidR="00B90BE0" w:rsidRPr="003309E8">
        <w:rPr>
          <w:i/>
          <w:iCs/>
          <w:lang w:val="nb-NO"/>
        </w:rPr>
        <w:t>, og for alle de</w:t>
      </w:r>
      <w:r w:rsidR="00AC3F27" w:rsidRPr="003309E8">
        <w:rPr>
          <w:i/>
          <w:iCs/>
          <w:lang w:val="nb-NO"/>
        </w:rPr>
        <w:t xml:space="preserve"> </w:t>
      </w:r>
      <w:r w:rsidR="00B90BE0" w:rsidRPr="003309E8">
        <w:rPr>
          <w:i/>
          <w:iCs/>
          <w:lang w:val="nb-NO"/>
        </w:rPr>
        <w:t>andre som ikke har møtt meg ansikt til ansikt. 2 Jeg ønsker at de skal få nytt mot i hjertet, bli knyttet sammen i kjærlighet og få hele rikdommen av overbevisning og innsikt, så de kan fatte Guds mysterium, som er Kristus. 3 For i ham er alle visdommens og kunnskapens skatter skjult til stede. 4 Dette sier jeg for at ingen skal lure dere med sine overtalelseskunster. 5 For selv om jeg ikke er hos dere med kroppen, er jeg hos dere i ånden, og jeg er glad for å se den</w:t>
      </w:r>
      <w:r w:rsidR="00AC3F27" w:rsidRPr="003309E8">
        <w:rPr>
          <w:i/>
          <w:iCs/>
          <w:lang w:val="nb-NO"/>
        </w:rPr>
        <w:t xml:space="preserve"> </w:t>
      </w:r>
      <w:r w:rsidR="00B90BE0" w:rsidRPr="003309E8">
        <w:rPr>
          <w:i/>
          <w:iCs/>
          <w:lang w:val="nb-NO"/>
        </w:rPr>
        <w:t>orden som rår hos dere, og den fasthet</w:t>
      </w:r>
      <w:r w:rsidR="00B11A4B" w:rsidRPr="003309E8">
        <w:rPr>
          <w:i/>
          <w:iCs/>
          <w:lang w:val="nb-NO"/>
        </w:rPr>
        <w:t xml:space="preserve"> dere viser i troen på Kristus.»</w:t>
      </w:r>
      <w:r w:rsidR="00AC3F27" w:rsidRPr="00545BE5">
        <w:rPr>
          <w:lang w:val="nb-NO"/>
        </w:rPr>
        <w:t xml:space="preserve"> </w:t>
      </w:r>
      <w:r w:rsidR="0072377A" w:rsidRPr="00545BE5">
        <w:rPr>
          <w:lang w:val="nb-NO"/>
        </w:rPr>
        <w:t xml:space="preserve">2:1-5 </w:t>
      </w:r>
    </w:p>
    <w:p w14:paraId="3763E095" w14:textId="0149F8A6" w:rsidR="00B90BE0" w:rsidRPr="00545BE5" w:rsidRDefault="00CE3C08" w:rsidP="00523635">
      <w:pPr>
        <w:rPr>
          <w:lang w:val="nb-NO"/>
        </w:rPr>
      </w:pPr>
      <w:r w:rsidRPr="00545BE5">
        <w:rPr>
          <w:lang w:val="nb-NO"/>
        </w:rPr>
        <w:lastRenderedPageBreak/>
        <w:t xml:space="preserve">v. 2: </w:t>
      </w:r>
      <w:r w:rsidR="006C5EE1" w:rsidRPr="00545BE5">
        <w:rPr>
          <w:lang w:val="nb-NO"/>
        </w:rPr>
        <w:t>Når vi forstår evangeliet, har vi hele rikdommen av overbevisning og innsikt.</w:t>
      </w:r>
      <w:r w:rsidRPr="00545BE5">
        <w:rPr>
          <w:lang w:val="nb-NO"/>
        </w:rPr>
        <w:t xml:space="preserve"> </w:t>
      </w:r>
      <w:r w:rsidR="004871A2" w:rsidRPr="00545BE5">
        <w:rPr>
          <w:lang w:val="nb-NO"/>
        </w:rPr>
        <w:t xml:space="preserve">Å forstå evangeliet er å forstå at Jesus er ALT som trengs. </w:t>
      </w:r>
      <w:r w:rsidR="009C2D2E" w:rsidRPr="00545BE5">
        <w:rPr>
          <w:lang w:val="nb-NO"/>
        </w:rPr>
        <w:t xml:space="preserve">“Gresk” visdom handlet om å forstå virkeligheten og universet. </w:t>
      </w:r>
      <w:r w:rsidR="00C77C1C" w:rsidRPr="00545BE5">
        <w:rPr>
          <w:lang w:val="nb-NO"/>
        </w:rPr>
        <w:t xml:space="preserve">Jesus er universets opphav, sentrum og mål (1:15-20). “Jødisk” visdom handlet om å </w:t>
      </w:r>
      <w:r w:rsidR="00347B5A" w:rsidRPr="00545BE5">
        <w:rPr>
          <w:lang w:val="nb-NO"/>
        </w:rPr>
        <w:t>k</w:t>
      </w:r>
      <w:r w:rsidR="00C77C1C" w:rsidRPr="00545BE5">
        <w:rPr>
          <w:lang w:val="nb-NO"/>
        </w:rPr>
        <w:t>jenne Guds indre</w:t>
      </w:r>
      <w:r w:rsidR="00347B5A" w:rsidRPr="00545BE5">
        <w:rPr>
          <w:lang w:val="nb-NO"/>
        </w:rPr>
        <w:t xml:space="preserve"> og l</w:t>
      </w:r>
      <w:r w:rsidR="00C77C1C" w:rsidRPr="00545BE5">
        <w:rPr>
          <w:lang w:val="nb-NO"/>
        </w:rPr>
        <w:t>eve rett</w:t>
      </w:r>
      <w:r w:rsidR="00347B5A" w:rsidRPr="00545BE5">
        <w:rPr>
          <w:lang w:val="nb-NO"/>
        </w:rPr>
        <w:t xml:space="preserve">. Jesus er Guds bilde med hele Guds fylde (1:16, 19). </w:t>
      </w:r>
      <w:r w:rsidR="00523635" w:rsidRPr="00545BE5">
        <w:rPr>
          <w:lang w:val="nb-NO"/>
        </w:rPr>
        <w:t>Derfor trengte verken grekerne eller jødene å lete andre steder</w:t>
      </w:r>
      <w:r w:rsidR="00F01907" w:rsidRPr="00545BE5">
        <w:rPr>
          <w:lang w:val="nb-NO"/>
        </w:rPr>
        <w:t xml:space="preserve"> etter svar, de trengte</w:t>
      </w:r>
      <w:r w:rsidR="00523635" w:rsidRPr="00545BE5">
        <w:rPr>
          <w:lang w:val="nb-NO"/>
        </w:rPr>
        <w:t xml:space="preserve"> bare å kjenne Jesus.</w:t>
      </w:r>
    </w:p>
    <w:p w14:paraId="0DD4AC4F" w14:textId="77777777" w:rsidR="00F01907" w:rsidRPr="00545BE5" w:rsidRDefault="00F01907" w:rsidP="00523635">
      <w:pPr>
        <w:rPr>
          <w:lang w:val="nb-NO"/>
        </w:rPr>
      </w:pPr>
    </w:p>
    <w:p w14:paraId="0DAB81E8" w14:textId="2C459DD5" w:rsidR="00B90BE0" w:rsidRPr="00545BE5" w:rsidRDefault="00B90BE0" w:rsidP="005968AF">
      <w:pPr>
        <w:pStyle w:val="Heading3"/>
        <w:rPr>
          <w:lang w:val="nb-NO"/>
        </w:rPr>
      </w:pPr>
      <w:bookmarkStart w:id="13" w:name="_Toc125293428"/>
      <w:r w:rsidRPr="00545BE5">
        <w:rPr>
          <w:lang w:val="nb-NO"/>
        </w:rPr>
        <w:t>SPØRSMÅL</w:t>
      </w:r>
      <w:r w:rsidR="00C44CED" w:rsidRPr="00C44CED">
        <w:rPr>
          <w:lang w:val="nb-NO"/>
        </w:rPr>
        <w:t xml:space="preserve"> </w:t>
      </w:r>
      <w:r w:rsidR="00C44CED">
        <w:rPr>
          <w:lang w:val="nb-NO"/>
        </w:rPr>
        <w:t>TIL REFLEKSJON</w:t>
      </w:r>
      <w:r w:rsidR="00C44CED" w:rsidRPr="00545BE5">
        <w:rPr>
          <w:lang w:val="nb-NO"/>
        </w:rPr>
        <w:t>:</w:t>
      </w:r>
      <w:bookmarkEnd w:id="13"/>
      <w:r w:rsidRPr="00545BE5">
        <w:rPr>
          <w:lang w:val="nb-NO"/>
        </w:rPr>
        <w:tab/>
      </w:r>
    </w:p>
    <w:p w14:paraId="23C13576" w14:textId="3E612D59" w:rsidR="00B90BE0" w:rsidRPr="00545BE5" w:rsidRDefault="00B90BE0" w:rsidP="00A33C77">
      <w:pPr>
        <w:pStyle w:val="ListParagraph"/>
        <w:numPr>
          <w:ilvl w:val="0"/>
          <w:numId w:val="12"/>
        </w:numPr>
        <w:rPr>
          <w:lang w:val="nb-NO"/>
        </w:rPr>
      </w:pPr>
      <w:r w:rsidRPr="00545BE5">
        <w:rPr>
          <w:lang w:val="nb-NO"/>
        </w:rPr>
        <w:t>Er det noe av evangeliet du ikke helt forstår? Hvordan kan du stå stødigere?</w:t>
      </w:r>
    </w:p>
    <w:p w14:paraId="462CB95F" w14:textId="2CC8B73C" w:rsidR="00B90BE0" w:rsidRPr="00545BE5" w:rsidRDefault="00B90BE0" w:rsidP="00A33C77">
      <w:pPr>
        <w:pStyle w:val="ListParagraph"/>
        <w:numPr>
          <w:ilvl w:val="0"/>
          <w:numId w:val="12"/>
        </w:numPr>
        <w:rPr>
          <w:lang w:val="nb-NO"/>
        </w:rPr>
      </w:pPr>
      <w:r w:rsidRPr="00545BE5">
        <w:rPr>
          <w:lang w:val="nb-NO"/>
        </w:rPr>
        <w:t>Vi vet at Guds vilje er at evangeliet skal ut til alle. Hvem kan du forklare dette “mysteriet” til? Hva trenger du for å gjøre det?</w:t>
      </w:r>
    </w:p>
    <w:p w14:paraId="1EFE60D3" w14:textId="63817AAF" w:rsidR="00B90BE0" w:rsidRPr="00545BE5" w:rsidRDefault="00B90BE0" w:rsidP="00A33C77">
      <w:pPr>
        <w:pStyle w:val="ListParagraph"/>
        <w:numPr>
          <w:ilvl w:val="0"/>
          <w:numId w:val="12"/>
        </w:numPr>
        <w:rPr>
          <w:lang w:val="nb-NO"/>
        </w:rPr>
      </w:pPr>
      <w:r w:rsidRPr="00545BE5">
        <w:rPr>
          <w:lang w:val="nb-NO"/>
        </w:rPr>
        <w:t>Jesus sa vi skulle fryde oss når vi lider for hans skyld. Selv om Paulus sitter i fengsel, klarer han å glede seg over lidelsene sine. Hva sier dette deg om Paulus sin glede? Er meningen med livet å være glad og trives, eller finnes det en dypere form for glede som er viktigere?</w:t>
      </w:r>
    </w:p>
    <w:p w14:paraId="1FD547EF" w14:textId="047672B1" w:rsidR="00B90BE0" w:rsidRPr="00545BE5" w:rsidRDefault="00B90BE0" w:rsidP="00A33C77">
      <w:pPr>
        <w:pStyle w:val="ListParagraph"/>
        <w:numPr>
          <w:ilvl w:val="0"/>
          <w:numId w:val="12"/>
        </w:numPr>
        <w:rPr>
          <w:lang w:val="nb-NO"/>
        </w:rPr>
      </w:pPr>
      <w:r w:rsidRPr="00545BE5">
        <w:rPr>
          <w:lang w:val="nb-NO"/>
        </w:rPr>
        <w:t>Vi ønsker som regel å hjelpe andre, men helst på våre premisser så det ikke blir for ukomfortabelt for oss. Hvordan kan vi ofre oss selv litt mer for andre?</w:t>
      </w:r>
    </w:p>
    <w:p w14:paraId="54356806" w14:textId="77777777" w:rsidR="00B90BE0" w:rsidRPr="00545BE5" w:rsidRDefault="00B90BE0" w:rsidP="00B90BE0">
      <w:pPr>
        <w:rPr>
          <w:lang w:val="nb-NO"/>
        </w:rPr>
      </w:pPr>
      <w:r w:rsidRPr="00545BE5">
        <w:rPr>
          <w:lang w:val="nb-NO"/>
        </w:rPr>
        <w:t xml:space="preserve"> </w:t>
      </w:r>
    </w:p>
    <w:p w14:paraId="5A025304" w14:textId="11175650" w:rsidR="00B90BE0" w:rsidRPr="00545BE5" w:rsidRDefault="00B90BE0" w:rsidP="00A33C77">
      <w:pPr>
        <w:pStyle w:val="Heading2"/>
        <w:rPr>
          <w:lang w:val="nb-NO"/>
        </w:rPr>
      </w:pPr>
      <w:bookmarkStart w:id="14" w:name="_Toc125293429"/>
      <w:r w:rsidRPr="00545BE5">
        <w:rPr>
          <w:lang w:val="nb-NO"/>
        </w:rPr>
        <w:t>HVORDAN LEVE UT TROEN</w:t>
      </w:r>
      <w:r w:rsidR="00A33C77" w:rsidRPr="00545BE5">
        <w:rPr>
          <w:lang w:val="nb-NO"/>
        </w:rPr>
        <w:t xml:space="preserve"> </w:t>
      </w:r>
      <w:r w:rsidRPr="00545BE5">
        <w:rPr>
          <w:lang w:val="nb-NO"/>
        </w:rPr>
        <w:t>OG MOTSTÅ PRESSET</w:t>
      </w:r>
      <w:r w:rsidR="00A33C77" w:rsidRPr="00545BE5">
        <w:rPr>
          <w:lang w:val="nb-NO"/>
        </w:rPr>
        <w:t xml:space="preserve"> </w:t>
      </w:r>
      <w:r w:rsidRPr="00545BE5">
        <w:rPr>
          <w:lang w:val="nb-NO"/>
        </w:rPr>
        <w:t>2:6-23</w:t>
      </w:r>
      <w:bookmarkEnd w:id="14"/>
    </w:p>
    <w:p w14:paraId="3CEE7533" w14:textId="405DCCF2" w:rsidR="00B90BE0" w:rsidRPr="004C016F" w:rsidRDefault="00224E3B" w:rsidP="00B90BE0">
      <w:pPr>
        <w:rPr>
          <w:i/>
          <w:iCs/>
          <w:lang w:val="nb-NO"/>
        </w:rPr>
      </w:pPr>
      <w:r w:rsidRPr="004C016F">
        <w:rPr>
          <w:i/>
          <w:iCs/>
          <w:lang w:val="nb-NO"/>
        </w:rPr>
        <w:t xml:space="preserve">«6 Dere har tatt imot Kristus Jesus som Herre. Lev da i ham, 7 vær rotfestet i ham og bygd på ham! Hold fast ved den tro dere er opplært i, med overstrømmende takk til Gud! 8 Pass på at ingen får fanget dere med visdomslære og tomt bedrag som stammer fra menneskelige overleveringer og grunnkreftene i verden og ikke fra Kristus. 9 For i hans kropp bor hele guddomsfylden, 10 og i ham, som er hodet for alle makter og åndskrefter, har dere fått denne fylden. 11 I ham ble også dere omskåret, men ikke av menneskehender. Dere ble omskåret med Kristi omskjærelse da dere kledde av dere den kroppen som kjøttet har makten over. 12 For i dåpen ble dere begravet med ham, og i den ble dere også reist opp med ham, ved troen på Guds kraft, han som reiste Kristus opp fra de døde. 13 Dere var døde på grunn av misgjerningene og deres </w:t>
      </w:r>
      <w:proofErr w:type="spellStart"/>
      <w:r w:rsidRPr="004C016F">
        <w:rPr>
          <w:i/>
          <w:iCs/>
          <w:lang w:val="nb-NO"/>
        </w:rPr>
        <w:t>uomskårne</w:t>
      </w:r>
      <w:proofErr w:type="spellEnd"/>
      <w:r w:rsidRPr="004C016F">
        <w:rPr>
          <w:i/>
          <w:iCs/>
          <w:lang w:val="nb-NO"/>
        </w:rPr>
        <w:t xml:space="preserve"> kjøtt og blod. Men han gjorde dere levende sammen med Kristus da han tilga oss alle våre misgjerninger. 14 Gjeldsbrevet mot oss slettet han, det som var skrevet med lovbud; han tok det bort fra oss da han naglet det til korset. 15 Han kledde maktene og åndskreftene nakne og stilte dem fram til spott og spe da han viste seg som </w:t>
      </w:r>
      <w:r w:rsidRPr="004C016F">
        <w:rPr>
          <w:i/>
          <w:iCs/>
          <w:lang w:val="nb-NO"/>
        </w:rPr>
        <w:lastRenderedPageBreak/>
        <w:t xml:space="preserve">seierherre over dem på korset. 16 La da ingen dømme dere når det gjelder mat og drikke, høytider, nymånedag eller sabbat. 17 Dette er bare skyggen av det som skulle komme, men kroppen tilhører Kristus. 18 La ikke dem som vil drive med selvfornektelse og engledyrkelse, røve seierskransen fra dere. De går helt opp i sine syner og skryter uten grunn av sine rent menneskelige tanker, 19 og holder ikke fast på ham som er hodet. Men ut fra ham vokser hele kroppen og blir støttet og holdt sammen av sine ledd og bånd. Da vokser den slik Gud vil. 20 Når dere med Kristus døde bort fra grunnkreftene i verden, hvordan kan dere da leve som i verden og rette dere etter slike bud som 21 "ta ikke", "smak ikke", “rør ikke”? 22 De gjelder jo ting som er ment til å brukes og forgå. Alt dette er bare menneskers bud og lærdommer. 23 Slikt har riktignok ord på seg for å være visdom, både den selvgjorte fromheten, selvfornektelsen og mishandlingen av kroppen Men det har ingen verdi, det tjener bare til å gjøre kjøttet tilfreds.» </w:t>
      </w:r>
    </w:p>
    <w:p w14:paraId="198AC726" w14:textId="77777777" w:rsidR="00B90BE0" w:rsidRPr="00545BE5" w:rsidRDefault="00B90BE0" w:rsidP="00B90BE0">
      <w:pPr>
        <w:rPr>
          <w:lang w:val="nb-NO"/>
        </w:rPr>
      </w:pPr>
    </w:p>
    <w:p w14:paraId="46C11D30" w14:textId="4ECCEF3C" w:rsidR="00CA4EB5" w:rsidRPr="00545BE5" w:rsidRDefault="00AF5FF8" w:rsidP="0012204D">
      <w:pPr>
        <w:rPr>
          <w:lang w:val="nb-NO"/>
        </w:rPr>
      </w:pPr>
      <w:r w:rsidRPr="00545BE5">
        <w:rPr>
          <w:lang w:val="nb-NO"/>
        </w:rPr>
        <w:t xml:space="preserve">v. </w:t>
      </w:r>
      <w:r w:rsidR="00B90BE0" w:rsidRPr="00545BE5">
        <w:rPr>
          <w:lang w:val="nb-NO"/>
        </w:rPr>
        <w:t>6</w:t>
      </w:r>
      <w:r w:rsidR="00C94540">
        <w:rPr>
          <w:lang w:val="nb-NO"/>
        </w:rPr>
        <w:t>-8</w:t>
      </w:r>
      <w:r w:rsidRPr="00545BE5">
        <w:rPr>
          <w:lang w:val="nb-NO"/>
        </w:rPr>
        <w:t>:</w:t>
      </w:r>
      <w:r w:rsidR="00B90BE0" w:rsidRPr="00545BE5">
        <w:rPr>
          <w:lang w:val="nb-NO"/>
        </w:rPr>
        <w:t xml:space="preserve"> </w:t>
      </w:r>
      <w:r w:rsidR="002057A7" w:rsidRPr="00545BE5">
        <w:rPr>
          <w:lang w:val="nb-NO"/>
        </w:rPr>
        <w:tab/>
      </w:r>
      <w:r w:rsidR="00F37619" w:rsidRPr="00545BE5">
        <w:rPr>
          <w:lang w:val="nb-NO"/>
        </w:rPr>
        <w:t xml:space="preserve">To bud: </w:t>
      </w:r>
      <w:r w:rsidR="0012204D" w:rsidRPr="00545BE5">
        <w:rPr>
          <w:lang w:val="nb-NO"/>
        </w:rPr>
        <w:t>Lev i Jesus - og pass på at ingen får fanget dere med noe annet</w:t>
      </w:r>
      <w:r w:rsidR="00C05661" w:rsidRPr="00545BE5">
        <w:rPr>
          <w:lang w:val="nb-NO"/>
        </w:rPr>
        <w:t>.</w:t>
      </w:r>
    </w:p>
    <w:p w14:paraId="6A95A0E0" w14:textId="70495EBC" w:rsidR="00B90BE0" w:rsidRPr="00545BE5" w:rsidRDefault="00CA4EB5" w:rsidP="00B90BE0">
      <w:pPr>
        <w:rPr>
          <w:lang w:val="nb-NO"/>
        </w:rPr>
      </w:pPr>
      <w:r w:rsidRPr="00545BE5">
        <w:rPr>
          <w:lang w:val="nb-NO"/>
        </w:rPr>
        <w:t xml:space="preserve">v. 8: </w:t>
      </w:r>
      <w:r w:rsidR="002057A7" w:rsidRPr="00545BE5">
        <w:rPr>
          <w:lang w:val="nb-NO"/>
        </w:rPr>
        <w:tab/>
      </w:r>
      <w:r w:rsidRPr="004C016F">
        <w:rPr>
          <w:i/>
          <w:iCs/>
          <w:lang w:val="nb-NO"/>
        </w:rPr>
        <w:t>«Pass på»</w:t>
      </w:r>
      <w:r w:rsidRPr="00545BE5">
        <w:rPr>
          <w:lang w:val="nb-NO"/>
        </w:rPr>
        <w:t>. De har fått m</w:t>
      </w:r>
      <w:r w:rsidR="00B90BE0" w:rsidRPr="00545BE5">
        <w:rPr>
          <w:lang w:val="nb-NO"/>
        </w:rPr>
        <w:t>otstridende overleveringer</w:t>
      </w:r>
      <w:r w:rsidRPr="00545BE5">
        <w:rPr>
          <w:lang w:val="nb-NO"/>
        </w:rPr>
        <w:t xml:space="preserve">. </w:t>
      </w:r>
    </w:p>
    <w:p w14:paraId="17FAABA0" w14:textId="338429EE" w:rsidR="00385F40" w:rsidRPr="00545BE5" w:rsidRDefault="00385F40" w:rsidP="00B90BE0">
      <w:pPr>
        <w:rPr>
          <w:lang w:val="nb-NO"/>
        </w:rPr>
      </w:pPr>
      <w:r w:rsidRPr="00545BE5">
        <w:rPr>
          <w:lang w:val="nb-NO"/>
        </w:rPr>
        <w:t xml:space="preserve">v. 9: </w:t>
      </w:r>
      <w:r w:rsidR="002057A7" w:rsidRPr="00545BE5">
        <w:rPr>
          <w:lang w:val="nb-NO"/>
        </w:rPr>
        <w:tab/>
      </w:r>
      <w:r w:rsidRPr="004C016F">
        <w:rPr>
          <w:i/>
          <w:iCs/>
          <w:lang w:val="nb-NO"/>
        </w:rPr>
        <w:t>«</w:t>
      </w:r>
      <w:r w:rsidRPr="004C016F">
        <w:rPr>
          <w:i/>
          <w:iCs/>
          <w:u w:val="single"/>
          <w:lang w:val="nb-NO"/>
        </w:rPr>
        <w:t>For</w:t>
      </w:r>
      <w:r w:rsidR="00FB50C4" w:rsidRPr="004C016F">
        <w:rPr>
          <w:i/>
          <w:iCs/>
          <w:lang w:val="nb-NO"/>
        </w:rPr>
        <w:t xml:space="preserve"> i hans kropp bor hele guddomsfylden»</w:t>
      </w:r>
      <w:r w:rsidR="00FB50C4" w:rsidRPr="00545BE5">
        <w:rPr>
          <w:lang w:val="nb-NO"/>
        </w:rPr>
        <w:t>. Derfor er det ikke plass til noe annet</w:t>
      </w:r>
      <w:r w:rsidR="00740F7A" w:rsidRPr="00545BE5">
        <w:rPr>
          <w:lang w:val="nb-NO"/>
        </w:rPr>
        <w:t>.</w:t>
      </w:r>
    </w:p>
    <w:p w14:paraId="2B481558" w14:textId="77522562" w:rsidR="004F3F66" w:rsidRPr="00545BE5" w:rsidRDefault="00316F0A" w:rsidP="002057A7">
      <w:pPr>
        <w:ind w:left="720" w:hanging="720"/>
        <w:rPr>
          <w:lang w:val="nb-NO"/>
        </w:rPr>
      </w:pPr>
      <w:r w:rsidRPr="00545BE5">
        <w:rPr>
          <w:lang w:val="nb-NO"/>
        </w:rPr>
        <w:t>v. 11:</w:t>
      </w:r>
      <w:r w:rsidR="002057A7" w:rsidRPr="00545BE5">
        <w:rPr>
          <w:lang w:val="nb-NO"/>
        </w:rPr>
        <w:tab/>
      </w:r>
      <w:r w:rsidRPr="00545BE5">
        <w:rPr>
          <w:lang w:val="nb-NO"/>
        </w:rPr>
        <w:t>Omskjærelsen ble oppfylt i Jesus. Dåpen er et uttrykk for den åndelige omskjærelsen.</w:t>
      </w:r>
      <w:r w:rsidR="00254D02" w:rsidRPr="00545BE5">
        <w:rPr>
          <w:lang w:val="nb-NO"/>
        </w:rPr>
        <w:t xml:space="preserve"> </w:t>
      </w:r>
      <w:r w:rsidR="009A1AE5" w:rsidRPr="00545BE5">
        <w:rPr>
          <w:lang w:val="nb-NO"/>
        </w:rPr>
        <w:t xml:space="preserve">Den åndelige “omskjærelsen” skjer ved troen. GT: </w:t>
      </w:r>
      <w:r w:rsidR="009A1AE5" w:rsidRPr="004C016F">
        <w:rPr>
          <w:i/>
          <w:iCs/>
          <w:lang w:val="nb-NO"/>
        </w:rPr>
        <w:t>“Omskjærelse av hjertet”</w:t>
      </w:r>
      <w:r w:rsidR="009A1AE5" w:rsidRPr="00545BE5">
        <w:rPr>
          <w:lang w:val="nb-NO"/>
        </w:rPr>
        <w:t xml:space="preserve"> i f.eks. 5. Mos 30:6, </w:t>
      </w:r>
      <w:proofErr w:type="spellStart"/>
      <w:r w:rsidR="009A1AE5" w:rsidRPr="00545BE5">
        <w:rPr>
          <w:lang w:val="nb-NO"/>
        </w:rPr>
        <w:t>Jer</w:t>
      </w:r>
      <w:proofErr w:type="spellEnd"/>
      <w:r w:rsidR="009A1AE5" w:rsidRPr="00545BE5">
        <w:rPr>
          <w:lang w:val="nb-NO"/>
        </w:rPr>
        <w:t xml:space="preserve"> 4:4. </w:t>
      </w:r>
      <w:r w:rsidR="004E2066" w:rsidRPr="00545BE5">
        <w:rPr>
          <w:lang w:val="nb-NO"/>
        </w:rPr>
        <w:t xml:space="preserve">Jesu fysiske død og oppstandelse </w:t>
      </w:r>
      <w:r w:rsidR="004E2066" w:rsidRPr="00545BE5">
        <w:rPr>
          <w:lang w:val="nb-NO"/>
        </w:rPr>
        <w:sym w:font="Wingdings" w:char="F0E0"/>
      </w:r>
      <w:r w:rsidR="004E2066" w:rsidRPr="00545BE5">
        <w:rPr>
          <w:lang w:val="nb-NO"/>
        </w:rPr>
        <w:t xml:space="preserve"> Deres åndelige død og oppstandelse.</w:t>
      </w:r>
    </w:p>
    <w:p w14:paraId="15825062" w14:textId="06E0C0D3" w:rsidR="004E2066" w:rsidRPr="00545BE5" w:rsidRDefault="004E2066" w:rsidP="00316F0A">
      <w:pPr>
        <w:rPr>
          <w:lang w:val="nb-NO"/>
        </w:rPr>
      </w:pPr>
      <w:r w:rsidRPr="00545BE5">
        <w:rPr>
          <w:lang w:val="nb-NO"/>
        </w:rPr>
        <w:t xml:space="preserve">v. 12: </w:t>
      </w:r>
      <w:r w:rsidR="002057A7" w:rsidRPr="00545BE5">
        <w:rPr>
          <w:lang w:val="nb-NO"/>
        </w:rPr>
        <w:tab/>
      </w:r>
      <w:r w:rsidRPr="00545BE5">
        <w:rPr>
          <w:lang w:val="nb-NO"/>
        </w:rPr>
        <w:t>Påminnelse om dåpens innhold hjelper mot vranglære.</w:t>
      </w:r>
    </w:p>
    <w:p w14:paraId="19AB677E" w14:textId="05D5093C" w:rsidR="00812DDB" w:rsidRPr="00545BE5" w:rsidRDefault="00445622" w:rsidP="00C7589A">
      <w:pPr>
        <w:ind w:left="720" w:hanging="720"/>
        <w:rPr>
          <w:lang w:val="nb-NO"/>
        </w:rPr>
      </w:pPr>
      <w:r w:rsidRPr="00545BE5">
        <w:rPr>
          <w:lang w:val="nb-NO"/>
        </w:rPr>
        <w:t>v.</w:t>
      </w:r>
      <w:r w:rsidR="00C7589A" w:rsidRPr="00545BE5">
        <w:rPr>
          <w:lang w:val="nb-NO"/>
        </w:rPr>
        <w:t xml:space="preserve"> </w:t>
      </w:r>
      <w:r w:rsidRPr="00545BE5">
        <w:rPr>
          <w:lang w:val="nb-NO"/>
        </w:rPr>
        <w:t>14:</w:t>
      </w:r>
      <w:r w:rsidRPr="00545BE5">
        <w:rPr>
          <w:lang w:val="nb-NO"/>
        </w:rPr>
        <w:tab/>
        <w:t>Gjeldsbrevet er slettet. Det er i</w:t>
      </w:r>
      <w:r w:rsidR="009A1AE5" w:rsidRPr="00545BE5">
        <w:rPr>
          <w:lang w:val="nb-NO"/>
        </w:rPr>
        <w:t xml:space="preserve">ngen gjeld å betale til regler, ritualer eller ånder. Jesus betalte alt. </w:t>
      </w:r>
    </w:p>
    <w:p w14:paraId="4DBFB19D" w14:textId="1944F76E" w:rsidR="009A1AE5" w:rsidRPr="00545BE5" w:rsidRDefault="00812DDB" w:rsidP="009804F7">
      <w:pPr>
        <w:ind w:left="720" w:hanging="720"/>
        <w:rPr>
          <w:lang w:val="nb-NO"/>
        </w:rPr>
      </w:pPr>
      <w:r w:rsidRPr="00545BE5">
        <w:rPr>
          <w:lang w:val="nb-NO"/>
        </w:rPr>
        <w:t xml:space="preserve">v.15: </w:t>
      </w:r>
      <w:r w:rsidRPr="00545BE5">
        <w:rPr>
          <w:lang w:val="nb-NO"/>
        </w:rPr>
        <w:tab/>
      </w:r>
      <w:r w:rsidR="00C7589A" w:rsidRPr="00545BE5">
        <w:rPr>
          <w:lang w:val="nb-NO"/>
        </w:rPr>
        <w:t xml:space="preserve">Gir assosiasjoner til </w:t>
      </w:r>
      <w:r w:rsidR="008C3AAA" w:rsidRPr="00545BE5">
        <w:rPr>
          <w:lang w:val="nb-NO"/>
        </w:rPr>
        <w:t xml:space="preserve">et romersk triumftog. </w:t>
      </w:r>
      <w:r w:rsidRPr="00545BE5">
        <w:rPr>
          <w:lang w:val="nb-NO"/>
        </w:rPr>
        <w:t>Det er i</w:t>
      </w:r>
      <w:r w:rsidR="009A1AE5" w:rsidRPr="00545BE5">
        <w:rPr>
          <w:lang w:val="nb-NO"/>
        </w:rPr>
        <w:t xml:space="preserve">ngenting å hente eller frykte i åndene. </w:t>
      </w:r>
    </w:p>
    <w:p w14:paraId="6917A47D" w14:textId="690523D0" w:rsidR="00B90BE0" w:rsidRPr="00545BE5" w:rsidRDefault="005C736D" w:rsidP="000F72C6">
      <w:pPr>
        <w:ind w:left="720" w:hanging="720"/>
        <w:rPr>
          <w:lang w:val="nb-NO"/>
        </w:rPr>
      </w:pPr>
      <w:r w:rsidRPr="00545BE5">
        <w:rPr>
          <w:lang w:val="nb-NO"/>
        </w:rPr>
        <w:t>v.16:</w:t>
      </w:r>
      <w:r w:rsidR="00050940" w:rsidRPr="00545BE5">
        <w:rPr>
          <w:lang w:val="nb-NO"/>
        </w:rPr>
        <w:t xml:space="preserve"> </w:t>
      </w:r>
      <w:r w:rsidR="00050940" w:rsidRPr="00545BE5">
        <w:rPr>
          <w:lang w:val="nb-NO"/>
        </w:rPr>
        <w:tab/>
      </w:r>
      <w:r w:rsidRPr="00545BE5">
        <w:rPr>
          <w:lang w:val="nb-NO"/>
        </w:rPr>
        <w:t>De skal ikke la noen</w:t>
      </w:r>
      <w:r w:rsidR="000F72C6" w:rsidRPr="00545BE5">
        <w:rPr>
          <w:lang w:val="nb-NO"/>
        </w:rPr>
        <w:t xml:space="preserve"> dømme dem, s</w:t>
      </w:r>
      <w:r w:rsidRPr="00545BE5">
        <w:rPr>
          <w:lang w:val="nb-NO"/>
        </w:rPr>
        <w:t>iden de har fått hele guddomsfylden i Jesus, og han betalte alt.</w:t>
      </w:r>
      <w:r w:rsidR="000F72C6" w:rsidRPr="00545BE5">
        <w:rPr>
          <w:lang w:val="nb-NO"/>
        </w:rPr>
        <w:t xml:space="preserve"> </w:t>
      </w:r>
      <w:r w:rsidR="006D35B0" w:rsidRPr="00545BE5">
        <w:rPr>
          <w:lang w:val="nb-NO"/>
        </w:rPr>
        <w:t>De skal ikke rette seg etter bud (om mat?).</w:t>
      </w:r>
    </w:p>
    <w:p w14:paraId="053BD881" w14:textId="6334226C" w:rsidR="0096309E" w:rsidRPr="00545BE5" w:rsidRDefault="0096309E" w:rsidP="000F72C6">
      <w:pPr>
        <w:ind w:left="720" w:hanging="720"/>
        <w:rPr>
          <w:lang w:val="nb-NO"/>
        </w:rPr>
      </w:pPr>
      <w:r w:rsidRPr="00545BE5">
        <w:rPr>
          <w:lang w:val="nb-NO"/>
        </w:rPr>
        <w:lastRenderedPageBreak/>
        <w:t>v. 18:</w:t>
      </w:r>
      <w:r w:rsidRPr="00545BE5">
        <w:rPr>
          <w:lang w:val="nb-NO"/>
        </w:rPr>
        <w:tab/>
      </w:r>
      <w:r w:rsidR="00F154FF" w:rsidRPr="009804F7">
        <w:rPr>
          <w:i/>
          <w:iCs/>
          <w:lang w:val="nb-NO"/>
        </w:rPr>
        <w:t>«engledyrkelse»</w:t>
      </w:r>
      <w:r w:rsidR="00F154FF" w:rsidRPr="00545BE5">
        <w:rPr>
          <w:lang w:val="nb-NO"/>
        </w:rPr>
        <w:t>. Tilbedelse av engler?</w:t>
      </w:r>
      <w:r w:rsidR="00F007A7" w:rsidRPr="00545BE5">
        <w:rPr>
          <w:lang w:val="nb-NO"/>
        </w:rPr>
        <w:t xml:space="preserve"> Folketro? Påkallelse av engler om beskyttelse mot onde ånder. Jødisk mystikk? </w:t>
      </w:r>
      <w:proofErr w:type="spellStart"/>
      <w:r w:rsidR="00F007A7" w:rsidRPr="00545BE5">
        <w:rPr>
          <w:lang w:val="nb-NO"/>
        </w:rPr>
        <w:t>Merkaba</w:t>
      </w:r>
      <w:proofErr w:type="spellEnd"/>
      <w:r w:rsidR="00F007A7" w:rsidRPr="00545BE5">
        <w:rPr>
          <w:lang w:val="nb-NO"/>
        </w:rPr>
        <w:t>-kulten brukte bl.a. faste for å komme i ekstase og tilbe Gud med englene.</w:t>
      </w:r>
    </w:p>
    <w:p w14:paraId="62196BFD" w14:textId="56C713C3" w:rsidR="00F007A7" w:rsidRPr="00545BE5" w:rsidRDefault="00F007A7" w:rsidP="000F72C6">
      <w:pPr>
        <w:ind w:left="720" w:hanging="720"/>
        <w:rPr>
          <w:lang w:val="nb-NO"/>
        </w:rPr>
      </w:pPr>
      <w:r w:rsidRPr="00545BE5">
        <w:rPr>
          <w:lang w:val="nb-NO"/>
        </w:rPr>
        <w:t>v. 23:</w:t>
      </w:r>
      <w:r w:rsidRPr="00545BE5">
        <w:rPr>
          <w:lang w:val="nb-NO"/>
        </w:rPr>
        <w:tab/>
      </w:r>
      <w:r w:rsidR="00896D92" w:rsidRPr="00545BE5">
        <w:rPr>
          <w:lang w:val="nb-NO"/>
        </w:rPr>
        <w:t>Selvfornektelsen og mishandlingen av kroppen</w:t>
      </w:r>
      <w:r w:rsidR="00B76EF9" w:rsidRPr="00545BE5">
        <w:rPr>
          <w:lang w:val="nb-NO"/>
        </w:rPr>
        <w:t xml:space="preserve"> har ingen verdi. De bare føler seg mer åndelige, men er egentlig “kjødelige". Evt. “ikke av noen verdi til å stå imot kjøttets lyster” (BGO) </w:t>
      </w:r>
      <w:r w:rsidR="00F51E2D" w:rsidRPr="00545BE5">
        <w:rPr>
          <w:lang w:val="nb-NO"/>
        </w:rPr>
        <w:sym w:font="Wingdings" w:char="F0E0"/>
      </w:r>
      <w:r w:rsidR="00F51E2D" w:rsidRPr="00545BE5">
        <w:rPr>
          <w:lang w:val="nb-NO"/>
        </w:rPr>
        <w:t xml:space="preserve"> </w:t>
      </w:r>
      <w:r w:rsidR="00B76EF9" w:rsidRPr="00545BE5">
        <w:rPr>
          <w:lang w:val="nb-NO"/>
        </w:rPr>
        <w:t>Ingen hjelp med å leve rett</w:t>
      </w:r>
      <w:r w:rsidR="00F51E2D" w:rsidRPr="00545BE5">
        <w:rPr>
          <w:lang w:val="nb-NO"/>
        </w:rPr>
        <w:t>.</w:t>
      </w:r>
    </w:p>
    <w:p w14:paraId="2432656A" w14:textId="77777777" w:rsidR="00AD0EB7" w:rsidRPr="00545BE5" w:rsidRDefault="00AD0EB7" w:rsidP="00B90BE0">
      <w:pPr>
        <w:rPr>
          <w:lang w:val="nb-NO"/>
        </w:rPr>
      </w:pPr>
    </w:p>
    <w:p w14:paraId="2D315BC4" w14:textId="57F0BA05" w:rsidR="00B90BE0" w:rsidRPr="00545BE5" w:rsidRDefault="00B90BE0" w:rsidP="005968AF">
      <w:pPr>
        <w:pStyle w:val="Heading3"/>
        <w:rPr>
          <w:lang w:val="nb-NO"/>
        </w:rPr>
      </w:pPr>
      <w:bookmarkStart w:id="15" w:name="_Toc125293430"/>
      <w:r w:rsidRPr="00545BE5">
        <w:rPr>
          <w:lang w:val="nb-NO"/>
        </w:rPr>
        <w:t>SPØRSMÅL</w:t>
      </w:r>
      <w:r w:rsidR="009804F7">
        <w:rPr>
          <w:lang w:val="nb-NO"/>
        </w:rPr>
        <w:t xml:space="preserve"> TIL REFLEKSJON</w:t>
      </w:r>
      <w:r w:rsidRPr="00545BE5">
        <w:rPr>
          <w:lang w:val="nb-NO"/>
        </w:rPr>
        <w:t>:</w:t>
      </w:r>
      <w:bookmarkEnd w:id="15"/>
      <w:r w:rsidRPr="00545BE5">
        <w:rPr>
          <w:lang w:val="nb-NO"/>
        </w:rPr>
        <w:tab/>
      </w:r>
    </w:p>
    <w:p w14:paraId="01E28790" w14:textId="05CE76BB" w:rsidR="00B90BE0" w:rsidRPr="00545BE5" w:rsidRDefault="00B90BE0" w:rsidP="00AD0EB7">
      <w:pPr>
        <w:pStyle w:val="ListParagraph"/>
        <w:numPr>
          <w:ilvl w:val="0"/>
          <w:numId w:val="13"/>
        </w:numPr>
        <w:rPr>
          <w:lang w:val="nb-NO"/>
        </w:rPr>
      </w:pPr>
      <w:r w:rsidRPr="00545BE5">
        <w:rPr>
          <w:lang w:val="nb-NO"/>
        </w:rPr>
        <w:t>Hvorfor er det lett å gi åndelig autoritet til noen som har hatt overnaturlige opplevelser? Hvorfor er dette problematisk?</w:t>
      </w:r>
      <w:r w:rsidR="00AD0EB7" w:rsidRPr="00545BE5">
        <w:rPr>
          <w:lang w:val="nb-NO"/>
        </w:rPr>
        <w:t xml:space="preserve"> </w:t>
      </w:r>
      <w:r w:rsidRPr="00545BE5">
        <w:rPr>
          <w:lang w:val="nb-NO"/>
        </w:rPr>
        <w:t>Hva er forskjellen på det overnaturlige og det åndelige?</w:t>
      </w:r>
    </w:p>
    <w:p w14:paraId="7C851A03" w14:textId="3777DED3" w:rsidR="00B90BE0" w:rsidRPr="00545BE5" w:rsidRDefault="00B90BE0" w:rsidP="00AD0EB7">
      <w:pPr>
        <w:pStyle w:val="ListParagraph"/>
        <w:numPr>
          <w:ilvl w:val="0"/>
          <w:numId w:val="13"/>
        </w:numPr>
        <w:rPr>
          <w:lang w:val="nb-NO"/>
        </w:rPr>
      </w:pPr>
      <w:r w:rsidRPr="00545BE5">
        <w:rPr>
          <w:lang w:val="nb-NO"/>
        </w:rPr>
        <w:t>Hva slags “visdomslære” eller “menneskelige overleveringer” kan fange oss i dag?</w:t>
      </w:r>
    </w:p>
    <w:p w14:paraId="5E97AAC8" w14:textId="18BF7C5F" w:rsidR="00B90BE0" w:rsidRPr="00545BE5" w:rsidRDefault="00B90BE0" w:rsidP="00AD0EB7">
      <w:pPr>
        <w:pStyle w:val="ListParagraph"/>
        <w:numPr>
          <w:ilvl w:val="0"/>
          <w:numId w:val="13"/>
        </w:numPr>
        <w:rPr>
          <w:lang w:val="nb-NO"/>
        </w:rPr>
      </w:pPr>
      <w:r w:rsidRPr="00545BE5">
        <w:rPr>
          <w:lang w:val="nb-NO"/>
        </w:rPr>
        <w:t>Hva kan få oss til å føle oss mer åndelige, men som egentlig “bare tjener til å gjøre kjøttet tilfreds”?</w:t>
      </w:r>
    </w:p>
    <w:p w14:paraId="6B9E1935" w14:textId="0BC6AF6D" w:rsidR="00B90BE0" w:rsidRPr="00545BE5" w:rsidRDefault="00B90BE0" w:rsidP="00AD0EB7">
      <w:pPr>
        <w:pStyle w:val="ListParagraph"/>
        <w:numPr>
          <w:ilvl w:val="0"/>
          <w:numId w:val="13"/>
        </w:numPr>
        <w:rPr>
          <w:lang w:val="nb-NO"/>
        </w:rPr>
      </w:pPr>
      <w:r w:rsidRPr="00545BE5">
        <w:rPr>
          <w:lang w:val="nb-NO"/>
        </w:rPr>
        <w:t>Hva sier Kolosserbrevet om hva slags fokus vil bør ha?</w:t>
      </w:r>
    </w:p>
    <w:p w14:paraId="69BAE368" w14:textId="77777777" w:rsidR="00B90BE0" w:rsidRPr="00545BE5" w:rsidRDefault="00B90BE0" w:rsidP="00B90BE0">
      <w:pPr>
        <w:rPr>
          <w:lang w:val="nb-NO"/>
        </w:rPr>
      </w:pPr>
    </w:p>
    <w:p w14:paraId="57C84BEE" w14:textId="577A0B35" w:rsidR="00B90BE0" w:rsidRPr="00545BE5" w:rsidRDefault="00B90BE0" w:rsidP="00AD0EB7">
      <w:pPr>
        <w:pStyle w:val="Heading2"/>
        <w:rPr>
          <w:lang w:val="nb-NO"/>
        </w:rPr>
      </w:pPr>
      <w:bookmarkStart w:id="16" w:name="_Toc125293431"/>
      <w:r w:rsidRPr="00545BE5">
        <w:rPr>
          <w:lang w:val="nb-NO"/>
        </w:rPr>
        <w:t>DET GAMLE OG</w:t>
      </w:r>
      <w:r w:rsidR="00AD0EB7" w:rsidRPr="00545BE5">
        <w:rPr>
          <w:lang w:val="nb-NO"/>
        </w:rPr>
        <w:t xml:space="preserve"> </w:t>
      </w:r>
      <w:r w:rsidRPr="00545BE5">
        <w:rPr>
          <w:lang w:val="nb-NO"/>
        </w:rPr>
        <w:t>DET NYE MENNESKET</w:t>
      </w:r>
      <w:r w:rsidR="00AD0EB7" w:rsidRPr="00545BE5">
        <w:rPr>
          <w:lang w:val="nb-NO"/>
        </w:rPr>
        <w:t xml:space="preserve"> (</w:t>
      </w:r>
      <w:r w:rsidRPr="00545BE5">
        <w:rPr>
          <w:lang w:val="nb-NO"/>
        </w:rPr>
        <w:t>3:1 - 4:1</w:t>
      </w:r>
      <w:r w:rsidR="00AD0EB7" w:rsidRPr="00545BE5">
        <w:rPr>
          <w:lang w:val="nb-NO"/>
        </w:rPr>
        <w:t>)</w:t>
      </w:r>
      <w:bookmarkEnd w:id="16"/>
    </w:p>
    <w:p w14:paraId="62D30394" w14:textId="20A04F7E" w:rsidR="00B90BE0" w:rsidRPr="009804F7" w:rsidRDefault="00D3289D" w:rsidP="00B90BE0">
      <w:pPr>
        <w:rPr>
          <w:i/>
          <w:iCs/>
          <w:lang w:val="nb-NO"/>
        </w:rPr>
      </w:pPr>
      <w:r w:rsidRPr="009804F7">
        <w:rPr>
          <w:i/>
          <w:iCs/>
          <w:lang w:val="nb-NO"/>
        </w:rPr>
        <w:t>«</w:t>
      </w:r>
      <w:r w:rsidR="003D00D4" w:rsidRPr="009804F7">
        <w:rPr>
          <w:i/>
          <w:iCs/>
          <w:lang w:val="nb-NO"/>
        </w:rPr>
        <w:t xml:space="preserve">1 </w:t>
      </w:r>
      <w:r w:rsidRPr="009804F7">
        <w:rPr>
          <w:i/>
          <w:iCs/>
          <w:lang w:val="nb-NO"/>
        </w:rPr>
        <w:t xml:space="preserve">Er dere da reist opp med Kristus, så søk det som er der oppe, hvor Kristus sitter ved Guds høyre hånd. 2 La sinnet være vendt mot det som er der oppe, ikke mot det som er på jorden. 3 Dere er jo døde, og deres liv er skjult med Kristus i Gud. 4 Men når Kristus, deres liv, åpenbarer seg, da skal også dere bli åpenbart i herlighet sammen med ham. 5 La da det jordiske i dere dø: hor, urenhet, lidenskap og ondt begjær, og grådighet, som ikke er annet enn avgudsdyrkelse. 6 Alt dette gjør at Guds vrede rammer de ulydige. 7 Blant dem var også dere den gang dere levde slik. 8 Men legg nå av alt dette: sinne, hissighet, ondskap, spott og rått snakk. 9 Og lyv ikke for hverandre! For dere har kledd av dere det gamle mennesket og dets gjerninger 10 og iført dere det nye, det som blir fornyet etter sin skapers bilde og lærer ham å kjenne. 11 Her er ikke greker eller jøde, omskåret eller </w:t>
      </w:r>
      <w:proofErr w:type="spellStart"/>
      <w:r w:rsidRPr="009804F7">
        <w:rPr>
          <w:i/>
          <w:iCs/>
          <w:lang w:val="nb-NO"/>
        </w:rPr>
        <w:t>uomskåret</w:t>
      </w:r>
      <w:proofErr w:type="spellEnd"/>
      <w:r w:rsidRPr="009804F7">
        <w:rPr>
          <w:i/>
          <w:iCs/>
          <w:lang w:val="nb-NO"/>
        </w:rPr>
        <w:t xml:space="preserve">, barbar, skyter, slave eller fri. Nei, Kristus er alt og i alle. 12 Dere er Guds utvalgte, helliget og elsket av ham. Kle dere derfor i inderlig medfølelse og vær gode, milde, ydmyke og tålmodige, 13 så dere bærer over med hverandre og tilgir hverandre hvis den ene har noe å bebreide den andre. Som Herren har tilgitt dere, skal dere tilgi hverandre. 14 Og over alt dette: Kle dere i </w:t>
      </w:r>
      <w:r w:rsidRPr="009804F7">
        <w:rPr>
          <w:i/>
          <w:iCs/>
          <w:lang w:val="nb-NO"/>
        </w:rPr>
        <w:lastRenderedPageBreak/>
        <w:t>kjærlighet, som er båndet som binder sammen og gjør fullkommen. 15 La Kristi fred råde i hjertet, for til det ble dere kalt da dere ble én kropp. Og vær takknemlige! 16 La Kristi ord få rikelig rom hos dere! Undervis og rettled hverandre med all visdom, syng salmer, viser og åndelige sanger til Gud av et takknemlig hjerte. 17 Og la alt dere sier og gjør, skje i Herren Jesu navn, med takk til Gud, vår Far, ved ham. 198 Dere kvinner, underordne dere ektemennene deres, som det sømmer seg i Herren. 19 Dere menn, elsk konene deres og vær ikke harde mot dem. 20 Dere barn, vær lydige mot foreldrene deres i alt, det er til glede i Herren. 21 Dere foreldre, vær ikke så strenge mot barna deres at de mister motet. 22 Dere slaver, adlyd deres jordiske herrer i alt. Vær ikke øyentjenere som bare vil gjøre mennesker til lags, men adlyd dem av et oppriktig hjerte, i ærefrykt for Herren. 23 Alt arbeid skal dere gjøre helhjertet, for det er Herren og ikke mennesker dere tjener. 24 Og dere vet at Herren skal gi dere sin arv som lønn. Tjen Herren Kristus! 25 Men den som gjør urett, skal få lønn som fortjent. Her er det ikke forskjell på folk. 4:1 Dere som er herrer, behandle slavene deres rett og rettferdig, for dere vet at også dere har en herre i himmelen.»</w:t>
      </w:r>
    </w:p>
    <w:p w14:paraId="543D2426" w14:textId="2F1B0326" w:rsidR="00B90BE0" w:rsidRPr="00545BE5" w:rsidRDefault="00682A7D" w:rsidP="00B90BE0">
      <w:pPr>
        <w:rPr>
          <w:lang w:val="nb-NO"/>
        </w:rPr>
      </w:pPr>
      <w:r w:rsidRPr="00545BE5">
        <w:rPr>
          <w:lang w:val="nb-NO"/>
        </w:rPr>
        <w:t>Kapittel 3 markerer en o</w:t>
      </w:r>
      <w:r w:rsidR="00B90BE0" w:rsidRPr="00545BE5">
        <w:rPr>
          <w:lang w:val="nb-NO"/>
        </w:rPr>
        <w:t>vergang</w:t>
      </w:r>
      <w:r w:rsidRPr="00545BE5">
        <w:rPr>
          <w:lang w:val="nb-NO"/>
        </w:rPr>
        <w:t>. Paulus s</w:t>
      </w:r>
      <w:r w:rsidR="00B90BE0" w:rsidRPr="00545BE5">
        <w:rPr>
          <w:lang w:val="nb-NO"/>
        </w:rPr>
        <w:t>amler temaer fra kapittel 2 og gir det teologiske grunnlaget for det som følger</w:t>
      </w:r>
      <w:r w:rsidR="00721336" w:rsidRPr="00545BE5">
        <w:rPr>
          <w:lang w:val="nb-NO"/>
        </w:rPr>
        <w:t>.</w:t>
      </w:r>
    </w:p>
    <w:p w14:paraId="66CD043E" w14:textId="50EA1AF5" w:rsidR="00B90BE0" w:rsidRPr="00545BE5" w:rsidRDefault="00694BB7" w:rsidP="00B90BE0">
      <w:pPr>
        <w:rPr>
          <w:lang w:val="nb-NO"/>
        </w:rPr>
      </w:pPr>
      <w:r w:rsidRPr="00545BE5">
        <w:rPr>
          <w:lang w:val="nb-NO"/>
        </w:rPr>
        <w:t xml:space="preserve">Siden de </w:t>
      </w:r>
      <w:r w:rsidR="005F3DCC" w:rsidRPr="00545BE5">
        <w:rPr>
          <w:lang w:val="nb-NO"/>
        </w:rPr>
        <w:t>e</w:t>
      </w:r>
      <w:r w:rsidR="00B90BE0" w:rsidRPr="00545BE5">
        <w:rPr>
          <w:lang w:val="nb-NO"/>
        </w:rPr>
        <w:t>r reist opp</w:t>
      </w:r>
      <w:r w:rsidR="004714A3" w:rsidRPr="00545BE5">
        <w:rPr>
          <w:lang w:val="nb-NO"/>
        </w:rPr>
        <w:t xml:space="preserve"> </w:t>
      </w:r>
      <w:r w:rsidR="00B90BE0" w:rsidRPr="00545BE5">
        <w:rPr>
          <w:lang w:val="nb-NO"/>
        </w:rPr>
        <w:t>med Kristus</w:t>
      </w:r>
      <w:r w:rsidR="001776D0">
        <w:rPr>
          <w:lang w:val="nb-NO"/>
        </w:rPr>
        <w:t xml:space="preserve"> i dåpen </w:t>
      </w:r>
      <w:r w:rsidR="001776D0" w:rsidRPr="00545BE5">
        <w:rPr>
          <w:lang w:val="nb-NO"/>
        </w:rPr>
        <w:t>(2:12)</w:t>
      </w:r>
      <w:r w:rsidR="00B90BE0" w:rsidRPr="00545BE5">
        <w:rPr>
          <w:lang w:val="nb-NO"/>
        </w:rPr>
        <w:t xml:space="preserve">, </w:t>
      </w:r>
      <w:r w:rsidR="00F36503" w:rsidRPr="00545BE5">
        <w:rPr>
          <w:lang w:val="nb-NO"/>
        </w:rPr>
        <w:t xml:space="preserve">skal </w:t>
      </w:r>
      <w:r w:rsidR="00DF310C" w:rsidRPr="00545BE5">
        <w:rPr>
          <w:lang w:val="nb-NO"/>
        </w:rPr>
        <w:t>dere</w:t>
      </w:r>
      <w:r w:rsidR="007F633B" w:rsidRPr="00545BE5">
        <w:rPr>
          <w:lang w:val="nb-NO"/>
        </w:rPr>
        <w:t>s</w:t>
      </w:r>
      <w:r w:rsidR="00DF310C" w:rsidRPr="00545BE5">
        <w:rPr>
          <w:lang w:val="nb-NO"/>
        </w:rPr>
        <w:t xml:space="preserve"> </w:t>
      </w:r>
      <w:r w:rsidR="00B90BE0" w:rsidRPr="00545BE5">
        <w:rPr>
          <w:lang w:val="nb-NO"/>
        </w:rPr>
        <w:t>sinn være vendt mot det som er der oppe</w:t>
      </w:r>
      <w:r w:rsidR="00EA2280" w:rsidRPr="00545BE5">
        <w:rPr>
          <w:lang w:val="nb-NO"/>
        </w:rPr>
        <w:t xml:space="preserve"> (v. 10-17: Det nye mennesket)</w:t>
      </w:r>
      <w:r w:rsidR="00B90BE0" w:rsidRPr="00545BE5">
        <w:rPr>
          <w:lang w:val="nb-NO"/>
        </w:rPr>
        <w:t>, ikke mot det</w:t>
      </w:r>
      <w:r w:rsidR="00DF310C" w:rsidRPr="00545BE5">
        <w:rPr>
          <w:lang w:val="nb-NO"/>
        </w:rPr>
        <w:t xml:space="preserve"> </w:t>
      </w:r>
      <w:r w:rsidR="00B90BE0" w:rsidRPr="00545BE5">
        <w:rPr>
          <w:lang w:val="nb-NO"/>
        </w:rPr>
        <w:t>som er på jorden</w:t>
      </w:r>
      <w:r w:rsidR="007F633B" w:rsidRPr="00545BE5">
        <w:rPr>
          <w:lang w:val="nb-NO"/>
        </w:rPr>
        <w:t xml:space="preserve"> (v. 5-9: Det gamle mennesket)</w:t>
      </w:r>
      <w:r w:rsidR="00B90BE0" w:rsidRPr="00545BE5">
        <w:rPr>
          <w:lang w:val="nb-NO"/>
        </w:rPr>
        <w:t>. De er jo døde</w:t>
      </w:r>
      <w:r w:rsidR="00DF310C" w:rsidRPr="00545BE5">
        <w:rPr>
          <w:lang w:val="nb-NO"/>
        </w:rPr>
        <w:t xml:space="preserve"> (</w:t>
      </w:r>
      <w:r w:rsidR="00C86222" w:rsidRPr="00545BE5">
        <w:rPr>
          <w:lang w:val="nb-NO"/>
        </w:rPr>
        <w:t>2:12 og dåpen</w:t>
      </w:r>
      <w:r w:rsidR="00721336" w:rsidRPr="00545BE5">
        <w:rPr>
          <w:lang w:val="nb-NO"/>
        </w:rPr>
        <w:t xml:space="preserve">. Derfor </w:t>
      </w:r>
      <w:r w:rsidR="00EC20D3" w:rsidRPr="00545BE5">
        <w:rPr>
          <w:lang w:val="nb-NO"/>
        </w:rPr>
        <w:t xml:space="preserve">skal de </w:t>
      </w:r>
      <w:r w:rsidR="00721336" w:rsidRPr="00545BE5">
        <w:rPr>
          <w:lang w:val="nb-NO"/>
        </w:rPr>
        <w:t>ikke bry seg om menneskers bud</w:t>
      </w:r>
      <w:r w:rsidR="00EC20D3" w:rsidRPr="00545BE5">
        <w:rPr>
          <w:lang w:val="nb-NO"/>
        </w:rPr>
        <w:t xml:space="preserve"> (2:20-23)</w:t>
      </w:r>
      <w:r w:rsidR="00DF310C" w:rsidRPr="00545BE5">
        <w:rPr>
          <w:lang w:val="nb-NO"/>
        </w:rPr>
        <w:t>)</w:t>
      </w:r>
      <w:r w:rsidR="007F633B" w:rsidRPr="00545BE5">
        <w:rPr>
          <w:lang w:val="nb-NO"/>
        </w:rPr>
        <w:t>.</w:t>
      </w:r>
      <w:r w:rsidR="00EA2280" w:rsidRPr="00545BE5">
        <w:rPr>
          <w:lang w:val="nb-NO"/>
        </w:rPr>
        <w:t xml:space="preserve"> </w:t>
      </w:r>
      <w:r w:rsidR="00B90BE0" w:rsidRPr="00545BE5">
        <w:rPr>
          <w:lang w:val="nb-NO"/>
        </w:rPr>
        <w:t>Det naturlige nå er å se oppover på Jesus, og ikke på menneskelige jordiske regler som er irrelevant for det kristne livet. Nøkkelen til all åndelig vekst: Se på Jesus</w:t>
      </w:r>
      <w:r w:rsidR="00C90676" w:rsidRPr="00545BE5">
        <w:rPr>
          <w:lang w:val="nb-NO"/>
        </w:rPr>
        <w:t>.</w:t>
      </w:r>
    </w:p>
    <w:p w14:paraId="522C6868" w14:textId="66088F64" w:rsidR="00B90BE0" w:rsidRPr="00545BE5" w:rsidRDefault="00B90BE0" w:rsidP="00B90BE0">
      <w:pPr>
        <w:rPr>
          <w:lang w:val="nb-NO"/>
        </w:rPr>
      </w:pPr>
      <w:r w:rsidRPr="00545BE5">
        <w:rPr>
          <w:lang w:val="nb-NO"/>
        </w:rPr>
        <w:t>Hvis askese og jordiske bud er unyttig, hvordan ser da det kristne livet ut?</w:t>
      </w:r>
      <w:r w:rsidR="00AF4FAF" w:rsidRPr="00545BE5">
        <w:rPr>
          <w:lang w:val="nb-NO"/>
        </w:rPr>
        <w:t xml:space="preserve"> </w:t>
      </w:r>
      <w:r w:rsidRPr="00545BE5">
        <w:rPr>
          <w:lang w:val="nb-NO"/>
        </w:rPr>
        <w:t xml:space="preserve">Den kristne </w:t>
      </w:r>
      <w:r w:rsidR="00AF4FAF" w:rsidRPr="00545BE5">
        <w:rPr>
          <w:lang w:val="nb-NO"/>
        </w:rPr>
        <w:t>«</w:t>
      </w:r>
      <w:r w:rsidRPr="00545BE5">
        <w:rPr>
          <w:lang w:val="nb-NO"/>
        </w:rPr>
        <w:t>askese</w:t>
      </w:r>
      <w:r w:rsidR="00AF4FAF" w:rsidRPr="00545BE5">
        <w:rPr>
          <w:lang w:val="nb-NO"/>
        </w:rPr>
        <w:t>»</w:t>
      </w:r>
      <w:r w:rsidRPr="00545BE5">
        <w:rPr>
          <w:lang w:val="nb-NO"/>
        </w:rPr>
        <w:t xml:space="preserve"> består i å forsake alle syndige tilbøyeligheter, slik at den nye naturen som er guddommelig plantet inni oss kan finne et ytre uttrykk i</w:t>
      </w:r>
      <w:r w:rsidR="003017C5" w:rsidRPr="00545BE5">
        <w:rPr>
          <w:lang w:val="nb-NO"/>
        </w:rPr>
        <w:t xml:space="preserve"> </w:t>
      </w:r>
      <w:r w:rsidRPr="00545BE5">
        <w:rPr>
          <w:lang w:val="nb-NO"/>
        </w:rPr>
        <w:t>frukten av et hellig liv.” (F.F. Bruce</w:t>
      </w:r>
      <w:r w:rsidR="003017C5" w:rsidRPr="00545BE5">
        <w:rPr>
          <w:lang w:val="nb-NO"/>
        </w:rPr>
        <w:t xml:space="preserve">, </w:t>
      </w:r>
      <w:proofErr w:type="spellStart"/>
      <w:r w:rsidR="003017C5" w:rsidRPr="00545BE5">
        <w:rPr>
          <w:lang w:val="nb-NO"/>
        </w:rPr>
        <w:t>sitetet</w:t>
      </w:r>
      <w:proofErr w:type="spellEnd"/>
      <w:r w:rsidR="003017C5" w:rsidRPr="00545BE5">
        <w:rPr>
          <w:lang w:val="nb-NO"/>
        </w:rPr>
        <w:t xml:space="preserve"> er oversatt</w:t>
      </w:r>
      <w:r w:rsidRPr="00545BE5">
        <w:rPr>
          <w:lang w:val="nb-NO"/>
        </w:rPr>
        <w:t>)</w:t>
      </w:r>
    </w:p>
    <w:p w14:paraId="7CE29651" w14:textId="41987E6D" w:rsidR="00B90BE0" w:rsidRPr="00545BE5" w:rsidRDefault="00B90BE0" w:rsidP="00B90BE0">
      <w:pPr>
        <w:rPr>
          <w:lang w:val="nb-NO"/>
        </w:rPr>
      </w:pPr>
      <w:r w:rsidRPr="00545BE5">
        <w:rPr>
          <w:lang w:val="nb-NO"/>
        </w:rPr>
        <w:t>Begrunnelse:</w:t>
      </w:r>
      <w:r w:rsidR="00177AC1" w:rsidRPr="00545BE5">
        <w:rPr>
          <w:lang w:val="nb-NO"/>
        </w:rPr>
        <w:t xml:space="preserve"> </w:t>
      </w:r>
      <w:r w:rsidR="00177AC1" w:rsidRPr="009804F7">
        <w:rPr>
          <w:i/>
          <w:iCs/>
          <w:lang w:val="nb-NO"/>
        </w:rPr>
        <w:t>«</w:t>
      </w:r>
      <w:r w:rsidRPr="009804F7">
        <w:rPr>
          <w:i/>
          <w:iCs/>
          <w:lang w:val="nb-NO"/>
        </w:rPr>
        <w:t>For dere har kledd av dere det</w:t>
      </w:r>
      <w:r w:rsidR="00177AC1" w:rsidRPr="009804F7">
        <w:rPr>
          <w:i/>
          <w:iCs/>
          <w:lang w:val="nb-NO"/>
        </w:rPr>
        <w:t xml:space="preserve"> </w:t>
      </w:r>
      <w:r w:rsidRPr="009804F7">
        <w:rPr>
          <w:i/>
          <w:iCs/>
          <w:lang w:val="nb-NO"/>
        </w:rPr>
        <w:t>gamle mennesket og dets gjerninger 10 og iført dere det nye, det som blir fornyet etter sin skapers bilde og</w:t>
      </w:r>
      <w:r w:rsidR="00177AC1" w:rsidRPr="009804F7">
        <w:rPr>
          <w:i/>
          <w:iCs/>
          <w:lang w:val="nb-NO"/>
        </w:rPr>
        <w:t xml:space="preserve"> </w:t>
      </w:r>
      <w:r w:rsidRPr="009804F7">
        <w:rPr>
          <w:i/>
          <w:iCs/>
          <w:lang w:val="nb-NO"/>
        </w:rPr>
        <w:t>lærer ham å kjenne. 11 Her er ikke greker eller jøde, omskåret eller</w:t>
      </w:r>
      <w:r w:rsidR="00177AC1" w:rsidRPr="009804F7">
        <w:rPr>
          <w:i/>
          <w:iCs/>
          <w:lang w:val="nb-NO"/>
        </w:rPr>
        <w:t xml:space="preserve"> </w:t>
      </w:r>
      <w:proofErr w:type="spellStart"/>
      <w:r w:rsidRPr="009804F7">
        <w:rPr>
          <w:i/>
          <w:iCs/>
          <w:lang w:val="nb-NO"/>
        </w:rPr>
        <w:t>uomskåret</w:t>
      </w:r>
      <w:proofErr w:type="spellEnd"/>
      <w:r w:rsidRPr="009804F7">
        <w:rPr>
          <w:i/>
          <w:iCs/>
          <w:lang w:val="nb-NO"/>
        </w:rPr>
        <w:t>, barbar, skyter, slave eller fri. Nei, Kristus er alt og i alle.</w:t>
      </w:r>
      <w:r w:rsidR="00177AC1" w:rsidRPr="009804F7">
        <w:rPr>
          <w:i/>
          <w:iCs/>
          <w:lang w:val="nb-NO"/>
        </w:rPr>
        <w:t>»</w:t>
      </w:r>
    </w:p>
    <w:p w14:paraId="630CB9A6" w14:textId="2A2FE09F" w:rsidR="00B90BE0" w:rsidRPr="00545BE5" w:rsidRDefault="00F27A5B" w:rsidP="00433048">
      <w:pPr>
        <w:rPr>
          <w:lang w:val="nb-NO"/>
        </w:rPr>
      </w:pPr>
      <w:r w:rsidRPr="00545BE5">
        <w:rPr>
          <w:lang w:val="nb-NO"/>
        </w:rPr>
        <w:t xml:space="preserve">De oppfordres til å ikke skli tilbake i gamle vaner som er fullstendig uforenlig med det nye livet! </w:t>
      </w:r>
      <w:r w:rsidR="009F5932" w:rsidRPr="00545BE5">
        <w:rPr>
          <w:lang w:val="nb-NO"/>
        </w:rPr>
        <w:t>Vers 5 nevner 5</w:t>
      </w:r>
      <w:r w:rsidR="00B90BE0" w:rsidRPr="00545BE5">
        <w:rPr>
          <w:lang w:val="nb-NO"/>
        </w:rPr>
        <w:t xml:space="preserve"> “syndige tilbøyeligheter”</w:t>
      </w:r>
      <w:r w:rsidR="009F5932" w:rsidRPr="00545BE5">
        <w:rPr>
          <w:lang w:val="nb-NO"/>
        </w:rPr>
        <w:t>, vers 8</w:t>
      </w:r>
      <w:r w:rsidR="00831CDC" w:rsidRPr="00545BE5">
        <w:rPr>
          <w:lang w:val="nb-NO"/>
        </w:rPr>
        <w:t>-9</w:t>
      </w:r>
      <w:r w:rsidR="009F5932" w:rsidRPr="00545BE5">
        <w:rPr>
          <w:lang w:val="nb-NO"/>
        </w:rPr>
        <w:t xml:space="preserve"> legger til ytterligere </w:t>
      </w:r>
      <w:r w:rsidR="00831CDC" w:rsidRPr="00545BE5">
        <w:rPr>
          <w:lang w:val="nb-NO"/>
        </w:rPr>
        <w:t xml:space="preserve">6. </w:t>
      </w:r>
      <w:r w:rsidR="00824AA6" w:rsidRPr="00545BE5">
        <w:rPr>
          <w:lang w:val="nb-NO"/>
        </w:rPr>
        <w:t xml:space="preserve">Dette er </w:t>
      </w:r>
      <w:r w:rsidR="00824AA6" w:rsidRPr="00545BE5">
        <w:rPr>
          <w:lang w:val="nb-NO"/>
        </w:rPr>
        <w:lastRenderedPageBreak/>
        <w:t xml:space="preserve">representative lister, slik som i Mark 7:21-22. </w:t>
      </w:r>
      <w:r w:rsidR="008E3A0C" w:rsidRPr="00545BE5">
        <w:rPr>
          <w:lang w:val="nb-NO"/>
        </w:rPr>
        <w:t>Som kristen er m</w:t>
      </w:r>
      <w:r w:rsidR="004207AB" w:rsidRPr="00545BE5">
        <w:rPr>
          <w:lang w:val="nb-NO"/>
        </w:rPr>
        <w:t>an</w:t>
      </w:r>
      <w:r w:rsidR="009F46B9" w:rsidRPr="00545BE5">
        <w:rPr>
          <w:lang w:val="nb-NO"/>
        </w:rPr>
        <w:t xml:space="preserve"> ikke i </w:t>
      </w:r>
      <w:r w:rsidR="00433048" w:rsidRPr="00545BE5">
        <w:rPr>
          <w:lang w:val="nb-NO"/>
        </w:rPr>
        <w:t xml:space="preserve">det gamle og </w:t>
      </w:r>
      <w:r w:rsidR="009F46B9" w:rsidRPr="00545BE5">
        <w:rPr>
          <w:lang w:val="nb-NO"/>
        </w:rPr>
        <w:t xml:space="preserve">det </w:t>
      </w:r>
      <w:r w:rsidR="00433048" w:rsidRPr="00545BE5">
        <w:rPr>
          <w:lang w:val="nb-NO"/>
        </w:rPr>
        <w:t>nye mennesket</w:t>
      </w:r>
      <w:r w:rsidR="004207AB" w:rsidRPr="00545BE5">
        <w:rPr>
          <w:lang w:val="nb-NO"/>
        </w:rPr>
        <w:t xml:space="preserve"> </w:t>
      </w:r>
      <w:r w:rsidR="00433048" w:rsidRPr="00545BE5">
        <w:rPr>
          <w:lang w:val="nb-NO"/>
        </w:rPr>
        <w:t>samtidig</w:t>
      </w:r>
      <w:r w:rsidR="00A77909" w:rsidRPr="00545BE5">
        <w:rPr>
          <w:lang w:val="nb-NO"/>
        </w:rPr>
        <w:t>.</w:t>
      </w:r>
      <w:r w:rsidR="009F46B9" w:rsidRPr="00545BE5">
        <w:rPr>
          <w:lang w:val="nb-NO"/>
        </w:rPr>
        <w:t xml:space="preserve"> </w:t>
      </w:r>
      <w:r w:rsidR="00A77909" w:rsidRPr="00545BE5">
        <w:rPr>
          <w:lang w:val="nb-NO"/>
        </w:rPr>
        <w:t>M</w:t>
      </w:r>
      <w:r w:rsidR="008E3A0C" w:rsidRPr="00545BE5">
        <w:rPr>
          <w:lang w:val="nb-NO"/>
        </w:rPr>
        <w:t xml:space="preserve">an </w:t>
      </w:r>
      <w:r w:rsidR="00A77909" w:rsidRPr="00545BE5">
        <w:rPr>
          <w:lang w:val="nb-NO"/>
        </w:rPr>
        <w:t xml:space="preserve">har kledd </w:t>
      </w:r>
      <w:r w:rsidR="008E3A0C" w:rsidRPr="00545BE5">
        <w:rPr>
          <w:lang w:val="nb-NO"/>
        </w:rPr>
        <w:t>av de</w:t>
      </w:r>
      <w:r w:rsidR="00A77909" w:rsidRPr="00545BE5">
        <w:rPr>
          <w:lang w:val="nb-NO"/>
        </w:rPr>
        <w:t>t</w:t>
      </w:r>
      <w:r w:rsidR="008E3A0C" w:rsidRPr="00545BE5">
        <w:rPr>
          <w:lang w:val="nb-NO"/>
        </w:rPr>
        <w:t xml:space="preserve"> gamle mennesket</w:t>
      </w:r>
      <w:r w:rsidR="00A77909" w:rsidRPr="00545BE5">
        <w:rPr>
          <w:lang w:val="nb-NO"/>
        </w:rPr>
        <w:t xml:space="preserve">, </w:t>
      </w:r>
      <w:r w:rsidR="00433048" w:rsidRPr="00545BE5">
        <w:rPr>
          <w:lang w:val="nb-NO"/>
        </w:rPr>
        <w:t>men man</w:t>
      </w:r>
      <w:r w:rsidR="004207AB" w:rsidRPr="00545BE5">
        <w:rPr>
          <w:lang w:val="nb-NO"/>
        </w:rPr>
        <w:t xml:space="preserve"> </w:t>
      </w:r>
      <w:r w:rsidR="00433048" w:rsidRPr="00545BE5">
        <w:rPr>
          <w:lang w:val="nb-NO"/>
        </w:rPr>
        <w:t>kan føle/oppføre</w:t>
      </w:r>
      <w:r w:rsidR="004207AB" w:rsidRPr="00545BE5">
        <w:rPr>
          <w:lang w:val="nb-NO"/>
        </w:rPr>
        <w:t xml:space="preserve"> </w:t>
      </w:r>
      <w:r w:rsidR="00433048" w:rsidRPr="00545BE5">
        <w:rPr>
          <w:lang w:val="nb-NO"/>
        </w:rPr>
        <w:t>seg som det gamle</w:t>
      </w:r>
      <w:r w:rsidR="004207AB" w:rsidRPr="00545BE5">
        <w:rPr>
          <w:lang w:val="nb-NO"/>
        </w:rPr>
        <w:t xml:space="preserve"> </w:t>
      </w:r>
      <w:r w:rsidR="00433048" w:rsidRPr="00545BE5">
        <w:rPr>
          <w:lang w:val="nb-NO"/>
        </w:rPr>
        <w:t>innimellom</w:t>
      </w:r>
      <w:r w:rsidR="004207AB" w:rsidRPr="00545BE5">
        <w:rPr>
          <w:lang w:val="nb-NO"/>
        </w:rPr>
        <w:t>.</w:t>
      </w:r>
      <w:r w:rsidR="004714A3" w:rsidRPr="00545BE5">
        <w:rPr>
          <w:lang w:val="nb-NO"/>
        </w:rPr>
        <w:t xml:space="preserve"> </w:t>
      </w:r>
    </w:p>
    <w:p w14:paraId="75B90A17" w14:textId="5F7D8052" w:rsidR="00AA7F2C" w:rsidRDefault="001F152F" w:rsidP="00B90BE0">
      <w:pPr>
        <w:rPr>
          <w:lang w:val="nb-NO"/>
        </w:rPr>
      </w:pPr>
      <w:r>
        <w:rPr>
          <w:lang w:val="nb-NO"/>
        </w:rPr>
        <w:t>v. 12</w:t>
      </w:r>
      <w:r w:rsidR="00696987">
        <w:rPr>
          <w:lang w:val="nb-NO"/>
        </w:rPr>
        <w:t>:</w:t>
      </w:r>
      <w:r>
        <w:rPr>
          <w:lang w:val="nb-NO"/>
        </w:rPr>
        <w:t xml:space="preserve"> </w:t>
      </w:r>
      <w:r w:rsidRPr="00E537A0">
        <w:rPr>
          <w:i/>
          <w:iCs/>
          <w:lang w:val="nb-NO"/>
        </w:rPr>
        <w:t>"</w:t>
      </w:r>
      <w:r w:rsidR="00182F0C" w:rsidRPr="00E537A0">
        <w:rPr>
          <w:i/>
          <w:iCs/>
          <w:lang w:val="nb-NO"/>
        </w:rPr>
        <w:t xml:space="preserve">Dere er Guds utvalgte, helliget og elsket av ham. </w:t>
      </w:r>
      <w:r w:rsidR="00182F0C" w:rsidRPr="00E537A0">
        <w:rPr>
          <w:i/>
          <w:iCs/>
          <w:color w:val="FF0000"/>
          <w:u w:val="single"/>
          <w:lang w:val="nb-NO"/>
        </w:rPr>
        <w:t>Kle</w:t>
      </w:r>
      <w:r w:rsidR="00182F0C" w:rsidRPr="00E537A0">
        <w:rPr>
          <w:i/>
          <w:iCs/>
          <w:lang w:val="nb-NO"/>
        </w:rPr>
        <w:t xml:space="preserve"> dere </w:t>
      </w:r>
      <w:r w:rsidR="00182F0C" w:rsidRPr="00E537A0">
        <w:rPr>
          <w:i/>
          <w:iCs/>
          <w:u w:val="single"/>
          <w:lang w:val="nb-NO"/>
        </w:rPr>
        <w:t>derfor</w:t>
      </w:r>
      <w:r w:rsidR="00182F0C" w:rsidRPr="00E537A0">
        <w:rPr>
          <w:i/>
          <w:iCs/>
          <w:lang w:val="nb-NO"/>
        </w:rPr>
        <w:t xml:space="preserve"> i inderlig </w:t>
      </w:r>
      <w:r w:rsidR="00182F0C" w:rsidRPr="00E537A0">
        <w:rPr>
          <w:i/>
          <w:iCs/>
          <w:color w:val="4472C4" w:themeColor="accent1"/>
          <w:lang w:val="nb-NO"/>
        </w:rPr>
        <w:t>medfølelse</w:t>
      </w:r>
      <w:r w:rsidR="00182F0C" w:rsidRPr="00E537A0">
        <w:rPr>
          <w:i/>
          <w:iCs/>
          <w:lang w:val="nb-NO"/>
        </w:rPr>
        <w:t xml:space="preserve"> og vær </w:t>
      </w:r>
      <w:r w:rsidR="00182F0C" w:rsidRPr="00E537A0">
        <w:rPr>
          <w:i/>
          <w:iCs/>
          <w:color w:val="4472C4" w:themeColor="accent1"/>
          <w:lang w:val="nb-NO"/>
        </w:rPr>
        <w:t>gode</w:t>
      </w:r>
      <w:r w:rsidR="00182F0C" w:rsidRPr="00E537A0">
        <w:rPr>
          <w:i/>
          <w:iCs/>
          <w:lang w:val="nb-NO"/>
        </w:rPr>
        <w:t xml:space="preserve">, </w:t>
      </w:r>
      <w:r w:rsidR="00182F0C" w:rsidRPr="00E537A0">
        <w:rPr>
          <w:i/>
          <w:iCs/>
          <w:color w:val="4472C4" w:themeColor="accent1"/>
          <w:lang w:val="nb-NO"/>
        </w:rPr>
        <w:t>milde</w:t>
      </w:r>
      <w:r w:rsidR="00182F0C" w:rsidRPr="00E537A0">
        <w:rPr>
          <w:i/>
          <w:iCs/>
          <w:lang w:val="nb-NO"/>
        </w:rPr>
        <w:t xml:space="preserve">, </w:t>
      </w:r>
      <w:r w:rsidR="00182F0C" w:rsidRPr="00E537A0">
        <w:rPr>
          <w:i/>
          <w:iCs/>
          <w:color w:val="4472C4" w:themeColor="accent1"/>
          <w:lang w:val="nb-NO"/>
        </w:rPr>
        <w:t>ydmyke</w:t>
      </w:r>
      <w:r w:rsidR="00182F0C" w:rsidRPr="00E537A0">
        <w:rPr>
          <w:i/>
          <w:iCs/>
          <w:lang w:val="nb-NO"/>
        </w:rPr>
        <w:t xml:space="preserve"> og </w:t>
      </w:r>
      <w:r w:rsidR="00182F0C" w:rsidRPr="00E537A0">
        <w:rPr>
          <w:i/>
          <w:iCs/>
          <w:color w:val="4472C4" w:themeColor="accent1"/>
          <w:lang w:val="nb-NO"/>
        </w:rPr>
        <w:t>tålmodige</w:t>
      </w:r>
      <w:r w:rsidR="007A5B98" w:rsidRPr="00E537A0">
        <w:rPr>
          <w:i/>
          <w:iCs/>
          <w:lang w:val="nb-NO"/>
        </w:rPr>
        <w:t>"</w:t>
      </w:r>
      <w:r w:rsidR="007A5B98">
        <w:rPr>
          <w:lang w:val="nb-NO"/>
        </w:rPr>
        <w:t xml:space="preserve">. </w:t>
      </w:r>
      <w:r w:rsidR="00C4465A">
        <w:rPr>
          <w:lang w:val="nb-NO"/>
        </w:rPr>
        <w:t>De har allerede kledd på seg det nye mennesket</w:t>
      </w:r>
      <w:r w:rsidR="00623AA2">
        <w:rPr>
          <w:lang w:val="nb-NO"/>
        </w:rPr>
        <w:t xml:space="preserve"> (</w:t>
      </w:r>
      <w:r w:rsidR="00623AA2" w:rsidRPr="00623AA2">
        <w:rPr>
          <w:lang w:val="nb-NO"/>
        </w:rPr>
        <w:t>v. 10</w:t>
      </w:r>
      <w:r w:rsidR="00623AA2">
        <w:rPr>
          <w:lang w:val="nb-NO"/>
        </w:rPr>
        <w:t>)</w:t>
      </w:r>
      <w:r w:rsidR="00C4465A">
        <w:rPr>
          <w:lang w:val="nb-NO"/>
        </w:rPr>
        <w:t xml:space="preserve">, derfor </w:t>
      </w:r>
      <w:r>
        <w:rPr>
          <w:lang w:val="nb-NO"/>
        </w:rPr>
        <w:t xml:space="preserve">er det </w:t>
      </w:r>
      <w:r w:rsidR="00C4465A">
        <w:rPr>
          <w:lang w:val="nb-NO"/>
        </w:rPr>
        <w:t>også naturlig å kle seg i det som karakteriserer det.</w:t>
      </w:r>
      <w:r w:rsidR="008F1735">
        <w:rPr>
          <w:lang w:val="nb-NO"/>
        </w:rPr>
        <w:t xml:space="preserve"> D</w:t>
      </w:r>
      <w:r w:rsidR="00F70BAB">
        <w:rPr>
          <w:lang w:val="nb-NO"/>
        </w:rPr>
        <w:t xml:space="preserve">e fem </w:t>
      </w:r>
      <w:r w:rsidR="00C76FF6">
        <w:rPr>
          <w:lang w:val="nb-NO"/>
        </w:rPr>
        <w:t>karaktertrekkene</w:t>
      </w:r>
      <w:r w:rsidR="00F70BAB">
        <w:rPr>
          <w:lang w:val="nb-NO"/>
        </w:rPr>
        <w:t xml:space="preserve"> i blått erstatter de 5x2 syndene i vers 5-8</w:t>
      </w:r>
      <w:r w:rsidR="00363C23">
        <w:rPr>
          <w:lang w:val="nb-NO"/>
        </w:rPr>
        <w:t xml:space="preserve">. Alle </w:t>
      </w:r>
      <w:r w:rsidR="008933D4">
        <w:rPr>
          <w:lang w:val="nb-NO"/>
        </w:rPr>
        <w:t xml:space="preserve">er karakteristiske for Gud/Jesus (f.eks. Sal 25:6, </w:t>
      </w:r>
      <w:proofErr w:type="spellStart"/>
      <w:r w:rsidR="008933D4">
        <w:rPr>
          <w:lang w:val="nb-NO"/>
        </w:rPr>
        <w:t>Jer</w:t>
      </w:r>
      <w:proofErr w:type="spellEnd"/>
      <w:r w:rsidR="008933D4">
        <w:rPr>
          <w:lang w:val="nb-NO"/>
        </w:rPr>
        <w:t xml:space="preserve"> 33:1, Matt 9:36, </w:t>
      </w:r>
      <w:r w:rsidR="00C40D26">
        <w:rPr>
          <w:lang w:val="nb-NO"/>
        </w:rPr>
        <w:t xml:space="preserve">Matt </w:t>
      </w:r>
      <w:r w:rsidR="008933D4">
        <w:rPr>
          <w:lang w:val="nb-NO"/>
        </w:rPr>
        <w:t>11:</w:t>
      </w:r>
      <w:r w:rsidR="00C40D26">
        <w:rPr>
          <w:lang w:val="nb-NO"/>
        </w:rPr>
        <w:t>2</w:t>
      </w:r>
      <w:r w:rsidR="008933D4">
        <w:rPr>
          <w:lang w:val="nb-NO"/>
        </w:rPr>
        <w:t>9)</w:t>
      </w:r>
    </w:p>
    <w:p w14:paraId="5ED1E921" w14:textId="2F8DADB3" w:rsidR="00B90BE0" w:rsidRDefault="00B24134" w:rsidP="00B90BE0">
      <w:pPr>
        <w:rPr>
          <w:lang w:val="nb-NO"/>
        </w:rPr>
      </w:pPr>
      <w:r>
        <w:rPr>
          <w:lang w:val="nb-NO"/>
        </w:rPr>
        <w:t>v. 13</w:t>
      </w:r>
      <w:r w:rsidR="00696987">
        <w:rPr>
          <w:lang w:val="nb-NO"/>
        </w:rPr>
        <w:t xml:space="preserve">: </w:t>
      </w:r>
      <w:r w:rsidR="00696987" w:rsidRPr="00E537A0">
        <w:rPr>
          <w:i/>
          <w:iCs/>
          <w:lang w:val="nb-NO"/>
        </w:rPr>
        <w:t xml:space="preserve">"så dere </w:t>
      </w:r>
      <w:r w:rsidR="00696987" w:rsidRPr="00E537A0">
        <w:rPr>
          <w:i/>
          <w:iCs/>
          <w:u w:val="single"/>
          <w:lang w:val="nb-NO"/>
        </w:rPr>
        <w:t>bærer over med</w:t>
      </w:r>
      <w:r w:rsidR="00696987" w:rsidRPr="00E537A0">
        <w:rPr>
          <w:i/>
          <w:iCs/>
          <w:lang w:val="nb-NO"/>
        </w:rPr>
        <w:t xml:space="preserve"> hverandre og </w:t>
      </w:r>
      <w:r w:rsidR="00696987" w:rsidRPr="00E537A0">
        <w:rPr>
          <w:i/>
          <w:iCs/>
          <w:u w:val="single"/>
          <w:lang w:val="nb-NO"/>
        </w:rPr>
        <w:t>tilgir</w:t>
      </w:r>
      <w:r w:rsidR="00696987" w:rsidRPr="00E537A0">
        <w:rPr>
          <w:i/>
          <w:iCs/>
          <w:lang w:val="nb-NO"/>
        </w:rPr>
        <w:t xml:space="preserve"> hverandr</w:t>
      </w:r>
      <w:r w:rsidR="00E3596D" w:rsidRPr="00E537A0">
        <w:rPr>
          <w:i/>
          <w:iCs/>
          <w:lang w:val="nb-NO"/>
        </w:rPr>
        <w:t xml:space="preserve">e hvis den ene har noe å bebreide den andre. Som Herren har tilgitt dere, </w:t>
      </w:r>
      <w:r w:rsidR="00E3596D" w:rsidRPr="00E537A0">
        <w:rPr>
          <w:i/>
          <w:iCs/>
          <w:u w:val="single"/>
          <w:lang w:val="nb-NO"/>
        </w:rPr>
        <w:t>skal</w:t>
      </w:r>
      <w:r w:rsidR="00E3596D" w:rsidRPr="00E537A0">
        <w:rPr>
          <w:i/>
          <w:iCs/>
          <w:lang w:val="nb-NO"/>
        </w:rPr>
        <w:t xml:space="preserve"> dere tilgi hverandre.</w:t>
      </w:r>
      <w:r w:rsidR="004907D7" w:rsidRPr="00E537A0">
        <w:rPr>
          <w:i/>
          <w:iCs/>
          <w:lang w:val="nb-NO"/>
        </w:rPr>
        <w:t>"</w:t>
      </w:r>
      <w:r w:rsidR="00E80655">
        <w:rPr>
          <w:lang w:val="nb-NO"/>
        </w:rPr>
        <w:t xml:space="preserve"> </w:t>
      </w:r>
      <w:r w:rsidR="001F6F77">
        <w:rPr>
          <w:lang w:val="nb-NO"/>
        </w:rPr>
        <w:t>Å være overbærende og tilgi er praktiske følger av karaktertrekkene</w:t>
      </w:r>
      <w:r w:rsidR="00C76FF6">
        <w:rPr>
          <w:lang w:val="nb-NO"/>
        </w:rPr>
        <w:t xml:space="preserve"> i vers 12</w:t>
      </w:r>
      <w:r w:rsidR="009744E4">
        <w:rPr>
          <w:lang w:val="nb-NO"/>
        </w:rPr>
        <w:t>.</w:t>
      </w:r>
      <w:r w:rsidR="006247BD">
        <w:rPr>
          <w:lang w:val="nb-NO"/>
        </w:rPr>
        <w:t xml:space="preserve"> De står i presens, noe som hentyder at vi alltid skal være overbærende og tilgi.</w:t>
      </w:r>
      <w:r w:rsidR="00D2237C">
        <w:rPr>
          <w:lang w:val="nb-NO"/>
        </w:rPr>
        <w:t xml:space="preserve"> </w:t>
      </w:r>
      <w:r w:rsidR="00B219FB">
        <w:rPr>
          <w:lang w:val="nb-NO"/>
        </w:rPr>
        <w:t xml:space="preserve">Oversatt ord for ord står det egentlig </w:t>
      </w:r>
      <w:r w:rsidR="00B219FB" w:rsidRPr="00E537A0">
        <w:rPr>
          <w:i/>
          <w:iCs/>
          <w:lang w:val="nb-NO"/>
        </w:rPr>
        <w:t xml:space="preserve">"Som Herren har tilgitt dere, slik også dere" </w:t>
      </w:r>
      <w:r w:rsidR="00B219FB">
        <w:rPr>
          <w:lang w:val="nb-NO"/>
        </w:rPr>
        <w:t>(verbet mangler).</w:t>
      </w:r>
      <w:r w:rsidR="00A3072A">
        <w:rPr>
          <w:lang w:val="nb-NO"/>
        </w:rPr>
        <w:t xml:space="preserve"> </w:t>
      </w:r>
    </w:p>
    <w:p w14:paraId="2DA13809" w14:textId="2122B8FE" w:rsidR="00B90BE0" w:rsidRDefault="000F6726" w:rsidP="00B90BE0">
      <w:pPr>
        <w:rPr>
          <w:lang w:val="nb-NO"/>
        </w:rPr>
      </w:pPr>
      <w:r>
        <w:rPr>
          <w:lang w:val="nb-NO"/>
        </w:rPr>
        <w:t>v. 14</w:t>
      </w:r>
      <w:r w:rsidR="00FC47E9">
        <w:rPr>
          <w:lang w:val="nb-NO"/>
        </w:rPr>
        <w:t>-</w:t>
      </w:r>
      <w:r w:rsidR="00BF4AD8">
        <w:rPr>
          <w:lang w:val="nb-NO"/>
        </w:rPr>
        <w:t>15</w:t>
      </w:r>
      <w:r>
        <w:rPr>
          <w:lang w:val="nb-NO"/>
        </w:rPr>
        <w:t xml:space="preserve">: </w:t>
      </w:r>
      <w:r w:rsidR="00D151BF" w:rsidRPr="00E537A0">
        <w:rPr>
          <w:i/>
          <w:iCs/>
          <w:lang w:val="nb-NO"/>
        </w:rPr>
        <w:t>"Kle dere i kjærlighet"</w:t>
      </w:r>
      <w:r w:rsidR="002673EE" w:rsidRPr="00E537A0">
        <w:rPr>
          <w:i/>
          <w:iCs/>
          <w:lang w:val="nb-NO"/>
        </w:rPr>
        <w:t xml:space="preserve"> </w:t>
      </w:r>
      <w:r w:rsidR="00BF4AD8" w:rsidRPr="00E537A0">
        <w:rPr>
          <w:i/>
          <w:iCs/>
          <w:lang w:val="nb-NO"/>
        </w:rPr>
        <w:t>"vær takknemlige"</w:t>
      </w:r>
      <w:r w:rsidR="00BF4AD8" w:rsidRPr="00E537A0">
        <w:rPr>
          <w:lang w:val="nb-NO"/>
        </w:rPr>
        <w:t>.</w:t>
      </w:r>
      <w:r w:rsidR="00BF4AD8">
        <w:rPr>
          <w:lang w:val="nb-NO"/>
        </w:rPr>
        <w:t xml:space="preserve"> </w:t>
      </w:r>
      <w:r w:rsidR="00B90BE0" w:rsidRPr="00545BE5">
        <w:rPr>
          <w:lang w:val="nb-NO"/>
        </w:rPr>
        <w:t>Imperativ: Bud</w:t>
      </w:r>
      <w:r w:rsidR="00BF4AD8">
        <w:rPr>
          <w:lang w:val="nb-NO"/>
        </w:rPr>
        <w:t>.</w:t>
      </w:r>
    </w:p>
    <w:p w14:paraId="4C1FA843" w14:textId="73A3C18A" w:rsidR="00C6102F" w:rsidRDefault="00C6102F" w:rsidP="00B90BE0">
      <w:pPr>
        <w:rPr>
          <w:lang w:val="nb-NO"/>
        </w:rPr>
      </w:pPr>
      <w:r>
        <w:rPr>
          <w:lang w:val="nb-NO"/>
        </w:rPr>
        <w:t xml:space="preserve">v. 15: </w:t>
      </w:r>
      <w:r w:rsidRPr="00E537A0">
        <w:rPr>
          <w:i/>
          <w:iCs/>
          <w:lang w:val="nb-NO"/>
        </w:rPr>
        <w:t>"La Kristi fre</w:t>
      </w:r>
      <w:r w:rsidR="00940C2E" w:rsidRPr="00E537A0">
        <w:rPr>
          <w:i/>
          <w:iCs/>
          <w:lang w:val="nb-NO"/>
        </w:rPr>
        <w:t>d råde i hjertet"</w:t>
      </w:r>
      <w:r w:rsidR="00940C2E">
        <w:rPr>
          <w:lang w:val="nb-NO"/>
        </w:rPr>
        <w:t xml:space="preserve">, </w:t>
      </w:r>
      <w:r w:rsidR="00940C2E" w:rsidRPr="00E537A0">
        <w:rPr>
          <w:i/>
          <w:iCs/>
          <w:lang w:val="nb-NO"/>
        </w:rPr>
        <w:t>"La Kristi ord få rikelig rom hos dere!"</w:t>
      </w:r>
      <w:r w:rsidR="00940C2E">
        <w:rPr>
          <w:lang w:val="nb-NO"/>
        </w:rPr>
        <w:t xml:space="preserve">. </w:t>
      </w:r>
      <w:r w:rsidR="00806F7D">
        <w:rPr>
          <w:lang w:val="nb-NO"/>
        </w:rPr>
        <w:t>3. person</w:t>
      </w:r>
      <w:r w:rsidR="0088367A">
        <w:rPr>
          <w:lang w:val="nb-NO"/>
        </w:rPr>
        <w:t xml:space="preserve"> </w:t>
      </w:r>
      <w:r w:rsidR="00806F7D">
        <w:rPr>
          <w:lang w:val="nb-NO"/>
        </w:rPr>
        <w:t>i</w:t>
      </w:r>
      <w:r w:rsidR="00806F7D" w:rsidRPr="00545BE5">
        <w:rPr>
          <w:lang w:val="nb-NO"/>
        </w:rPr>
        <w:t>mperativ: Bud</w:t>
      </w:r>
      <w:r w:rsidR="00806F7D">
        <w:rPr>
          <w:lang w:val="nb-NO"/>
        </w:rPr>
        <w:t xml:space="preserve">. </w:t>
      </w:r>
    </w:p>
    <w:p w14:paraId="4A2EC8CF" w14:textId="754028F5" w:rsidR="007C1F01" w:rsidRDefault="007C1F01" w:rsidP="00B90BE0">
      <w:pPr>
        <w:rPr>
          <w:lang w:val="nb-NO"/>
        </w:rPr>
      </w:pPr>
      <w:r>
        <w:rPr>
          <w:lang w:val="nb-NO"/>
        </w:rPr>
        <w:t xml:space="preserve">v. 16: </w:t>
      </w:r>
      <w:r w:rsidRPr="00E537A0">
        <w:rPr>
          <w:i/>
          <w:iCs/>
          <w:lang w:val="nb-NO"/>
        </w:rPr>
        <w:t>"Undervis og rettled hverandre"</w:t>
      </w:r>
      <w:r>
        <w:rPr>
          <w:lang w:val="nb-NO"/>
        </w:rPr>
        <w:t>. Presens.</w:t>
      </w:r>
    </w:p>
    <w:p w14:paraId="397038FD" w14:textId="4041EBC2" w:rsidR="00FC47E9" w:rsidRDefault="00FC47E9" w:rsidP="00D00768">
      <w:pPr>
        <w:rPr>
          <w:lang w:val="nb-NO"/>
        </w:rPr>
      </w:pPr>
      <w:r>
        <w:rPr>
          <w:lang w:val="nb-NO"/>
        </w:rPr>
        <w:t xml:space="preserve">v. 16-17: </w:t>
      </w:r>
      <w:r w:rsidRPr="00E537A0">
        <w:rPr>
          <w:i/>
          <w:iCs/>
          <w:lang w:val="nb-NO"/>
        </w:rPr>
        <w:t>"av et takknemlig hjerte</w:t>
      </w:r>
      <w:r w:rsidR="000E1BE9" w:rsidRPr="00E537A0">
        <w:rPr>
          <w:i/>
          <w:iCs/>
          <w:lang w:val="nb-NO"/>
        </w:rPr>
        <w:t>"</w:t>
      </w:r>
      <w:r w:rsidR="000E1BE9">
        <w:rPr>
          <w:lang w:val="nb-NO"/>
        </w:rPr>
        <w:t xml:space="preserve"> </w:t>
      </w:r>
      <w:r w:rsidR="000E1BE9" w:rsidRPr="00E537A0">
        <w:rPr>
          <w:i/>
          <w:iCs/>
          <w:lang w:val="nb-NO"/>
        </w:rPr>
        <w:t>"med takk til Gud"</w:t>
      </w:r>
      <w:r w:rsidR="000E1BE9">
        <w:rPr>
          <w:lang w:val="nb-NO"/>
        </w:rPr>
        <w:t>. Fordi Jesus er nok.</w:t>
      </w:r>
      <w:r w:rsidR="006E426D">
        <w:rPr>
          <w:lang w:val="nb-NO"/>
        </w:rPr>
        <w:t xml:space="preserve"> Dette er et gjentatt tema som nevnes 7 ganger totalt i brevet.</w:t>
      </w:r>
      <w:r>
        <w:rPr>
          <w:lang w:val="nb-NO"/>
        </w:rPr>
        <w:t xml:space="preserve"> </w:t>
      </w:r>
      <w:r w:rsidR="00D00768" w:rsidRPr="00D00768">
        <w:rPr>
          <w:lang w:val="nb-NO"/>
        </w:rPr>
        <w:t>Hvordan leve som det nye mennesket?</w:t>
      </w:r>
      <w:r w:rsidR="00D00768">
        <w:rPr>
          <w:lang w:val="nb-NO"/>
        </w:rPr>
        <w:t xml:space="preserve"> </w:t>
      </w:r>
      <w:r w:rsidR="00D00768" w:rsidRPr="00D00768">
        <w:rPr>
          <w:lang w:val="nb-NO"/>
        </w:rPr>
        <w:t>Se på Jesus og vær evig takknemlig!</w:t>
      </w:r>
    </w:p>
    <w:p w14:paraId="2F24C759" w14:textId="192A88BB" w:rsidR="003E6F38" w:rsidRDefault="003E6F38" w:rsidP="003E6F38">
      <w:pPr>
        <w:rPr>
          <w:lang w:val="nb-NO"/>
        </w:rPr>
      </w:pPr>
      <w:r>
        <w:rPr>
          <w:lang w:val="nb-NO"/>
        </w:rPr>
        <w:t xml:space="preserve">v. 18-25: </w:t>
      </w:r>
      <w:r w:rsidR="002672C1" w:rsidRPr="002672C1">
        <w:rPr>
          <w:lang w:val="nb-NO"/>
        </w:rPr>
        <w:t>Selv hustavlene er Jesus-sentrerte</w:t>
      </w:r>
      <w:r w:rsidR="002672C1">
        <w:rPr>
          <w:lang w:val="nb-NO"/>
        </w:rPr>
        <w:t xml:space="preserve">. </w:t>
      </w:r>
      <w:r w:rsidR="00157D0D">
        <w:rPr>
          <w:lang w:val="nb-NO"/>
        </w:rPr>
        <w:t xml:space="preserve">F.eks. </w:t>
      </w:r>
      <w:r w:rsidRPr="00E537A0">
        <w:rPr>
          <w:i/>
          <w:iCs/>
          <w:lang w:val="nb-NO"/>
        </w:rPr>
        <w:t>"som det sømmer seg i Herren"</w:t>
      </w:r>
      <w:r>
        <w:rPr>
          <w:lang w:val="nb-NO"/>
        </w:rPr>
        <w:t xml:space="preserve"> (v. 18), </w:t>
      </w:r>
      <w:r w:rsidRPr="00E537A0">
        <w:rPr>
          <w:i/>
          <w:iCs/>
          <w:lang w:val="nb-NO"/>
        </w:rPr>
        <w:t>"det er til glede for Herren"</w:t>
      </w:r>
      <w:r>
        <w:rPr>
          <w:lang w:val="nb-NO"/>
        </w:rPr>
        <w:t xml:space="preserve"> (</w:t>
      </w:r>
      <w:r w:rsidR="00157D0D">
        <w:rPr>
          <w:lang w:val="nb-NO"/>
        </w:rPr>
        <w:t xml:space="preserve">v. 20), </w:t>
      </w:r>
      <w:r w:rsidR="00157D0D" w:rsidRPr="00E537A0">
        <w:rPr>
          <w:i/>
          <w:iCs/>
          <w:lang w:val="nb-NO"/>
        </w:rPr>
        <w:t>"i ærefrykt for Herren"</w:t>
      </w:r>
      <w:r w:rsidR="00157D0D">
        <w:rPr>
          <w:lang w:val="nb-NO"/>
        </w:rPr>
        <w:t xml:space="preserve"> (v. 22), </w:t>
      </w:r>
      <w:r w:rsidR="00157D0D" w:rsidRPr="00E537A0">
        <w:rPr>
          <w:i/>
          <w:iCs/>
          <w:lang w:val="nb-NO"/>
        </w:rPr>
        <w:t>"for det er Herren og ikke mennesker dere tjener"</w:t>
      </w:r>
      <w:r w:rsidR="00157D0D">
        <w:rPr>
          <w:lang w:val="nb-NO"/>
        </w:rPr>
        <w:t xml:space="preserve"> (v. 23)</w:t>
      </w:r>
      <w:r w:rsidR="007E265D">
        <w:rPr>
          <w:lang w:val="nb-NO"/>
        </w:rPr>
        <w:t xml:space="preserve">, </w:t>
      </w:r>
      <w:r w:rsidR="007E265D" w:rsidRPr="00E537A0">
        <w:rPr>
          <w:i/>
          <w:iCs/>
          <w:lang w:val="nb-NO"/>
        </w:rPr>
        <w:t>"Herren skal gi dere sin arv som lønn. Tjen Herren Kristus!"</w:t>
      </w:r>
      <w:r w:rsidR="007E265D">
        <w:rPr>
          <w:lang w:val="nb-NO"/>
        </w:rPr>
        <w:t xml:space="preserve"> (v. 24)</w:t>
      </w:r>
      <w:r w:rsidR="00864906">
        <w:rPr>
          <w:lang w:val="nb-NO"/>
        </w:rPr>
        <w:t xml:space="preserve">, </w:t>
      </w:r>
      <w:r w:rsidR="00864906" w:rsidRPr="00E537A0">
        <w:rPr>
          <w:i/>
          <w:iCs/>
          <w:lang w:val="nb-NO"/>
        </w:rPr>
        <w:t>"også dere har en herre i himmelen"</w:t>
      </w:r>
      <w:r w:rsidR="00864906">
        <w:rPr>
          <w:lang w:val="nb-NO"/>
        </w:rPr>
        <w:t xml:space="preserve"> (v. 25).</w:t>
      </w:r>
    </w:p>
    <w:p w14:paraId="689861A1" w14:textId="0D692567" w:rsidR="002672C1" w:rsidRDefault="002672C1" w:rsidP="002672C1">
      <w:pPr>
        <w:rPr>
          <w:lang w:val="nb-NO"/>
        </w:rPr>
      </w:pPr>
      <w:r w:rsidRPr="00E537A0">
        <w:rPr>
          <w:i/>
          <w:iCs/>
          <w:lang w:val="nb-NO"/>
        </w:rPr>
        <w:t>“Elske"</w:t>
      </w:r>
      <w:r w:rsidRPr="002672C1">
        <w:rPr>
          <w:lang w:val="nb-NO"/>
        </w:rPr>
        <w:t xml:space="preserve"> (</w:t>
      </w:r>
      <w:r w:rsidRPr="00031A14">
        <w:rPr>
          <w:i/>
          <w:iCs/>
          <w:lang w:val="nb-NO"/>
        </w:rPr>
        <w:t>agape</w:t>
      </w:r>
      <w:r w:rsidRPr="002672C1">
        <w:rPr>
          <w:lang w:val="nb-NO"/>
        </w:rPr>
        <w:t>) brukes ikke i greske hustavler</w:t>
      </w:r>
      <w:r w:rsidR="00746039">
        <w:rPr>
          <w:lang w:val="nb-NO"/>
        </w:rPr>
        <w:t>.</w:t>
      </w:r>
    </w:p>
    <w:p w14:paraId="15CCA701" w14:textId="48A6236E" w:rsidR="00746039" w:rsidRPr="002672C1" w:rsidRDefault="00746039" w:rsidP="002672C1">
      <w:pPr>
        <w:rPr>
          <w:lang w:val="nb-NO"/>
        </w:rPr>
      </w:pPr>
      <w:r w:rsidRPr="002672C1">
        <w:rPr>
          <w:lang w:val="nb-NO"/>
        </w:rPr>
        <w:t>Det nye er begrensningene som gis til husets herre</w:t>
      </w:r>
      <w:r>
        <w:rPr>
          <w:lang w:val="nb-NO"/>
        </w:rPr>
        <w:t>.</w:t>
      </w:r>
    </w:p>
    <w:p w14:paraId="31EBFE62" w14:textId="0C09E3B2" w:rsidR="002672C1" w:rsidRDefault="002672C1" w:rsidP="002672C1">
      <w:pPr>
        <w:rPr>
          <w:lang w:val="nb-NO"/>
        </w:rPr>
      </w:pPr>
      <w:r w:rsidRPr="002672C1">
        <w:rPr>
          <w:lang w:val="nb-NO"/>
        </w:rPr>
        <w:t xml:space="preserve">Aristoteles: Rettferdighet angår ikke slaver siden </w:t>
      </w:r>
      <w:r w:rsidR="00842779">
        <w:rPr>
          <w:lang w:val="nb-NO"/>
        </w:rPr>
        <w:t>det</w:t>
      </w:r>
      <w:r w:rsidR="00746039">
        <w:rPr>
          <w:lang w:val="nb-NO"/>
        </w:rPr>
        <w:t xml:space="preserve"> </w:t>
      </w:r>
      <w:r w:rsidRPr="002672C1">
        <w:rPr>
          <w:lang w:val="nb-NO"/>
        </w:rPr>
        <w:t>ikke er mulig å behandle sine eiendeler urettferdig</w:t>
      </w:r>
      <w:r w:rsidR="00746039">
        <w:rPr>
          <w:lang w:val="nb-NO"/>
        </w:rPr>
        <w:t>.</w:t>
      </w:r>
    </w:p>
    <w:p w14:paraId="12B82F2A" w14:textId="3774E493" w:rsidR="00746039" w:rsidRPr="00545BE5" w:rsidRDefault="00746039" w:rsidP="008A5568">
      <w:pPr>
        <w:rPr>
          <w:lang w:val="nb-NO"/>
        </w:rPr>
      </w:pPr>
      <w:r w:rsidRPr="00746039">
        <w:rPr>
          <w:lang w:val="nb-NO"/>
        </w:rPr>
        <w:lastRenderedPageBreak/>
        <w:t>Nærmeste parallell: Stoiske “hustavler” som baserte</w:t>
      </w:r>
      <w:r>
        <w:rPr>
          <w:lang w:val="nb-NO"/>
        </w:rPr>
        <w:t xml:space="preserve"> </w:t>
      </w:r>
      <w:r w:rsidRPr="00746039">
        <w:rPr>
          <w:lang w:val="nb-NO"/>
        </w:rPr>
        <w:t>seg på “naturen</w:t>
      </w:r>
      <w:r w:rsidR="00AF3AB2">
        <w:rPr>
          <w:lang w:val="nb-NO"/>
        </w:rPr>
        <w:t>s</w:t>
      </w:r>
      <w:r w:rsidRPr="00746039">
        <w:rPr>
          <w:lang w:val="nb-NO"/>
        </w:rPr>
        <w:t xml:space="preserve"> lov”</w:t>
      </w:r>
      <w:r w:rsidR="00AF3AB2">
        <w:rPr>
          <w:lang w:val="nb-NO"/>
        </w:rPr>
        <w:t>.</w:t>
      </w:r>
      <w:r>
        <w:rPr>
          <w:lang w:val="nb-NO"/>
        </w:rPr>
        <w:t xml:space="preserve"> </w:t>
      </w:r>
      <w:r w:rsidRPr="00746039">
        <w:rPr>
          <w:lang w:val="nb-NO"/>
        </w:rPr>
        <w:t>Paulus baserer det på den NYE naturen: Kristus setter</w:t>
      </w:r>
      <w:r w:rsidR="00AF3AB2">
        <w:rPr>
          <w:lang w:val="nb-NO"/>
        </w:rPr>
        <w:t xml:space="preserve"> </w:t>
      </w:r>
      <w:r w:rsidRPr="00746039">
        <w:rPr>
          <w:lang w:val="nb-NO"/>
        </w:rPr>
        <w:t>deg fri til å være et sant menneske og du må nå lære</w:t>
      </w:r>
      <w:r w:rsidR="00AF3AB2">
        <w:rPr>
          <w:lang w:val="nb-NO"/>
        </w:rPr>
        <w:t xml:space="preserve"> </w:t>
      </w:r>
      <w:r w:rsidRPr="00746039">
        <w:rPr>
          <w:lang w:val="nb-NO"/>
        </w:rPr>
        <w:t>å uttrykke ditt sanne jeg etter dette nye mønsteret</w:t>
      </w:r>
      <w:r w:rsidR="00AF3AB2">
        <w:rPr>
          <w:lang w:val="nb-NO"/>
        </w:rPr>
        <w:t>.</w:t>
      </w:r>
      <w:r w:rsidR="008A5568">
        <w:rPr>
          <w:lang w:val="nb-NO"/>
        </w:rPr>
        <w:t xml:space="preserve"> </w:t>
      </w:r>
      <w:r w:rsidR="008A5568" w:rsidRPr="008A5568">
        <w:rPr>
          <w:lang w:val="nb-NO"/>
        </w:rPr>
        <w:t>Alle i husstanden må oppføre seg i tråd</w:t>
      </w:r>
      <w:r w:rsidR="008A5568">
        <w:rPr>
          <w:lang w:val="nb-NO"/>
        </w:rPr>
        <w:t xml:space="preserve"> </w:t>
      </w:r>
      <w:r w:rsidR="008A5568" w:rsidRPr="008A5568">
        <w:rPr>
          <w:lang w:val="nb-NO"/>
        </w:rPr>
        <w:t>med Kristus og ikke etter gammelt mønster</w:t>
      </w:r>
      <w:r w:rsidR="002E2D88">
        <w:rPr>
          <w:lang w:val="nb-NO"/>
        </w:rPr>
        <w:t>et</w:t>
      </w:r>
      <w:r w:rsidR="008A5568" w:rsidRPr="008A5568">
        <w:rPr>
          <w:lang w:val="nb-NO"/>
        </w:rPr>
        <w:t>.</w:t>
      </w:r>
    </w:p>
    <w:p w14:paraId="5BF342B8" w14:textId="77777777" w:rsidR="00851753" w:rsidRPr="00545BE5" w:rsidRDefault="00851753" w:rsidP="00B90BE0">
      <w:pPr>
        <w:rPr>
          <w:lang w:val="nb-NO"/>
        </w:rPr>
      </w:pPr>
    </w:p>
    <w:p w14:paraId="176E7A6C" w14:textId="549BF96E" w:rsidR="00B90BE0" w:rsidRPr="00545BE5" w:rsidRDefault="00B90BE0" w:rsidP="005968AF">
      <w:pPr>
        <w:pStyle w:val="Heading3"/>
        <w:rPr>
          <w:lang w:val="nb-NO"/>
        </w:rPr>
      </w:pPr>
      <w:bookmarkStart w:id="17" w:name="_Toc125293432"/>
      <w:r w:rsidRPr="00545BE5">
        <w:rPr>
          <w:lang w:val="nb-NO"/>
        </w:rPr>
        <w:t>SPØRSMÅL</w:t>
      </w:r>
      <w:r w:rsidR="00C44CED">
        <w:rPr>
          <w:lang w:val="nb-NO"/>
        </w:rPr>
        <w:t xml:space="preserve"> TIL REFLEKSJON</w:t>
      </w:r>
      <w:r w:rsidRPr="00545BE5">
        <w:rPr>
          <w:lang w:val="nb-NO"/>
        </w:rPr>
        <w:t>:</w:t>
      </w:r>
      <w:bookmarkEnd w:id="17"/>
      <w:r w:rsidRPr="00545BE5">
        <w:rPr>
          <w:lang w:val="nb-NO"/>
        </w:rPr>
        <w:tab/>
      </w:r>
    </w:p>
    <w:p w14:paraId="2DBC3879" w14:textId="707A3469" w:rsidR="00B90BE0" w:rsidRPr="00545BE5" w:rsidRDefault="00B90BE0" w:rsidP="00851753">
      <w:pPr>
        <w:pStyle w:val="ListParagraph"/>
        <w:numPr>
          <w:ilvl w:val="0"/>
          <w:numId w:val="14"/>
        </w:numPr>
        <w:rPr>
          <w:lang w:val="nb-NO"/>
        </w:rPr>
      </w:pPr>
      <w:r w:rsidRPr="00545BE5">
        <w:rPr>
          <w:lang w:val="nb-NO"/>
        </w:rPr>
        <w:t>Handler livet ditt med Gud om å se på Jesus og være takknemlig? Hva trenger du eventuelt for å komme dit?</w:t>
      </w:r>
    </w:p>
    <w:p w14:paraId="28CF3DD8" w14:textId="7B6E597A" w:rsidR="00B90BE0" w:rsidRPr="00545BE5" w:rsidRDefault="00B90BE0" w:rsidP="00851753">
      <w:pPr>
        <w:pStyle w:val="ListParagraph"/>
        <w:numPr>
          <w:ilvl w:val="0"/>
          <w:numId w:val="14"/>
        </w:numPr>
        <w:rPr>
          <w:lang w:val="nb-NO"/>
        </w:rPr>
      </w:pPr>
      <w:r w:rsidRPr="00545BE5">
        <w:rPr>
          <w:lang w:val="nb-NO"/>
        </w:rPr>
        <w:t>Kan du ta med deg noe fra siste avsnitt inn i ekteskap, familie eller arbeidsplass?</w:t>
      </w:r>
    </w:p>
    <w:p w14:paraId="318450AD" w14:textId="2D250B5A" w:rsidR="00B90BE0" w:rsidRPr="00545BE5" w:rsidRDefault="00B90BE0" w:rsidP="00851753">
      <w:pPr>
        <w:pStyle w:val="ListParagraph"/>
        <w:numPr>
          <w:ilvl w:val="0"/>
          <w:numId w:val="14"/>
        </w:numPr>
        <w:rPr>
          <w:lang w:val="nb-NO"/>
        </w:rPr>
      </w:pPr>
      <w:r w:rsidRPr="00545BE5">
        <w:rPr>
          <w:lang w:val="nb-NO"/>
        </w:rPr>
        <w:t>Hva sitter du igjen med etter kapittel 3?</w:t>
      </w:r>
    </w:p>
    <w:p w14:paraId="3C17C215" w14:textId="77777777" w:rsidR="00B90BE0" w:rsidRPr="00545BE5" w:rsidRDefault="00B90BE0" w:rsidP="00B90BE0">
      <w:pPr>
        <w:rPr>
          <w:lang w:val="nb-NO"/>
        </w:rPr>
      </w:pPr>
      <w:r w:rsidRPr="00545BE5">
        <w:rPr>
          <w:lang w:val="nb-NO"/>
        </w:rPr>
        <w:t xml:space="preserve"> </w:t>
      </w:r>
    </w:p>
    <w:p w14:paraId="24C69CEC" w14:textId="40473783" w:rsidR="00B90BE0" w:rsidRPr="00545BE5" w:rsidRDefault="00B90BE0" w:rsidP="00851753">
      <w:pPr>
        <w:pStyle w:val="Heading2"/>
        <w:rPr>
          <w:lang w:val="nb-NO"/>
        </w:rPr>
      </w:pPr>
      <w:bookmarkStart w:id="18" w:name="_Toc125293433"/>
      <w:r w:rsidRPr="00545BE5">
        <w:rPr>
          <w:lang w:val="nb-NO"/>
        </w:rPr>
        <w:t>OPPSUMMERING</w:t>
      </w:r>
      <w:r w:rsidR="00851753" w:rsidRPr="00545BE5">
        <w:rPr>
          <w:lang w:val="nb-NO"/>
        </w:rPr>
        <w:t xml:space="preserve"> </w:t>
      </w:r>
      <w:r w:rsidRPr="00545BE5">
        <w:rPr>
          <w:lang w:val="nb-NO"/>
        </w:rPr>
        <w:t>OG AVSLUTNING</w:t>
      </w:r>
      <w:r w:rsidR="00851753" w:rsidRPr="00545BE5">
        <w:rPr>
          <w:lang w:val="nb-NO"/>
        </w:rPr>
        <w:t xml:space="preserve"> (</w:t>
      </w:r>
      <w:r w:rsidRPr="00545BE5">
        <w:rPr>
          <w:lang w:val="nb-NO"/>
        </w:rPr>
        <w:t>4:2-18</w:t>
      </w:r>
      <w:r w:rsidR="00851753" w:rsidRPr="00545BE5">
        <w:rPr>
          <w:lang w:val="nb-NO"/>
        </w:rPr>
        <w:t>)</w:t>
      </w:r>
      <w:bookmarkEnd w:id="18"/>
    </w:p>
    <w:p w14:paraId="659836E6" w14:textId="5D07F118" w:rsidR="00D86FBF" w:rsidRPr="00545BE5" w:rsidRDefault="00D86FBF" w:rsidP="00B90BE0">
      <w:pPr>
        <w:rPr>
          <w:lang w:val="nb-NO"/>
        </w:rPr>
      </w:pPr>
      <w:r w:rsidRPr="00545BE5">
        <w:rPr>
          <w:lang w:val="nb-NO"/>
        </w:rPr>
        <w:t>Paulus kommer tilbake til temae</w:t>
      </w:r>
      <w:r w:rsidR="003E19A3">
        <w:rPr>
          <w:lang w:val="nb-NO"/>
        </w:rPr>
        <w:t>ne</w:t>
      </w:r>
      <w:r w:rsidRPr="00545BE5">
        <w:rPr>
          <w:lang w:val="nb-NO"/>
        </w:rPr>
        <w:t xml:space="preserve"> han har tatt opp tidligere:</w:t>
      </w:r>
    </w:p>
    <w:p w14:paraId="07D0BCE2" w14:textId="40B11C51" w:rsidR="00B90BE0" w:rsidRPr="00545BE5" w:rsidRDefault="0020100B" w:rsidP="00D86FBF">
      <w:pPr>
        <w:pStyle w:val="ListParagraph"/>
        <w:numPr>
          <w:ilvl w:val="0"/>
          <w:numId w:val="15"/>
        </w:numPr>
        <w:rPr>
          <w:lang w:val="nb-NO"/>
        </w:rPr>
      </w:pPr>
      <w:r w:rsidRPr="00545BE5">
        <w:rPr>
          <w:lang w:val="nb-NO"/>
        </w:rPr>
        <w:t xml:space="preserve">Bønn </w:t>
      </w:r>
      <w:r w:rsidR="00E67574" w:rsidRPr="00545BE5">
        <w:rPr>
          <w:lang w:val="nb-NO"/>
        </w:rPr>
        <w:t>(</w:t>
      </w:r>
      <w:r w:rsidR="00B90BE0" w:rsidRPr="00545BE5">
        <w:rPr>
          <w:lang w:val="nb-NO"/>
        </w:rPr>
        <w:t>1:3-14</w:t>
      </w:r>
      <w:r w:rsidR="00E67574" w:rsidRPr="00545BE5">
        <w:rPr>
          <w:lang w:val="nb-NO"/>
        </w:rPr>
        <w:t>)</w:t>
      </w:r>
    </w:p>
    <w:p w14:paraId="5EA63C9F" w14:textId="63250CE2" w:rsidR="00B90BE0" w:rsidRPr="00545BE5" w:rsidRDefault="00B90BE0" w:rsidP="00D86FBF">
      <w:pPr>
        <w:pStyle w:val="ListParagraph"/>
        <w:numPr>
          <w:ilvl w:val="0"/>
          <w:numId w:val="15"/>
        </w:numPr>
        <w:rPr>
          <w:lang w:val="nb-NO"/>
        </w:rPr>
      </w:pPr>
      <w:r w:rsidRPr="00545BE5">
        <w:rPr>
          <w:lang w:val="nb-NO"/>
        </w:rPr>
        <w:t>Takk</w:t>
      </w:r>
      <w:r w:rsidR="00E67574" w:rsidRPr="00545BE5">
        <w:rPr>
          <w:lang w:val="nb-NO"/>
        </w:rPr>
        <w:t xml:space="preserve"> (1:3, 1:12, 2:7, 3:15-17)</w:t>
      </w:r>
    </w:p>
    <w:p w14:paraId="2A7080D5" w14:textId="57310C6C" w:rsidR="00B90BE0" w:rsidRPr="00545BE5" w:rsidRDefault="00E67574" w:rsidP="00D86FBF">
      <w:pPr>
        <w:pStyle w:val="ListParagraph"/>
        <w:numPr>
          <w:ilvl w:val="0"/>
          <w:numId w:val="15"/>
        </w:numPr>
        <w:rPr>
          <w:lang w:val="nb-NO"/>
        </w:rPr>
      </w:pPr>
      <w:r w:rsidRPr="00545BE5">
        <w:rPr>
          <w:lang w:val="nb-NO"/>
        </w:rPr>
        <w:t>Mysteriet (</w:t>
      </w:r>
      <w:r w:rsidR="00D86FBF" w:rsidRPr="00545BE5">
        <w:rPr>
          <w:lang w:val="nb-NO"/>
        </w:rPr>
        <w:t>1:24 - 2:5)</w:t>
      </w:r>
    </w:p>
    <w:p w14:paraId="6DAF0F80" w14:textId="60084AE6" w:rsidR="00754C46" w:rsidRPr="00545BE5" w:rsidRDefault="00754C46" w:rsidP="00D86FBF">
      <w:pPr>
        <w:pStyle w:val="ListParagraph"/>
        <w:numPr>
          <w:ilvl w:val="0"/>
          <w:numId w:val="15"/>
        </w:numPr>
        <w:rPr>
          <w:lang w:val="nb-NO"/>
        </w:rPr>
      </w:pPr>
      <w:r w:rsidRPr="00545BE5">
        <w:rPr>
          <w:lang w:val="nb-NO"/>
        </w:rPr>
        <w:t xml:space="preserve">Lidelse </w:t>
      </w:r>
      <w:r w:rsidR="00621344" w:rsidRPr="00A205E9">
        <w:t>(1:24 - 2:5)</w:t>
      </w:r>
    </w:p>
    <w:p w14:paraId="56EF088F" w14:textId="477DD069" w:rsidR="00D86FBF" w:rsidRPr="00545BE5" w:rsidRDefault="00D86FBF" w:rsidP="00D86FBF">
      <w:pPr>
        <w:pStyle w:val="ListParagraph"/>
        <w:numPr>
          <w:ilvl w:val="0"/>
          <w:numId w:val="15"/>
        </w:numPr>
        <w:rPr>
          <w:lang w:val="nb-NO"/>
        </w:rPr>
      </w:pPr>
      <w:r w:rsidRPr="00545BE5">
        <w:rPr>
          <w:lang w:val="nb-NO"/>
        </w:rPr>
        <w:t>Visdom (1:9-10, 1:28, 2:3, 2:20-23, 3:16)</w:t>
      </w:r>
    </w:p>
    <w:p w14:paraId="48A83DC7" w14:textId="69A67C53" w:rsidR="00B90BE0" w:rsidRPr="00545BE5" w:rsidRDefault="002E237C" w:rsidP="00B90BE0">
      <w:pPr>
        <w:rPr>
          <w:lang w:val="nb-NO"/>
        </w:rPr>
      </w:pPr>
      <w:r w:rsidRPr="00545BE5">
        <w:rPr>
          <w:lang w:val="nb-NO"/>
        </w:rPr>
        <w:t xml:space="preserve">Paulus ber </w:t>
      </w:r>
      <w:r w:rsidR="000974E5" w:rsidRPr="00545BE5">
        <w:rPr>
          <w:lang w:val="nb-NO"/>
        </w:rPr>
        <w:t>om forbønn for at Gud skal åpne en dør for å forkynne Ordet. M</w:t>
      </w:r>
      <w:r w:rsidR="005C599D" w:rsidRPr="00545BE5">
        <w:rPr>
          <w:lang w:val="nb-NO"/>
        </w:rPr>
        <w:t xml:space="preserve">ener han når han blir satt fri? </w:t>
      </w:r>
      <w:r w:rsidR="00CB1DBF" w:rsidRPr="00545BE5">
        <w:rPr>
          <w:lang w:val="nb-NO"/>
        </w:rPr>
        <w:t xml:space="preserve">At han er i fengsel er også et vitnesbyrd, for </w:t>
      </w:r>
      <w:r w:rsidR="00B90BE0" w:rsidRPr="00545BE5">
        <w:rPr>
          <w:lang w:val="nb-NO"/>
        </w:rPr>
        <w:t>alle vet at det er pga</w:t>
      </w:r>
      <w:r w:rsidR="00CB1DBF" w:rsidRPr="00545BE5">
        <w:rPr>
          <w:lang w:val="nb-NO"/>
        </w:rPr>
        <w:t>.</w:t>
      </w:r>
      <w:r w:rsidR="00B90BE0" w:rsidRPr="00545BE5">
        <w:rPr>
          <w:lang w:val="nb-NO"/>
        </w:rPr>
        <w:t xml:space="preserve"> Jesus</w:t>
      </w:r>
      <w:r w:rsidR="00CB1DBF" w:rsidRPr="00545BE5">
        <w:rPr>
          <w:lang w:val="nb-NO"/>
        </w:rPr>
        <w:t xml:space="preserve"> (Fil 1:12-18). A</w:t>
      </w:r>
      <w:r w:rsidR="00B90BE0" w:rsidRPr="00545BE5">
        <w:rPr>
          <w:lang w:val="nb-NO"/>
        </w:rPr>
        <w:t>ndre har blitt mer</w:t>
      </w:r>
      <w:r w:rsidR="00CB1DBF" w:rsidRPr="00545BE5">
        <w:rPr>
          <w:lang w:val="nb-NO"/>
        </w:rPr>
        <w:t xml:space="preserve"> </w:t>
      </w:r>
      <w:r w:rsidR="00B90BE0" w:rsidRPr="00545BE5">
        <w:rPr>
          <w:lang w:val="nb-NO"/>
        </w:rPr>
        <w:t>frimodige til å forkynne</w:t>
      </w:r>
      <w:r w:rsidR="00CB1DBF" w:rsidRPr="00545BE5">
        <w:rPr>
          <w:lang w:val="nb-NO"/>
        </w:rPr>
        <w:t xml:space="preserve"> evangeliet som følge av fengslingen. </w:t>
      </w:r>
      <w:r w:rsidR="00D86FBF" w:rsidRPr="00545BE5">
        <w:rPr>
          <w:lang w:val="nb-NO"/>
        </w:rPr>
        <w:t>Han hadde også mulighet til å forkynne evangeliet når han fikk besøk (</w:t>
      </w:r>
      <w:proofErr w:type="spellStart"/>
      <w:r w:rsidR="00D86FBF" w:rsidRPr="00545BE5">
        <w:rPr>
          <w:lang w:val="nb-NO"/>
        </w:rPr>
        <w:t>Apg</w:t>
      </w:r>
      <w:proofErr w:type="spellEnd"/>
      <w:r w:rsidR="00D86FBF" w:rsidRPr="00545BE5">
        <w:rPr>
          <w:lang w:val="nb-NO"/>
        </w:rPr>
        <w:t xml:space="preserve"> 28:30-31).</w:t>
      </w:r>
    </w:p>
    <w:p w14:paraId="16345C53" w14:textId="5A36DD18" w:rsidR="00B90BE0" w:rsidRPr="00545BE5" w:rsidRDefault="00082FFE" w:rsidP="00B90BE0">
      <w:pPr>
        <w:rPr>
          <w:lang w:val="nb-NO"/>
        </w:rPr>
      </w:pPr>
      <w:r w:rsidRPr="00545BE5">
        <w:rPr>
          <w:lang w:val="nb-NO"/>
        </w:rPr>
        <w:t>v. 5-6: Han oppford</w:t>
      </w:r>
      <w:r w:rsidR="00B659C4" w:rsidRPr="00545BE5">
        <w:rPr>
          <w:lang w:val="nb-NO"/>
        </w:rPr>
        <w:t>rer dem til å l</w:t>
      </w:r>
      <w:r w:rsidRPr="00545BE5">
        <w:rPr>
          <w:lang w:val="nb-NO"/>
        </w:rPr>
        <w:t>eve rett, som det nye mennesket</w:t>
      </w:r>
      <w:r w:rsidR="00B659C4" w:rsidRPr="00545BE5">
        <w:rPr>
          <w:lang w:val="nb-NO"/>
        </w:rPr>
        <w:t xml:space="preserve"> og</w:t>
      </w:r>
      <w:r w:rsidRPr="00545BE5">
        <w:rPr>
          <w:lang w:val="nb-NO"/>
        </w:rPr>
        <w:t xml:space="preserve"> </w:t>
      </w:r>
      <w:r w:rsidR="00B659C4" w:rsidRPr="00545BE5">
        <w:rPr>
          <w:lang w:val="nb-NO"/>
        </w:rPr>
        <w:t>b</w:t>
      </w:r>
      <w:r w:rsidRPr="00545BE5">
        <w:rPr>
          <w:lang w:val="nb-NO"/>
        </w:rPr>
        <w:t>ruk øyeblikkene og mulighetene</w:t>
      </w:r>
      <w:r w:rsidR="00B659C4" w:rsidRPr="00545BE5">
        <w:rPr>
          <w:lang w:val="nb-NO"/>
        </w:rPr>
        <w:t>. De skal i</w:t>
      </w:r>
      <w:r w:rsidR="00B90BE0" w:rsidRPr="00545BE5">
        <w:rPr>
          <w:lang w:val="nb-NO"/>
        </w:rPr>
        <w:t>kke holde tilbake sannheten</w:t>
      </w:r>
      <w:r w:rsidR="00B659C4" w:rsidRPr="00545BE5">
        <w:rPr>
          <w:lang w:val="nb-NO"/>
        </w:rPr>
        <w:t xml:space="preserve"> (Matt 5:13)</w:t>
      </w:r>
      <w:r w:rsidR="00E023AB" w:rsidRPr="00545BE5">
        <w:rPr>
          <w:lang w:val="nb-NO"/>
        </w:rPr>
        <w:t>, men</w:t>
      </w:r>
      <w:r w:rsidR="00B90BE0" w:rsidRPr="00545BE5">
        <w:rPr>
          <w:lang w:val="nb-NO"/>
        </w:rPr>
        <w:t xml:space="preserve"> </w:t>
      </w:r>
      <w:r w:rsidR="00E023AB" w:rsidRPr="00545BE5">
        <w:rPr>
          <w:lang w:val="nb-NO"/>
        </w:rPr>
        <w:t>f</w:t>
      </w:r>
      <w:r w:rsidR="00B90BE0" w:rsidRPr="00545BE5">
        <w:rPr>
          <w:lang w:val="nb-NO"/>
        </w:rPr>
        <w:t>atte Guds mysterium, som er Kristus (2:2)</w:t>
      </w:r>
      <w:r w:rsidR="00E023AB" w:rsidRPr="00545BE5">
        <w:rPr>
          <w:lang w:val="nb-NO"/>
        </w:rPr>
        <w:t>.</w:t>
      </w:r>
    </w:p>
    <w:p w14:paraId="68C8ED6F" w14:textId="1EA085C7" w:rsidR="00B90BE0" w:rsidRPr="00B4688C" w:rsidRDefault="00B90BE0" w:rsidP="00B90BE0">
      <w:pPr>
        <w:rPr>
          <w:i/>
          <w:iCs/>
          <w:lang w:val="nb-NO"/>
        </w:rPr>
      </w:pPr>
      <w:r w:rsidRPr="00B4688C">
        <w:rPr>
          <w:i/>
          <w:iCs/>
          <w:lang w:val="nb-NO"/>
        </w:rPr>
        <w:t xml:space="preserve"> </w:t>
      </w:r>
      <w:r w:rsidR="006769A8" w:rsidRPr="00B4688C">
        <w:rPr>
          <w:i/>
          <w:iCs/>
          <w:lang w:val="nb-NO"/>
        </w:rPr>
        <w:t>«</w:t>
      </w:r>
      <w:r w:rsidRPr="00B4688C">
        <w:rPr>
          <w:i/>
          <w:iCs/>
          <w:lang w:val="nb-NO"/>
        </w:rPr>
        <w:t xml:space="preserve">7 </w:t>
      </w:r>
      <w:proofErr w:type="spellStart"/>
      <w:r w:rsidRPr="00B4688C">
        <w:rPr>
          <w:b/>
          <w:bCs/>
          <w:i/>
          <w:iCs/>
          <w:lang w:val="nb-NO"/>
        </w:rPr>
        <w:t>Tykikos</w:t>
      </w:r>
      <w:proofErr w:type="spellEnd"/>
      <w:r w:rsidRPr="00B4688C">
        <w:rPr>
          <w:i/>
          <w:iCs/>
          <w:lang w:val="nb-NO"/>
        </w:rPr>
        <w:t xml:space="preserve"> skal fortelle dere alt om hvordan jeg har det. Han er en kjær bror og trofast tjener og medarbeider i Herren. 8 Jeg sender ham til dere for at dere skal få høre hvordan det er med oss, og for at han skal gi dere trøst i hjertet. 9 Sammen med ham sender jeg </w:t>
      </w:r>
      <w:proofErr w:type="spellStart"/>
      <w:r w:rsidRPr="00B4688C">
        <w:rPr>
          <w:b/>
          <w:bCs/>
          <w:i/>
          <w:iCs/>
          <w:lang w:val="nb-NO"/>
        </w:rPr>
        <w:t>Onesimos</w:t>
      </w:r>
      <w:proofErr w:type="spellEnd"/>
      <w:r w:rsidRPr="00B4688C">
        <w:rPr>
          <w:i/>
          <w:iCs/>
          <w:lang w:val="nb-NO"/>
        </w:rPr>
        <w:t xml:space="preserve">, vår trofaste og kjære bror, som er en av deres egne. Disse to vil fortelle dere alt herfra. 10 </w:t>
      </w:r>
      <w:r w:rsidRPr="00B4688C">
        <w:rPr>
          <w:b/>
          <w:bCs/>
          <w:i/>
          <w:iCs/>
          <w:lang w:val="nb-NO"/>
        </w:rPr>
        <w:t>Aristarkos</w:t>
      </w:r>
      <w:r w:rsidRPr="00B4688C">
        <w:rPr>
          <w:i/>
          <w:iCs/>
          <w:lang w:val="nb-NO"/>
        </w:rPr>
        <w:t xml:space="preserve">, min medfange, hilser dere. Det samme gjør </w:t>
      </w:r>
      <w:r w:rsidRPr="00B4688C">
        <w:rPr>
          <w:b/>
          <w:bCs/>
          <w:i/>
          <w:iCs/>
          <w:lang w:val="nb-NO"/>
        </w:rPr>
        <w:t>Markus</w:t>
      </w:r>
      <w:r w:rsidRPr="00B4688C">
        <w:rPr>
          <w:i/>
          <w:iCs/>
          <w:lang w:val="nb-NO"/>
        </w:rPr>
        <w:t xml:space="preserve">, </w:t>
      </w:r>
      <w:proofErr w:type="spellStart"/>
      <w:r w:rsidRPr="00B4688C">
        <w:rPr>
          <w:i/>
          <w:iCs/>
          <w:lang w:val="nb-NO"/>
        </w:rPr>
        <w:t>Barnabas</w:t>
      </w:r>
      <w:proofErr w:type="spellEnd"/>
      <w:r w:rsidRPr="00B4688C">
        <w:rPr>
          <w:i/>
          <w:iCs/>
          <w:lang w:val="nb-NO"/>
        </w:rPr>
        <w:t xml:space="preserve">' fetter. </w:t>
      </w:r>
      <w:r w:rsidRPr="00B4688C">
        <w:rPr>
          <w:i/>
          <w:iCs/>
          <w:lang w:val="nb-NO"/>
        </w:rPr>
        <w:lastRenderedPageBreak/>
        <w:t xml:space="preserve">Dere har fått beskjed om ham, ta godt imot ham hvis han kommer til dere. 11 </w:t>
      </w:r>
      <w:r w:rsidRPr="00B4688C">
        <w:rPr>
          <w:b/>
          <w:bCs/>
          <w:i/>
          <w:iCs/>
          <w:lang w:val="nb-NO"/>
        </w:rPr>
        <w:t>Jesus</w:t>
      </w:r>
      <w:r w:rsidRPr="00B4688C">
        <w:rPr>
          <w:i/>
          <w:iCs/>
          <w:lang w:val="nb-NO"/>
        </w:rPr>
        <w:t xml:space="preserve">, som har tilnavnet </w:t>
      </w:r>
      <w:proofErr w:type="spellStart"/>
      <w:r w:rsidRPr="00B4688C">
        <w:rPr>
          <w:i/>
          <w:iCs/>
          <w:lang w:val="nb-NO"/>
        </w:rPr>
        <w:t>Justus</w:t>
      </w:r>
      <w:proofErr w:type="spellEnd"/>
      <w:r w:rsidRPr="00B4688C">
        <w:rPr>
          <w:i/>
          <w:iCs/>
          <w:lang w:val="nb-NO"/>
        </w:rPr>
        <w:t xml:space="preserve">, hilser også. Disse tre er de eneste omskårne som arbeider sammen med meg for Guds rike. De har vært til stor trøst for meg. 12 </w:t>
      </w:r>
      <w:proofErr w:type="spellStart"/>
      <w:r w:rsidRPr="00B4688C">
        <w:rPr>
          <w:b/>
          <w:bCs/>
          <w:i/>
          <w:iCs/>
          <w:lang w:val="nb-NO"/>
        </w:rPr>
        <w:t>Epafras</w:t>
      </w:r>
      <w:proofErr w:type="spellEnd"/>
      <w:r w:rsidRPr="00B4688C">
        <w:rPr>
          <w:i/>
          <w:iCs/>
          <w:lang w:val="nb-NO"/>
        </w:rPr>
        <w:t xml:space="preserve">, som er en av deres egne, hilser også. Han er en Kristi Jesu tjener og kjemper alltid for dere i bønn. Han ber om at dere må bli stående fullkomne og fullt overbevist om hele Guds vilje. 13 Jeg kan være vitne på at han strever og arbeider for dere og for dem som er i </w:t>
      </w:r>
      <w:proofErr w:type="spellStart"/>
      <w:r w:rsidRPr="00B4688C">
        <w:rPr>
          <w:i/>
          <w:iCs/>
          <w:lang w:val="nb-NO"/>
        </w:rPr>
        <w:t>Laodikea</w:t>
      </w:r>
      <w:proofErr w:type="spellEnd"/>
      <w:r w:rsidRPr="00B4688C">
        <w:rPr>
          <w:i/>
          <w:iCs/>
          <w:lang w:val="nb-NO"/>
        </w:rPr>
        <w:t xml:space="preserve"> og </w:t>
      </w:r>
      <w:proofErr w:type="spellStart"/>
      <w:r w:rsidRPr="00B4688C">
        <w:rPr>
          <w:i/>
          <w:iCs/>
          <w:lang w:val="nb-NO"/>
        </w:rPr>
        <w:t>Hierapolis</w:t>
      </w:r>
      <w:proofErr w:type="spellEnd"/>
      <w:r w:rsidRPr="00B4688C">
        <w:rPr>
          <w:i/>
          <w:iCs/>
          <w:lang w:val="nb-NO"/>
        </w:rPr>
        <w:t xml:space="preserve">. 14 </w:t>
      </w:r>
      <w:r w:rsidRPr="00B4688C">
        <w:rPr>
          <w:b/>
          <w:bCs/>
          <w:i/>
          <w:iCs/>
          <w:lang w:val="nb-NO"/>
        </w:rPr>
        <w:t>Lukas</w:t>
      </w:r>
      <w:r w:rsidRPr="00B4688C">
        <w:rPr>
          <w:i/>
          <w:iCs/>
          <w:lang w:val="nb-NO"/>
        </w:rPr>
        <w:t xml:space="preserve">, vår kjære lege, hilser dere, </w:t>
      </w:r>
      <w:proofErr w:type="spellStart"/>
      <w:r w:rsidRPr="00B4688C">
        <w:rPr>
          <w:b/>
          <w:bCs/>
          <w:i/>
          <w:iCs/>
          <w:lang w:val="nb-NO"/>
        </w:rPr>
        <w:t>Demas</w:t>
      </w:r>
      <w:proofErr w:type="spellEnd"/>
      <w:r w:rsidRPr="00B4688C">
        <w:rPr>
          <w:i/>
          <w:iCs/>
          <w:lang w:val="nb-NO"/>
        </w:rPr>
        <w:t xml:space="preserve"> også. 15 Hils våre søsken i </w:t>
      </w:r>
      <w:proofErr w:type="spellStart"/>
      <w:r w:rsidRPr="00B4688C">
        <w:rPr>
          <w:i/>
          <w:iCs/>
          <w:lang w:val="nb-NO"/>
        </w:rPr>
        <w:t>Laodikea</w:t>
      </w:r>
      <w:proofErr w:type="spellEnd"/>
      <w:r w:rsidRPr="00B4688C">
        <w:rPr>
          <w:i/>
          <w:iCs/>
          <w:lang w:val="nb-NO"/>
        </w:rPr>
        <w:t xml:space="preserve">, og </w:t>
      </w:r>
      <w:r w:rsidRPr="00B4688C">
        <w:rPr>
          <w:b/>
          <w:bCs/>
          <w:i/>
          <w:iCs/>
          <w:lang w:val="nb-NO"/>
        </w:rPr>
        <w:t>Nymfa</w:t>
      </w:r>
      <w:r w:rsidRPr="00B4688C">
        <w:rPr>
          <w:i/>
          <w:iCs/>
          <w:lang w:val="nb-NO"/>
        </w:rPr>
        <w:t xml:space="preserve"> og menigheten som samles i hennes hus. 16 Når dette brevet er lest opp hos dere, så sørg for at det også blir lest opp i menigheten i </w:t>
      </w:r>
      <w:proofErr w:type="spellStart"/>
      <w:r w:rsidRPr="00B4688C">
        <w:rPr>
          <w:i/>
          <w:iCs/>
          <w:lang w:val="nb-NO"/>
        </w:rPr>
        <w:t>Laodikea</w:t>
      </w:r>
      <w:proofErr w:type="spellEnd"/>
      <w:r w:rsidRPr="00B4688C">
        <w:rPr>
          <w:i/>
          <w:iCs/>
          <w:lang w:val="nb-NO"/>
        </w:rPr>
        <w:t xml:space="preserve">, og at brevet fra </w:t>
      </w:r>
      <w:proofErr w:type="spellStart"/>
      <w:r w:rsidRPr="00B4688C">
        <w:rPr>
          <w:i/>
          <w:iCs/>
          <w:lang w:val="nb-NO"/>
        </w:rPr>
        <w:t>Laodikea</w:t>
      </w:r>
      <w:proofErr w:type="spellEnd"/>
      <w:r w:rsidRPr="00B4688C">
        <w:rPr>
          <w:i/>
          <w:iCs/>
          <w:lang w:val="nb-NO"/>
        </w:rPr>
        <w:t xml:space="preserve"> også blir lest opp hos dere. 17 Si til </w:t>
      </w:r>
      <w:proofErr w:type="spellStart"/>
      <w:r w:rsidRPr="00B4688C">
        <w:rPr>
          <w:b/>
          <w:bCs/>
          <w:i/>
          <w:iCs/>
          <w:lang w:val="nb-NO"/>
        </w:rPr>
        <w:t>Arkippos</w:t>
      </w:r>
      <w:proofErr w:type="spellEnd"/>
      <w:r w:rsidRPr="00B4688C">
        <w:rPr>
          <w:i/>
          <w:iCs/>
          <w:lang w:val="nb-NO"/>
        </w:rPr>
        <w:t>: Se til at du fullfører den tjenesten du har fått for Herren. 18 Jeg, Paulus, skriver denne hilsen med egen hånd. Glem ikke mine lenker! Nåden være med dere!</w:t>
      </w:r>
      <w:r w:rsidR="006769A8" w:rsidRPr="00B4688C">
        <w:rPr>
          <w:i/>
          <w:iCs/>
          <w:lang w:val="nb-NO"/>
        </w:rPr>
        <w:t>»</w:t>
      </w:r>
    </w:p>
    <w:p w14:paraId="7F49B66E" w14:textId="77777777" w:rsidR="00B90BE0" w:rsidRPr="00545BE5" w:rsidRDefault="00B90BE0" w:rsidP="00B90BE0">
      <w:pPr>
        <w:rPr>
          <w:lang w:val="nb-NO"/>
        </w:rPr>
      </w:pPr>
      <w:r w:rsidRPr="00545BE5">
        <w:rPr>
          <w:lang w:val="nb-NO"/>
        </w:rPr>
        <w:t xml:space="preserve"> </w:t>
      </w:r>
    </w:p>
    <w:p w14:paraId="42661BD2" w14:textId="728478C1" w:rsidR="000450EE" w:rsidRPr="00545BE5" w:rsidRDefault="000450EE" w:rsidP="000450EE">
      <w:pPr>
        <w:pStyle w:val="Heading3"/>
        <w:rPr>
          <w:lang w:val="nb-NO"/>
        </w:rPr>
      </w:pPr>
      <w:bookmarkStart w:id="19" w:name="_Toc125293434"/>
      <w:r w:rsidRPr="00545BE5">
        <w:rPr>
          <w:lang w:val="nb-NO"/>
        </w:rPr>
        <w:t>SPØRSMÅL</w:t>
      </w:r>
      <w:r>
        <w:rPr>
          <w:lang w:val="nb-NO"/>
        </w:rPr>
        <w:t xml:space="preserve"> TIL REFLEKSJON</w:t>
      </w:r>
      <w:r>
        <w:rPr>
          <w:lang w:val="nb-NO"/>
        </w:rPr>
        <w:t xml:space="preserve"> - </w:t>
      </w:r>
      <w:r w:rsidRPr="000450EE">
        <w:rPr>
          <w:lang w:val="nb-NO"/>
        </w:rPr>
        <w:t>ÅPNE DØRER OG DYREBAR TID</w:t>
      </w:r>
      <w:r w:rsidRPr="00545BE5">
        <w:rPr>
          <w:lang w:val="nb-NO"/>
        </w:rPr>
        <w:t>:</w:t>
      </w:r>
      <w:bookmarkEnd w:id="19"/>
      <w:r w:rsidRPr="00545BE5">
        <w:rPr>
          <w:lang w:val="nb-NO"/>
        </w:rPr>
        <w:tab/>
      </w:r>
    </w:p>
    <w:p w14:paraId="628C4F91" w14:textId="5D71CAB5" w:rsidR="00B90BE0" w:rsidRPr="00545BE5" w:rsidRDefault="00B90BE0" w:rsidP="006769A8">
      <w:pPr>
        <w:pStyle w:val="ListParagraph"/>
        <w:numPr>
          <w:ilvl w:val="0"/>
          <w:numId w:val="16"/>
        </w:numPr>
        <w:rPr>
          <w:lang w:val="nb-NO"/>
        </w:rPr>
      </w:pPr>
      <w:r w:rsidRPr="00545BE5">
        <w:rPr>
          <w:lang w:val="nb-NO"/>
        </w:rPr>
        <w:t>Vi har i det siste blitt overrasket over vår sårbarhet og minnet om vår dødelighet. Hvordan bruker vi denne muligheten til å få Gud inn i bildet igjen i Vesten? Er det blitt åpnet noen dører for evangeliet som vi ikke har oppdaget?</w:t>
      </w:r>
    </w:p>
    <w:p w14:paraId="3BD56051" w14:textId="1E9541D1" w:rsidR="00B90BE0" w:rsidRPr="00545BE5" w:rsidRDefault="00B90BE0" w:rsidP="006769A8">
      <w:pPr>
        <w:pStyle w:val="ListParagraph"/>
        <w:numPr>
          <w:ilvl w:val="0"/>
          <w:numId w:val="16"/>
        </w:numPr>
        <w:rPr>
          <w:lang w:val="nb-NO"/>
        </w:rPr>
      </w:pPr>
      <w:r w:rsidRPr="00545BE5">
        <w:rPr>
          <w:lang w:val="nb-NO"/>
        </w:rPr>
        <w:t>Hvilke muligheter har du ellers i ditt liv til å snakke om evangeliet? Hva hindrer deg i å bruke disse sjansene?</w:t>
      </w:r>
    </w:p>
    <w:p w14:paraId="61D32807" w14:textId="60D74491" w:rsidR="00626516" w:rsidRPr="00545BE5" w:rsidRDefault="00B90BE0" w:rsidP="006769A8">
      <w:pPr>
        <w:pStyle w:val="ListParagraph"/>
        <w:numPr>
          <w:ilvl w:val="0"/>
          <w:numId w:val="16"/>
        </w:numPr>
        <w:rPr>
          <w:lang w:val="nb-NO"/>
        </w:rPr>
      </w:pPr>
      <w:r w:rsidRPr="00545BE5">
        <w:rPr>
          <w:lang w:val="nb-NO"/>
        </w:rPr>
        <w:t>Er du åndelig nok? (Ja!)</w:t>
      </w:r>
    </w:p>
    <w:sectPr w:rsidR="00626516" w:rsidRPr="00545BE5" w:rsidSect="00141841">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3B2E7" w14:textId="77777777" w:rsidR="000B43A0" w:rsidRDefault="000B43A0" w:rsidP="005A5866">
      <w:pPr>
        <w:spacing w:after="0" w:line="240" w:lineRule="auto"/>
      </w:pPr>
      <w:r>
        <w:separator/>
      </w:r>
    </w:p>
  </w:endnote>
  <w:endnote w:type="continuationSeparator" w:id="0">
    <w:p w14:paraId="6FF7F900" w14:textId="77777777" w:rsidR="000B43A0" w:rsidRDefault="000B43A0" w:rsidP="005A5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12858FF4" w14:textId="77777777" w:rsidR="005A5866" w:rsidRPr="00E87092" w:rsidRDefault="005A5866" w:rsidP="002D2476">
            <w:pPr>
              <w:pStyle w:val="Footer"/>
              <w:rPr>
                <w:sz w:val="20"/>
                <w:szCs w:val="20"/>
              </w:rPr>
            </w:pPr>
            <w:r>
              <w:rPr>
                <w:sz w:val="20"/>
                <w:szCs w:val="20"/>
              </w:rPr>
              <w:t>bibelnerden.no</w:t>
            </w:r>
            <w:r>
              <w:rPr>
                <w:sz w:val="20"/>
                <w:szCs w:val="20"/>
              </w:rPr>
              <w:tab/>
            </w:r>
            <w:r>
              <w:rPr>
                <w:noProof/>
              </w:rPr>
              <w:drawing>
                <wp:inline distT="0" distB="0" distL="0" distR="0" wp14:anchorId="23EC5B26" wp14:editId="3D71818B">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28F040A2" w14:textId="77777777" w:rsidR="005A5866" w:rsidRDefault="005A5866">
    <w:pPr>
      <w:pStyle w:val="Footer"/>
    </w:pPr>
  </w:p>
  <w:p w14:paraId="3DA1C9FA" w14:textId="77777777" w:rsidR="005A5866" w:rsidRDefault="005A5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E8EF0" w14:textId="77777777" w:rsidR="000B43A0" w:rsidRDefault="000B43A0" w:rsidP="005A5866">
      <w:pPr>
        <w:spacing w:after="0" w:line="240" w:lineRule="auto"/>
      </w:pPr>
      <w:r>
        <w:separator/>
      </w:r>
    </w:p>
  </w:footnote>
  <w:footnote w:type="continuationSeparator" w:id="0">
    <w:p w14:paraId="7D89F30E" w14:textId="77777777" w:rsidR="000B43A0" w:rsidRDefault="000B43A0" w:rsidP="005A58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2B3B" w14:textId="77777777" w:rsidR="005A5866" w:rsidRDefault="005A5866">
    <w:pPr>
      <w:pStyle w:val="Header"/>
    </w:pPr>
  </w:p>
  <w:p w14:paraId="678A2CAE" w14:textId="77777777" w:rsidR="005A5866" w:rsidRDefault="005A5866">
    <w:pPr>
      <w:pStyle w:val="Header"/>
    </w:pPr>
  </w:p>
  <w:p w14:paraId="2FA725F1" w14:textId="77777777" w:rsidR="005A5866" w:rsidRDefault="005A58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F4E0D"/>
    <w:multiLevelType w:val="hybridMultilevel"/>
    <w:tmpl w:val="04243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065C1"/>
    <w:multiLevelType w:val="hybridMultilevel"/>
    <w:tmpl w:val="C620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90102"/>
    <w:multiLevelType w:val="hybridMultilevel"/>
    <w:tmpl w:val="AB4AB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C43ED3"/>
    <w:multiLevelType w:val="hybridMultilevel"/>
    <w:tmpl w:val="D582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45E61"/>
    <w:multiLevelType w:val="hybridMultilevel"/>
    <w:tmpl w:val="F8289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8D3EC7"/>
    <w:multiLevelType w:val="hybridMultilevel"/>
    <w:tmpl w:val="180E3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E67259"/>
    <w:multiLevelType w:val="hybridMultilevel"/>
    <w:tmpl w:val="388A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B01B45"/>
    <w:multiLevelType w:val="hybridMultilevel"/>
    <w:tmpl w:val="9AE01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CB1936"/>
    <w:multiLevelType w:val="hybridMultilevel"/>
    <w:tmpl w:val="C8E8E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E128A"/>
    <w:multiLevelType w:val="hybridMultilevel"/>
    <w:tmpl w:val="C7F8F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A01FD1"/>
    <w:multiLevelType w:val="hybridMultilevel"/>
    <w:tmpl w:val="BD54C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B46045"/>
    <w:multiLevelType w:val="hybridMultilevel"/>
    <w:tmpl w:val="ED383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E457B5"/>
    <w:multiLevelType w:val="hybridMultilevel"/>
    <w:tmpl w:val="FDB82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1363E8"/>
    <w:multiLevelType w:val="hybridMultilevel"/>
    <w:tmpl w:val="02945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A70EC"/>
    <w:multiLevelType w:val="hybridMultilevel"/>
    <w:tmpl w:val="98FC7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5A65BE"/>
    <w:multiLevelType w:val="hybridMultilevel"/>
    <w:tmpl w:val="F48E8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1039308">
    <w:abstractNumId w:val="4"/>
  </w:num>
  <w:num w:numId="2" w16cid:durableId="328948515">
    <w:abstractNumId w:val="0"/>
  </w:num>
  <w:num w:numId="3" w16cid:durableId="62990977">
    <w:abstractNumId w:val="13"/>
  </w:num>
  <w:num w:numId="4" w16cid:durableId="170220033">
    <w:abstractNumId w:val="5"/>
  </w:num>
  <w:num w:numId="5" w16cid:durableId="1707218162">
    <w:abstractNumId w:val="7"/>
  </w:num>
  <w:num w:numId="6" w16cid:durableId="496267319">
    <w:abstractNumId w:val="3"/>
  </w:num>
  <w:num w:numId="7" w16cid:durableId="1227450306">
    <w:abstractNumId w:val="10"/>
  </w:num>
  <w:num w:numId="8" w16cid:durableId="2131584687">
    <w:abstractNumId w:val="1"/>
  </w:num>
  <w:num w:numId="9" w16cid:durableId="1054238878">
    <w:abstractNumId w:val="8"/>
  </w:num>
  <w:num w:numId="10" w16cid:durableId="1237014821">
    <w:abstractNumId w:val="2"/>
  </w:num>
  <w:num w:numId="11" w16cid:durableId="410587021">
    <w:abstractNumId w:val="6"/>
  </w:num>
  <w:num w:numId="12" w16cid:durableId="267736234">
    <w:abstractNumId w:val="12"/>
  </w:num>
  <w:num w:numId="13" w16cid:durableId="987325221">
    <w:abstractNumId w:val="15"/>
  </w:num>
  <w:num w:numId="14" w16cid:durableId="946347011">
    <w:abstractNumId w:val="14"/>
  </w:num>
  <w:num w:numId="15" w16cid:durableId="305014367">
    <w:abstractNumId w:val="9"/>
  </w:num>
  <w:num w:numId="16" w16cid:durableId="9204549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zSysDA0MzE1MDZX0lEKTi0uzszPAykwqgUAalAJvCwAAAA="/>
  </w:docVars>
  <w:rsids>
    <w:rsidRoot w:val="00B90BE0"/>
    <w:rsid w:val="000002CB"/>
    <w:rsid w:val="00003AB0"/>
    <w:rsid w:val="00027D1C"/>
    <w:rsid w:val="00031A14"/>
    <w:rsid w:val="0003720A"/>
    <w:rsid w:val="000450EE"/>
    <w:rsid w:val="00050940"/>
    <w:rsid w:val="00075677"/>
    <w:rsid w:val="00075B2C"/>
    <w:rsid w:val="00081A1B"/>
    <w:rsid w:val="00082FFE"/>
    <w:rsid w:val="00091C98"/>
    <w:rsid w:val="00096040"/>
    <w:rsid w:val="000974E5"/>
    <w:rsid w:val="000B2273"/>
    <w:rsid w:val="000B43A0"/>
    <w:rsid w:val="000B7617"/>
    <w:rsid w:val="000C2E65"/>
    <w:rsid w:val="000D56AD"/>
    <w:rsid w:val="000E1BE9"/>
    <w:rsid w:val="000E5105"/>
    <w:rsid w:val="000F6726"/>
    <w:rsid w:val="000F72C6"/>
    <w:rsid w:val="00100964"/>
    <w:rsid w:val="0012014A"/>
    <w:rsid w:val="0012204D"/>
    <w:rsid w:val="00126FCA"/>
    <w:rsid w:val="00133EF2"/>
    <w:rsid w:val="00135F12"/>
    <w:rsid w:val="00141841"/>
    <w:rsid w:val="00157D0D"/>
    <w:rsid w:val="001776D0"/>
    <w:rsid w:val="00177AC1"/>
    <w:rsid w:val="00180FE8"/>
    <w:rsid w:val="00182F0C"/>
    <w:rsid w:val="001837CE"/>
    <w:rsid w:val="001E0670"/>
    <w:rsid w:val="001E0CA7"/>
    <w:rsid w:val="001F152F"/>
    <w:rsid w:val="001F6F77"/>
    <w:rsid w:val="0020100B"/>
    <w:rsid w:val="002057A7"/>
    <w:rsid w:val="00206851"/>
    <w:rsid w:val="00210DD1"/>
    <w:rsid w:val="002228FA"/>
    <w:rsid w:val="00223ED5"/>
    <w:rsid w:val="00224E3B"/>
    <w:rsid w:val="00254D02"/>
    <w:rsid w:val="0026687B"/>
    <w:rsid w:val="002672C1"/>
    <w:rsid w:val="002673EE"/>
    <w:rsid w:val="00280829"/>
    <w:rsid w:val="00286936"/>
    <w:rsid w:val="002A05AA"/>
    <w:rsid w:val="002D0DB2"/>
    <w:rsid w:val="002E237C"/>
    <w:rsid w:val="002E2D88"/>
    <w:rsid w:val="002E4192"/>
    <w:rsid w:val="002F29E1"/>
    <w:rsid w:val="003017C5"/>
    <w:rsid w:val="00302840"/>
    <w:rsid w:val="0031435B"/>
    <w:rsid w:val="00316F0A"/>
    <w:rsid w:val="003309E8"/>
    <w:rsid w:val="00344EF2"/>
    <w:rsid w:val="00347B5A"/>
    <w:rsid w:val="00363C23"/>
    <w:rsid w:val="00385F40"/>
    <w:rsid w:val="003D00D4"/>
    <w:rsid w:val="003E19A3"/>
    <w:rsid w:val="003E6F38"/>
    <w:rsid w:val="00404437"/>
    <w:rsid w:val="004066FE"/>
    <w:rsid w:val="00410E61"/>
    <w:rsid w:val="00411575"/>
    <w:rsid w:val="004207AB"/>
    <w:rsid w:val="00433048"/>
    <w:rsid w:val="00445622"/>
    <w:rsid w:val="00465A70"/>
    <w:rsid w:val="004714A3"/>
    <w:rsid w:val="0047677F"/>
    <w:rsid w:val="00480BAC"/>
    <w:rsid w:val="004871A2"/>
    <w:rsid w:val="004907D7"/>
    <w:rsid w:val="004C016F"/>
    <w:rsid w:val="004C5162"/>
    <w:rsid w:val="004D7076"/>
    <w:rsid w:val="004E2066"/>
    <w:rsid w:val="004F3F66"/>
    <w:rsid w:val="005046AD"/>
    <w:rsid w:val="00505C55"/>
    <w:rsid w:val="00520E9C"/>
    <w:rsid w:val="00523635"/>
    <w:rsid w:val="00535F25"/>
    <w:rsid w:val="00545BE5"/>
    <w:rsid w:val="005659CA"/>
    <w:rsid w:val="00576B72"/>
    <w:rsid w:val="005968AF"/>
    <w:rsid w:val="005A22B4"/>
    <w:rsid w:val="005A5866"/>
    <w:rsid w:val="005B0DDF"/>
    <w:rsid w:val="005B451C"/>
    <w:rsid w:val="005C599D"/>
    <w:rsid w:val="005C736D"/>
    <w:rsid w:val="005E2107"/>
    <w:rsid w:val="005F3DCC"/>
    <w:rsid w:val="00604D1B"/>
    <w:rsid w:val="0061133E"/>
    <w:rsid w:val="00621344"/>
    <w:rsid w:val="00623AA2"/>
    <w:rsid w:val="006247BD"/>
    <w:rsid w:val="00626516"/>
    <w:rsid w:val="00627B49"/>
    <w:rsid w:val="00632957"/>
    <w:rsid w:val="00632E0A"/>
    <w:rsid w:val="00662C48"/>
    <w:rsid w:val="00667686"/>
    <w:rsid w:val="006769A8"/>
    <w:rsid w:val="00682A7D"/>
    <w:rsid w:val="00683E56"/>
    <w:rsid w:val="00694BB7"/>
    <w:rsid w:val="00696987"/>
    <w:rsid w:val="006C5EE1"/>
    <w:rsid w:val="006D1B63"/>
    <w:rsid w:val="006D35B0"/>
    <w:rsid w:val="006E426D"/>
    <w:rsid w:val="006E7717"/>
    <w:rsid w:val="007040CF"/>
    <w:rsid w:val="00714392"/>
    <w:rsid w:val="00721336"/>
    <w:rsid w:val="0072377A"/>
    <w:rsid w:val="00723A76"/>
    <w:rsid w:val="00740F7A"/>
    <w:rsid w:val="00746039"/>
    <w:rsid w:val="0075237E"/>
    <w:rsid w:val="00754C46"/>
    <w:rsid w:val="00771220"/>
    <w:rsid w:val="007721F8"/>
    <w:rsid w:val="007743E5"/>
    <w:rsid w:val="00782547"/>
    <w:rsid w:val="007A2E63"/>
    <w:rsid w:val="007A5B98"/>
    <w:rsid w:val="007C1F01"/>
    <w:rsid w:val="007C4BED"/>
    <w:rsid w:val="007D6347"/>
    <w:rsid w:val="007E265D"/>
    <w:rsid w:val="007F633B"/>
    <w:rsid w:val="00803C0C"/>
    <w:rsid w:val="00806F7D"/>
    <w:rsid w:val="00812B69"/>
    <w:rsid w:val="00812DDB"/>
    <w:rsid w:val="00814E3C"/>
    <w:rsid w:val="008167E1"/>
    <w:rsid w:val="00822858"/>
    <w:rsid w:val="00824AA6"/>
    <w:rsid w:val="00825275"/>
    <w:rsid w:val="00831CDC"/>
    <w:rsid w:val="00842779"/>
    <w:rsid w:val="008428FA"/>
    <w:rsid w:val="00851753"/>
    <w:rsid w:val="00864906"/>
    <w:rsid w:val="00873DA1"/>
    <w:rsid w:val="0088367A"/>
    <w:rsid w:val="00885E95"/>
    <w:rsid w:val="008933D4"/>
    <w:rsid w:val="00896D92"/>
    <w:rsid w:val="008A3DFF"/>
    <w:rsid w:val="008A4A96"/>
    <w:rsid w:val="008A5568"/>
    <w:rsid w:val="008B7000"/>
    <w:rsid w:val="008C3AAA"/>
    <w:rsid w:val="008C4F2F"/>
    <w:rsid w:val="008D05EE"/>
    <w:rsid w:val="008D37BC"/>
    <w:rsid w:val="008D3939"/>
    <w:rsid w:val="008D553E"/>
    <w:rsid w:val="008E3A0C"/>
    <w:rsid w:val="008E461D"/>
    <w:rsid w:val="008F1735"/>
    <w:rsid w:val="008F2DAB"/>
    <w:rsid w:val="009043DB"/>
    <w:rsid w:val="009162BC"/>
    <w:rsid w:val="00935EFC"/>
    <w:rsid w:val="00937460"/>
    <w:rsid w:val="00940C2E"/>
    <w:rsid w:val="0095476A"/>
    <w:rsid w:val="009548EB"/>
    <w:rsid w:val="0096309E"/>
    <w:rsid w:val="00970149"/>
    <w:rsid w:val="0097357F"/>
    <w:rsid w:val="009744E4"/>
    <w:rsid w:val="009804F7"/>
    <w:rsid w:val="0098283C"/>
    <w:rsid w:val="009A1AE5"/>
    <w:rsid w:val="009B549D"/>
    <w:rsid w:val="009C055A"/>
    <w:rsid w:val="009C13CC"/>
    <w:rsid w:val="009C2B13"/>
    <w:rsid w:val="009C2D2E"/>
    <w:rsid w:val="009D1DA7"/>
    <w:rsid w:val="009D7917"/>
    <w:rsid w:val="009E033B"/>
    <w:rsid w:val="009E3646"/>
    <w:rsid w:val="009E7135"/>
    <w:rsid w:val="009F1005"/>
    <w:rsid w:val="009F46B9"/>
    <w:rsid w:val="009F5932"/>
    <w:rsid w:val="00A01710"/>
    <w:rsid w:val="00A01E35"/>
    <w:rsid w:val="00A15471"/>
    <w:rsid w:val="00A2494E"/>
    <w:rsid w:val="00A3072A"/>
    <w:rsid w:val="00A333A0"/>
    <w:rsid w:val="00A33C77"/>
    <w:rsid w:val="00A54EDB"/>
    <w:rsid w:val="00A568FC"/>
    <w:rsid w:val="00A62A24"/>
    <w:rsid w:val="00A76EC2"/>
    <w:rsid w:val="00A77909"/>
    <w:rsid w:val="00A81C3E"/>
    <w:rsid w:val="00AA076B"/>
    <w:rsid w:val="00AA559E"/>
    <w:rsid w:val="00AA7F2C"/>
    <w:rsid w:val="00AB1A5A"/>
    <w:rsid w:val="00AC3F27"/>
    <w:rsid w:val="00AC65BB"/>
    <w:rsid w:val="00AD0596"/>
    <w:rsid w:val="00AD0EB7"/>
    <w:rsid w:val="00AF3AB2"/>
    <w:rsid w:val="00AF4FAF"/>
    <w:rsid w:val="00AF5FF8"/>
    <w:rsid w:val="00AF66B6"/>
    <w:rsid w:val="00B0432A"/>
    <w:rsid w:val="00B11A4B"/>
    <w:rsid w:val="00B219FB"/>
    <w:rsid w:val="00B24134"/>
    <w:rsid w:val="00B40EB8"/>
    <w:rsid w:val="00B4688C"/>
    <w:rsid w:val="00B659C4"/>
    <w:rsid w:val="00B76EF9"/>
    <w:rsid w:val="00B90BE0"/>
    <w:rsid w:val="00B94C0A"/>
    <w:rsid w:val="00BC02BC"/>
    <w:rsid w:val="00BD7DD5"/>
    <w:rsid w:val="00BF2693"/>
    <w:rsid w:val="00BF4AD8"/>
    <w:rsid w:val="00BF61C0"/>
    <w:rsid w:val="00C05661"/>
    <w:rsid w:val="00C11A8D"/>
    <w:rsid w:val="00C14D61"/>
    <w:rsid w:val="00C16505"/>
    <w:rsid w:val="00C20E48"/>
    <w:rsid w:val="00C354BE"/>
    <w:rsid w:val="00C40D26"/>
    <w:rsid w:val="00C4465A"/>
    <w:rsid w:val="00C44CED"/>
    <w:rsid w:val="00C47E3D"/>
    <w:rsid w:val="00C553D5"/>
    <w:rsid w:val="00C6102F"/>
    <w:rsid w:val="00C7589A"/>
    <w:rsid w:val="00C75FE1"/>
    <w:rsid w:val="00C76FF6"/>
    <w:rsid w:val="00C77C1C"/>
    <w:rsid w:val="00C86222"/>
    <w:rsid w:val="00C90676"/>
    <w:rsid w:val="00C94540"/>
    <w:rsid w:val="00CA4EB5"/>
    <w:rsid w:val="00CA61EC"/>
    <w:rsid w:val="00CB1DBF"/>
    <w:rsid w:val="00CC1CF4"/>
    <w:rsid w:val="00CE3C08"/>
    <w:rsid w:val="00CE6CE6"/>
    <w:rsid w:val="00CF762E"/>
    <w:rsid w:val="00D00768"/>
    <w:rsid w:val="00D02E93"/>
    <w:rsid w:val="00D03954"/>
    <w:rsid w:val="00D03BAA"/>
    <w:rsid w:val="00D074D6"/>
    <w:rsid w:val="00D151BF"/>
    <w:rsid w:val="00D2237C"/>
    <w:rsid w:val="00D22A85"/>
    <w:rsid w:val="00D3267F"/>
    <w:rsid w:val="00D3289D"/>
    <w:rsid w:val="00D40DB8"/>
    <w:rsid w:val="00D51818"/>
    <w:rsid w:val="00D553BB"/>
    <w:rsid w:val="00D86FBF"/>
    <w:rsid w:val="00DC36CB"/>
    <w:rsid w:val="00DC5CA6"/>
    <w:rsid w:val="00DF310C"/>
    <w:rsid w:val="00DF3AE7"/>
    <w:rsid w:val="00DF6059"/>
    <w:rsid w:val="00E023AB"/>
    <w:rsid w:val="00E02BFA"/>
    <w:rsid w:val="00E3064C"/>
    <w:rsid w:val="00E3596D"/>
    <w:rsid w:val="00E420C4"/>
    <w:rsid w:val="00E51DBB"/>
    <w:rsid w:val="00E537A0"/>
    <w:rsid w:val="00E67574"/>
    <w:rsid w:val="00E80338"/>
    <w:rsid w:val="00E80655"/>
    <w:rsid w:val="00EA2280"/>
    <w:rsid w:val="00EB7706"/>
    <w:rsid w:val="00EC20D3"/>
    <w:rsid w:val="00EF1D45"/>
    <w:rsid w:val="00EF490C"/>
    <w:rsid w:val="00EF7664"/>
    <w:rsid w:val="00F007A7"/>
    <w:rsid w:val="00F00E8E"/>
    <w:rsid w:val="00F01907"/>
    <w:rsid w:val="00F154FF"/>
    <w:rsid w:val="00F27A5B"/>
    <w:rsid w:val="00F316EE"/>
    <w:rsid w:val="00F33DCB"/>
    <w:rsid w:val="00F36503"/>
    <w:rsid w:val="00F37383"/>
    <w:rsid w:val="00F37619"/>
    <w:rsid w:val="00F37D24"/>
    <w:rsid w:val="00F5050C"/>
    <w:rsid w:val="00F51E2D"/>
    <w:rsid w:val="00F66206"/>
    <w:rsid w:val="00F70BAB"/>
    <w:rsid w:val="00FA60F5"/>
    <w:rsid w:val="00FB50C4"/>
    <w:rsid w:val="00FC0D18"/>
    <w:rsid w:val="00FC47E9"/>
    <w:rsid w:val="00FC5ADB"/>
    <w:rsid w:val="00FD3CDF"/>
    <w:rsid w:val="00FE3492"/>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E7B87"/>
  <w15:chartTrackingRefBased/>
  <w15:docId w15:val="{95EB3AF2-3FB2-43A8-AAA5-EDCFCA34C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9F1005"/>
    <w:pPr>
      <w:ind w:left="720"/>
      <w:contextualSpacing/>
    </w:pPr>
  </w:style>
  <w:style w:type="paragraph" w:styleId="Header">
    <w:name w:val="header"/>
    <w:basedOn w:val="Normal"/>
    <w:link w:val="HeaderChar"/>
    <w:uiPriority w:val="99"/>
    <w:unhideWhenUsed/>
    <w:rsid w:val="005A58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866"/>
    <w:rPr>
      <w:rFonts w:ascii="Times New Roman" w:hAnsi="Times New Roman"/>
      <w:sz w:val="24"/>
    </w:rPr>
  </w:style>
  <w:style w:type="paragraph" w:styleId="Footer">
    <w:name w:val="footer"/>
    <w:basedOn w:val="Normal"/>
    <w:link w:val="FooterChar"/>
    <w:uiPriority w:val="99"/>
    <w:unhideWhenUsed/>
    <w:rsid w:val="005A58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866"/>
    <w:rPr>
      <w:rFonts w:ascii="Times New Roman" w:hAnsi="Times New Roman"/>
      <w:sz w:val="24"/>
    </w:rPr>
  </w:style>
  <w:style w:type="paragraph" w:styleId="TOC2">
    <w:name w:val="toc 2"/>
    <w:basedOn w:val="Normal"/>
    <w:next w:val="Normal"/>
    <w:autoRedefine/>
    <w:uiPriority w:val="39"/>
    <w:unhideWhenUsed/>
    <w:rsid w:val="008C4F2F"/>
    <w:pPr>
      <w:spacing w:after="100"/>
      <w:ind w:left="240"/>
    </w:pPr>
  </w:style>
  <w:style w:type="character" w:styleId="Hyperlink">
    <w:name w:val="Hyperlink"/>
    <w:basedOn w:val="DefaultParagraphFont"/>
    <w:uiPriority w:val="99"/>
    <w:unhideWhenUsed/>
    <w:rsid w:val="008C4F2F"/>
    <w:rPr>
      <w:color w:val="0563C1" w:themeColor="hyperlink"/>
      <w:u w:val="single"/>
    </w:rPr>
  </w:style>
  <w:style w:type="paragraph" w:styleId="TOC3">
    <w:name w:val="toc 3"/>
    <w:basedOn w:val="Normal"/>
    <w:next w:val="Normal"/>
    <w:autoRedefine/>
    <w:uiPriority w:val="39"/>
    <w:unhideWhenUsed/>
    <w:rsid w:val="00C47E3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5</TotalTime>
  <Pages>17</Pages>
  <Words>4685</Words>
  <Characters>2671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14</cp:revision>
  <dcterms:created xsi:type="dcterms:W3CDTF">2022-10-05T14:13:00Z</dcterms:created>
  <dcterms:modified xsi:type="dcterms:W3CDTF">2023-01-22T07:23:00Z</dcterms:modified>
</cp:coreProperties>
</file>